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8524E" w14:textId="31A3924C" w:rsidR="00CB08AC" w:rsidRPr="00492C69" w:rsidRDefault="00CB08AC" w:rsidP="007D01EB">
      <w:pPr>
        <w:pStyle w:val="Nadpis"/>
        <w:spacing w:before="0" w:line="240" w:lineRule="auto"/>
        <w:jc w:val="both"/>
        <w:rPr>
          <w:rFonts w:ascii="Arial" w:hAnsi="Arial" w:cs="Arial"/>
          <w:color w:val="auto"/>
          <w:sz w:val="22"/>
          <w:szCs w:val="22"/>
        </w:rPr>
      </w:pPr>
    </w:p>
    <w:p w14:paraId="6B30413A" w14:textId="134C7511" w:rsidR="00EA4393" w:rsidRPr="00492C69" w:rsidRDefault="00E4108E" w:rsidP="00EA4393">
      <w:pPr>
        <w:rPr>
          <w:rFonts w:ascii="Arial" w:hAnsi="Arial" w:cs="Arial"/>
          <w:b/>
          <w:sz w:val="32"/>
          <w:szCs w:val="32"/>
        </w:rPr>
      </w:pPr>
      <w:r w:rsidRPr="00492C69">
        <w:rPr>
          <w:rFonts w:ascii="Arial" w:hAnsi="Arial" w:cs="Arial"/>
          <w:b/>
          <w:sz w:val="32"/>
          <w:szCs w:val="32"/>
        </w:rPr>
        <w:t xml:space="preserve">Technické podmínky </w:t>
      </w:r>
    </w:p>
    <w:p w14:paraId="5CEAF4D4" w14:textId="310D33FE" w:rsidR="001F2EDD" w:rsidRPr="00492C69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492C69">
        <w:rPr>
          <w:rFonts w:ascii="Arial" w:hAnsi="Arial" w:cs="Arial"/>
          <w:b/>
          <w:color w:val="auto"/>
          <w:sz w:val="22"/>
          <w:szCs w:val="22"/>
        </w:rPr>
        <w:t xml:space="preserve">ÚČEL </w:t>
      </w:r>
      <w:r w:rsidR="00BD5B57" w:rsidRPr="00492C69">
        <w:rPr>
          <w:rFonts w:ascii="Arial" w:hAnsi="Arial" w:cs="Arial"/>
          <w:b/>
          <w:color w:val="auto"/>
          <w:sz w:val="22"/>
          <w:szCs w:val="22"/>
        </w:rPr>
        <w:t xml:space="preserve">A PŘEDMĚT </w:t>
      </w:r>
      <w:r w:rsidRPr="00492C69">
        <w:rPr>
          <w:rFonts w:ascii="Arial" w:hAnsi="Arial" w:cs="Arial"/>
          <w:b/>
          <w:color w:val="auto"/>
          <w:sz w:val="22"/>
          <w:szCs w:val="22"/>
        </w:rPr>
        <w:t>VEŘEJNÉ ZAKÁZKY</w:t>
      </w:r>
    </w:p>
    <w:p w14:paraId="22DF2D0F" w14:textId="77777777" w:rsidR="000543D2" w:rsidRPr="00492C69" w:rsidRDefault="000543D2" w:rsidP="00BD5B57">
      <w:pPr>
        <w:spacing w:after="120" w:line="240" w:lineRule="auto"/>
        <w:jc w:val="both"/>
        <w:rPr>
          <w:rFonts w:ascii="Arial" w:eastAsia="Microsoft YaHei" w:hAnsi="Arial" w:cs="Arial"/>
        </w:rPr>
      </w:pPr>
    </w:p>
    <w:p w14:paraId="61C436B5" w14:textId="64205C39" w:rsidR="00BD5B57" w:rsidRPr="00AF342C" w:rsidRDefault="00397EF4" w:rsidP="00BD5B57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Účelem </w:t>
      </w:r>
      <w:r w:rsidR="004811B3"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této veřejné zakázky je </w:t>
      </w:r>
      <w:r w:rsidRPr="00AF342C">
        <w:rPr>
          <w:rFonts w:ascii="Arial" w:eastAsia="Times New Roman" w:hAnsi="Arial" w:cs="Arial"/>
          <w:sz w:val="20"/>
          <w:szCs w:val="20"/>
          <w:lang w:eastAsia="cs-CZ"/>
        </w:rPr>
        <w:t>dodávk</w:t>
      </w:r>
      <w:r w:rsidR="004811B3" w:rsidRPr="00AF342C">
        <w:rPr>
          <w:rFonts w:ascii="Arial" w:eastAsia="Times New Roman" w:hAnsi="Arial" w:cs="Arial"/>
          <w:sz w:val="20"/>
          <w:szCs w:val="20"/>
          <w:lang w:eastAsia="cs-CZ"/>
        </w:rPr>
        <w:t>a</w:t>
      </w:r>
      <w:r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  <w:r w:rsidR="003844D2"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zařízení k separaci </w:t>
      </w:r>
      <w:r w:rsidR="00E03FE0"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přírodních látek pomocí kapalinové chromatografie v analytickém a </w:t>
      </w:r>
      <w:proofErr w:type="spellStart"/>
      <w:r w:rsidR="00E03FE0" w:rsidRPr="00AF342C">
        <w:rPr>
          <w:rFonts w:ascii="Arial" w:eastAsia="Times New Roman" w:hAnsi="Arial" w:cs="Arial"/>
          <w:sz w:val="20"/>
          <w:szCs w:val="20"/>
          <w:lang w:eastAsia="cs-CZ"/>
        </w:rPr>
        <w:t>semipreparativním</w:t>
      </w:r>
      <w:proofErr w:type="spellEnd"/>
      <w:r w:rsidR="00E03FE0"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 módu</w:t>
      </w:r>
      <w:r w:rsidR="009234BF" w:rsidRPr="00AF342C">
        <w:rPr>
          <w:rFonts w:ascii="Arial" w:eastAsia="Times New Roman" w:hAnsi="Arial" w:cs="Arial"/>
          <w:sz w:val="20"/>
          <w:szCs w:val="20"/>
          <w:lang w:eastAsia="cs-CZ"/>
        </w:rPr>
        <w:t>.</w:t>
      </w:r>
    </w:p>
    <w:p w14:paraId="516CE0F9" w14:textId="6536DB30" w:rsidR="000543D2" w:rsidRPr="00AF342C" w:rsidRDefault="00BD5B57" w:rsidP="00223954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Předmětem dodávky </w:t>
      </w:r>
      <w:sdt>
        <w:sdtPr>
          <w:rPr>
            <w:rFonts w:ascii="Arial" w:eastAsia="Times New Roman" w:hAnsi="Arial" w:cs="Arial"/>
            <w:sz w:val="20"/>
            <w:szCs w:val="20"/>
            <w:lang w:eastAsia="cs-CZ"/>
          </w:rPr>
          <w:id w:val="-1298683099"/>
          <w:placeholder>
            <w:docPart w:val="81BA5929551C428B84A51990EDBFCB9F"/>
          </w:placeholder>
        </w:sdtPr>
        <w:sdtEndPr/>
        <w:sdtContent>
          <w:r w:rsidR="003844D2" w:rsidRPr="00AF342C">
            <w:rPr>
              <w:rFonts w:ascii="Arial" w:eastAsia="Times New Roman" w:hAnsi="Arial" w:cs="Arial"/>
              <w:sz w:val="20"/>
              <w:szCs w:val="20"/>
              <w:lang w:eastAsia="cs-CZ"/>
            </w:rPr>
            <w:t>j</w:t>
          </w:r>
          <w:r w:rsidR="00E03FE0" w:rsidRPr="00AF342C">
            <w:rPr>
              <w:rFonts w:ascii="Arial" w:eastAsia="Times New Roman" w:hAnsi="Arial" w:cs="Arial"/>
              <w:sz w:val="20"/>
              <w:szCs w:val="20"/>
              <w:lang w:eastAsia="cs-CZ"/>
            </w:rPr>
            <w:t>sou tři samosta</w:t>
          </w:r>
          <w:r w:rsidR="005575AE" w:rsidRPr="00AF342C">
            <w:rPr>
              <w:rFonts w:ascii="Arial" w:eastAsia="Times New Roman" w:hAnsi="Arial" w:cs="Arial"/>
              <w:sz w:val="20"/>
              <w:szCs w:val="20"/>
              <w:lang w:eastAsia="cs-CZ"/>
            </w:rPr>
            <w:t>t</w:t>
          </w:r>
          <w:r w:rsidR="00E03FE0" w:rsidRPr="00AF342C">
            <w:rPr>
              <w:rFonts w:ascii="Arial" w:eastAsia="Times New Roman" w:hAnsi="Arial" w:cs="Arial"/>
              <w:sz w:val="20"/>
              <w:szCs w:val="20"/>
              <w:lang w:eastAsia="cs-CZ"/>
            </w:rPr>
            <w:t>ně funkční systémy pro kapalinovou chromatografii</w:t>
          </w:r>
        </w:sdtContent>
      </w:sdt>
      <w:r w:rsidR="00C72260" w:rsidRPr="00AF342C">
        <w:rPr>
          <w:rFonts w:ascii="Arial" w:eastAsia="Times New Roman" w:hAnsi="Arial" w:cs="Arial"/>
          <w:sz w:val="20"/>
          <w:szCs w:val="20"/>
          <w:lang w:eastAsia="cs-CZ"/>
        </w:rPr>
        <w:t>.</w:t>
      </w:r>
    </w:p>
    <w:p w14:paraId="52E031DD" w14:textId="1ECC9825" w:rsidR="00EE6ADA" w:rsidRPr="00AF342C" w:rsidRDefault="00EE6ADA" w:rsidP="00EE6ADA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AF342C">
        <w:rPr>
          <w:rFonts w:ascii="Arial" w:eastAsia="Times New Roman" w:hAnsi="Arial" w:cs="Arial"/>
          <w:sz w:val="20"/>
          <w:szCs w:val="20"/>
          <w:lang w:eastAsia="cs-CZ"/>
        </w:rPr>
        <w:t>Předmětem dodávky j</w:t>
      </w:r>
      <w:r w:rsidR="00E03FE0" w:rsidRPr="00AF342C">
        <w:rPr>
          <w:rFonts w:ascii="Arial" w:eastAsia="Times New Roman" w:hAnsi="Arial" w:cs="Arial"/>
          <w:sz w:val="20"/>
          <w:szCs w:val="20"/>
          <w:lang w:eastAsia="cs-CZ"/>
        </w:rPr>
        <w:t>sou</w:t>
      </w:r>
      <w:r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 kompletní, nové a zcela funkční zařízení včetně kompletní instalační a operační kvalifikace (IQ/OQ), dokumentace, zprovoznění a zaškolení obsluhy v místě dodávky.</w:t>
      </w:r>
    </w:p>
    <w:p w14:paraId="7DE5D288" w14:textId="77777777" w:rsidR="00EE6ADA" w:rsidRPr="00AF342C" w:rsidRDefault="00EE6ADA" w:rsidP="00EE6ADA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</w:rPr>
      </w:pPr>
      <w:r w:rsidRPr="00AF342C">
        <w:rPr>
          <w:rFonts w:ascii="Arial" w:eastAsia="Times New Roman" w:hAnsi="Arial" w:cs="Arial"/>
          <w:sz w:val="20"/>
          <w:szCs w:val="20"/>
          <w:lang w:eastAsia="cs-CZ"/>
        </w:rPr>
        <w:t xml:space="preserve">Nabídka účastníka musí splňovat všechny níže uvedené požadavky a parametry specifikované Zadavatelem. V případě parametrů vymezených minimální nebo maximální úrovní nebo rozmezím hodnot musí nabídka účastníka vyhovět alespoň stanovené požadované úrovni. </w:t>
      </w:r>
    </w:p>
    <w:p w14:paraId="3EB57898" w14:textId="77777777" w:rsidR="00EE6ADA" w:rsidRPr="00492C69" w:rsidRDefault="00EE6ADA" w:rsidP="00223954">
      <w:pPr>
        <w:spacing w:after="120" w:line="240" w:lineRule="auto"/>
        <w:jc w:val="both"/>
        <w:rPr>
          <w:rFonts w:ascii="Arial" w:eastAsia="Microsoft YaHei" w:hAnsi="Arial" w:cs="Arial"/>
        </w:rPr>
      </w:pPr>
    </w:p>
    <w:p w14:paraId="3E29D269" w14:textId="113B5039" w:rsidR="002E67E5" w:rsidRPr="00492C69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492C69">
        <w:rPr>
          <w:rFonts w:ascii="Arial" w:hAnsi="Arial" w:cs="Arial"/>
          <w:b/>
          <w:color w:val="auto"/>
          <w:sz w:val="22"/>
          <w:szCs w:val="22"/>
        </w:rPr>
        <w:t>MINIMÁLNÍ TECHNICKÉ PARAMETRY</w:t>
      </w:r>
    </w:p>
    <w:p w14:paraId="25CBBE46" w14:textId="6C328705" w:rsidR="00B33CBD" w:rsidRPr="00492C69" w:rsidRDefault="00B33CBD" w:rsidP="00B33CBD">
      <w:pPr>
        <w:pStyle w:val="Bezmezer"/>
        <w:rPr>
          <w:rFonts w:ascii="Arial" w:hAnsi="Arial" w:cs="Arial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3963"/>
      </w:tblGrid>
      <w:tr w:rsidR="000543D2" w:rsidRPr="00492C69" w14:paraId="2F30216A" w14:textId="77777777" w:rsidTr="00D0230B">
        <w:trPr>
          <w:trHeight w:val="512"/>
        </w:trPr>
        <w:tc>
          <w:tcPr>
            <w:tcW w:w="4565" w:type="dxa"/>
            <w:vAlign w:val="center"/>
          </w:tcPr>
          <w:p w14:paraId="05E6D807" w14:textId="77777777" w:rsidR="000543D2" w:rsidRPr="00492C69" w:rsidRDefault="000543D2" w:rsidP="000543D2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492C69">
              <w:rPr>
                <w:rFonts w:ascii="Arial" w:hAnsi="Arial" w:cs="Arial"/>
                <w:b/>
              </w:rPr>
              <w:t>Parametr</w:t>
            </w:r>
          </w:p>
        </w:tc>
        <w:tc>
          <w:tcPr>
            <w:tcW w:w="3963" w:type="dxa"/>
            <w:vAlign w:val="center"/>
          </w:tcPr>
          <w:p w14:paraId="03FA2A29" w14:textId="77777777" w:rsidR="000543D2" w:rsidRPr="00492C69" w:rsidRDefault="000543D2" w:rsidP="000543D2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492C69">
              <w:rPr>
                <w:rFonts w:ascii="Arial" w:hAnsi="Arial" w:cs="Arial"/>
                <w:b/>
                <w:bCs/>
              </w:rPr>
              <w:t>Parametr nabízený dodavatelem</w:t>
            </w:r>
          </w:p>
        </w:tc>
      </w:tr>
      <w:tr w:rsidR="000543D2" w:rsidRPr="00492C69" w14:paraId="3D0A6A84" w14:textId="77777777" w:rsidTr="00D0230B">
        <w:tc>
          <w:tcPr>
            <w:tcW w:w="4565" w:type="dxa"/>
            <w:vAlign w:val="center"/>
          </w:tcPr>
          <w:p w14:paraId="647EB406" w14:textId="77777777" w:rsidR="000543D2" w:rsidRPr="00492C69" w:rsidRDefault="000543D2" w:rsidP="000543D2">
            <w:pPr>
              <w:spacing w:after="120" w:line="240" w:lineRule="auto"/>
              <w:rPr>
                <w:rFonts w:ascii="Arial" w:hAnsi="Arial" w:cs="Arial"/>
                <w:bCs/>
              </w:rPr>
            </w:pPr>
            <w:r w:rsidRPr="00492C69">
              <w:rPr>
                <w:rFonts w:ascii="Arial" w:hAnsi="Arial" w:cs="Arial"/>
                <w:bCs/>
              </w:rPr>
              <w:t>Výrobce</w:t>
            </w:r>
          </w:p>
        </w:tc>
        <w:tc>
          <w:tcPr>
            <w:tcW w:w="3963" w:type="dxa"/>
            <w:vAlign w:val="center"/>
          </w:tcPr>
          <w:p w14:paraId="6BCD462F" w14:textId="4AE0F5FA" w:rsidR="000543D2" w:rsidRPr="00492C69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>(Dodavatel uvede výrobce)</w:t>
            </w:r>
          </w:p>
        </w:tc>
      </w:tr>
      <w:tr w:rsidR="000543D2" w:rsidRPr="00492C69" w14:paraId="52792DD3" w14:textId="77777777" w:rsidTr="00D0230B">
        <w:tc>
          <w:tcPr>
            <w:tcW w:w="4565" w:type="dxa"/>
            <w:vAlign w:val="center"/>
          </w:tcPr>
          <w:p w14:paraId="53A52417" w14:textId="77777777" w:rsidR="000543D2" w:rsidRPr="00492C69" w:rsidRDefault="000543D2" w:rsidP="000543D2">
            <w:pPr>
              <w:spacing w:after="120" w:line="240" w:lineRule="auto"/>
              <w:rPr>
                <w:rFonts w:ascii="Arial" w:hAnsi="Arial" w:cs="Arial"/>
                <w:bCs/>
              </w:rPr>
            </w:pPr>
            <w:r w:rsidRPr="00492C69">
              <w:rPr>
                <w:rFonts w:ascii="Arial" w:hAnsi="Arial" w:cs="Arial"/>
                <w:bCs/>
              </w:rPr>
              <w:t>Typ/Model</w:t>
            </w:r>
          </w:p>
        </w:tc>
        <w:tc>
          <w:tcPr>
            <w:tcW w:w="3963" w:type="dxa"/>
            <w:vAlign w:val="center"/>
          </w:tcPr>
          <w:p w14:paraId="016673E8" w14:textId="131FE3CB" w:rsidR="000543D2" w:rsidRPr="00492C69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>(Dodavatel uvede typ a model)</w:t>
            </w:r>
          </w:p>
        </w:tc>
      </w:tr>
    </w:tbl>
    <w:p w14:paraId="3650C780" w14:textId="77777777" w:rsidR="000543D2" w:rsidRPr="00492C69" w:rsidRDefault="000543D2" w:rsidP="007D01EB">
      <w:pPr>
        <w:spacing w:after="120" w:line="240" w:lineRule="auto"/>
        <w:rPr>
          <w:rFonts w:ascii="Arial" w:hAnsi="Arial" w:cs="Arial"/>
          <w:b/>
          <w:u w:val="single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3960"/>
      </w:tblGrid>
      <w:tr w:rsidR="00D0230B" w:rsidRPr="00492C69" w14:paraId="4259FCCF" w14:textId="77777777" w:rsidTr="00E615DE">
        <w:tc>
          <w:tcPr>
            <w:tcW w:w="4540" w:type="dxa"/>
          </w:tcPr>
          <w:p w14:paraId="795D625B" w14:textId="77777777" w:rsidR="00D0230B" w:rsidRPr="00492C69" w:rsidRDefault="00D0230B" w:rsidP="00D0230B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492C69">
              <w:rPr>
                <w:rFonts w:ascii="Arial" w:hAnsi="Arial" w:cs="Arial"/>
                <w:b/>
              </w:rPr>
              <w:t>Minimální požadované technické parametry</w:t>
            </w:r>
          </w:p>
        </w:tc>
        <w:tc>
          <w:tcPr>
            <w:tcW w:w="3960" w:type="dxa"/>
          </w:tcPr>
          <w:p w14:paraId="0E93420F" w14:textId="77777777" w:rsidR="00D0230B" w:rsidRPr="00492C69" w:rsidRDefault="00D0230B" w:rsidP="00D0230B">
            <w:pPr>
              <w:spacing w:after="120" w:line="240" w:lineRule="auto"/>
              <w:rPr>
                <w:rFonts w:ascii="Arial" w:hAnsi="Arial" w:cs="Arial"/>
                <w:b/>
                <w:vertAlign w:val="superscript"/>
                <w:lang w:val="en-US"/>
              </w:rPr>
            </w:pPr>
            <w:r w:rsidRPr="00492C69">
              <w:rPr>
                <w:rFonts w:ascii="Arial" w:hAnsi="Arial" w:cs="Arial"/>
                <w:b/>
              </w:rPr>
              <w:t>Technické parametry nabízené dodavatelem</w:t>
            </w:r>
            <w:r w:rsidRPr="00492C69">
              <w:rPr>
                <w:rFonts w:ascii="Arial" w:hAnsi="Arial" w:cs="Arial"/>
                <w:b/>
                <w:lang w:val="en-US"/>
              </w:rPr>
              <w:t>*</w:t>
            </w:r>
          </w:p>
        </w:tc>
      </w:tr>
      <w:tr w:rsidR="00EF7F09" w:rsidRPr="00492C69" w14:paraId="22DCB78F" w14:textId="77777777" w:rsidTr="00661567">
        <w:tc>
          <w:tcPr>
            <w:tcW w:w="8500" w:type="dxa"/>
            <w:gridSpan w:val="2"/>
            <w:shd w:val="clear" w:color="auto" w:fill="C5E0B3" w:themeFill="accent6" w:themeFillTint="66"/>
          </w:tcPr>
          <w:p w14:paraId="44C70A23" w14:textId="3BEF7169" w:rsidR="00EF7F09" w:rsidRPr="00492C69" w:rsidRDefault="009860D1" w:rsidP="00D0230B">
            <w:pPr>
              <w:spacing w:after="12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PLC</w:t>
            </w:r>
            <w:r w:rsidR="00C332D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– přístroj č. 1 </w:t>
            </w:r>
          </w:p>
        </w:tc>
      </w:tr>
      <w:tr w:rsidR="00D0230B" w:rsidRPr="00492C69" w14:paraId="01916F38" w14:textId="77777777" w:rsidTr="00E615DE">
        <w:tc>
          <w:tcPr>
            <w:tcW w:w="4540" w:type="dxa"/>
          </w:tcPr>
          <w:p w14:paraId="39A12523" w14:textId="77777777" w:rsidR="009C6F2C" w:rsidRPr="00D52D21" w:rsidRDefault="009C6F2C" w:rsidP="009C6F2C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D52D21">
              <w:rPr>
                <w:rFonts w:ascii="Arial" w:hAnsi="Arial" w:cs="Arial"/>
                <w:b/>
                <w:bCs/>
              </w:rPr>
              <w:t>Gradientové čerpadlo</w:t>
            </w:r>
          </w:p>
          <w:p w14:paraId="70923B7C" w14:textId="77777777" w:rsidR="009C6F2C" w:rsidRPr="00D52D21" w:rsidRDefault="009C6F2C" w:rsidP="009C6F2C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52D21">
              <w:rPr>
                <w:rFonts w:ascii="Arial" w:hAnsi="Arial" w:cs="Arial"/>
                <w:bCs/>
              </w:rPr>
              <w:t>nízkotlaký kvarterní gradient</w:t>
            </w:r>
          </w:p>
          <w:p w14:paraId="3500E814" w14:textId="1E07D365" w:rsidR="009C6F2C" w:rsidRPr="00D52D21" w:rsidRDefault="009C6F2C" w:rsidP="009C6F2C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52D21">
              <w:rPr>
                <w:rFonts w:ascii="Arial" w:hAnsi="Arial" w:cs="Arial"/>
                <w:bCs/>
              </w:rPr>
              <w:t xml:space="preserve">průtok mobilní fáze nastavitelný v rozmezí </w:t>
            </w:r>
            <w:r w:rsidR="00E025D7" w:rsidRPr="00D52D21">
              <w:rPr>
                <w:rFonts w:ascii="Arial" w:hAnsi="Arial" w:cs="Arial"/>
                <w:bCs/>
              </w:rPr>
              <w:t>alespoň</w:t>
            </w:r>
            <w:r w:rsidR="00FF7CF6" w:rsidRPr="00D52D21">
              <w:rPr>
                <w:rFonts w:ascii="Arial" w:hAnsi="Arial" w:cs="Arial"/>
                <w:bCs/>
              </w:rPr>
              <w:t xml:space="preserve"> </w:t>
            </w:r>
            <w:r w:rsidRPr="00D52D21">
              <w:rPr>
                <w:rFonts w:ascii="Arial" w:hAnsi="Arial" w:cs="Arial"/>
                <w:bCs/>
              </w:rPr>
              <w:t>0</w:t>
            </w:r>
            <w:r w:rsidR="002A7BD4">
              <w:rPr>
                <w:rFonts w:ascii="Arial" w:hAnsi="Arial" w:cs="Arial"/>
                <w:bCs/>
              </w:rPr>
              <w:t>,</w:t>
            </w:r>
            <w:r w:rsidRPr="00D52D21">
              <w:rPr>
                <w:rFonts w:ascii="Arial" w:hAnsi="Arial" w:cs="Arial"/>
                <w:bCs/>
              </w:rPr>
              <w:t>001</w:t>
            </w:r>
            <w:r w:rsidR="002A7BD4">
              <w:rPr>
                <w:rFonts w:ascii="Arial" w:hAnsi="Arial" w:cs="Arial"/>
                <w:bCs/>
              </w:rPr>
              <w:t>-</w:t>
            </w:r>
            <w:r w:rsidRPr="00D52D21">
              <w:rPr>
                <w:rFonts w:ascii="Arial" w:hAnsi="Arial" w:cs="Arial"/>
                <w:bCs/>
              </w:rPr>
              <w:t>10 ml/min v</w:t>
            </w:r>
            <w:r w:rsidR="002A7BD4">
              <w:rPr>
                <w:rFonts w:ascii="Arial" w:hAnsi="Arial" w:cs="Arial"/>
                <w:bCs/>
              </w:rPr>
              <w:t> </w:t>
            </w:r>
            <w:r w:rsidRPr="00D52D21">
              <w:rPr>
                <w:rFonts w:ascii="Arial" w:hAnsi="Arial" w:cs="Arial"/>
                <w:bCs/>
              </w:rPr>
              <w:t>0</w:t>
            </w:r>
            <w:r w:rsidR="002A7BD4">
              <w:rPr>
                <w:rFonts w:ascii="Arial" w:hAnsi="Arial" w:cs="Arial"/>
                <w:bCs/>
              </w:rPr>
              <w:t>,</w:t>
            </w:r>
            <w:r w:rsidRPr="00D52D21">
              <w:rPr>
                <w:rFonts w:ascii="Arial" w:hAnsi="Arial" w:cs="Arial"/>
                <w:bCs/>
              </w:rPr>
              <w:t>001ml krocích</w:t>
            </w:r>
          </w:p>
          <w:p w14:paraId="7ED40D9F" w14:textId="7DF6FCD4" w:rsidR="009C6F2C" w:rsidRPr="00D52D21" w:rsidRDefault="009C6F2C" w:rsidP="009C6F2C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52D21">
              <w:rPr>
                <w:rFonts w:ascii="Arial" w:hAnsi="Arial" w:cs="Arial"/>
                <w:bCs/>
              </w:rPr>
              <w:t xml:space="preserve">tlaková odolnost minimálně 600 bar (60 </w:t>
            </w:r>
            <w:proofErr w:type="spellStart"/>
            <w:r w:rsidRPr="00D52D21">
              <w:rPr>
                <w:rFonts w:ascii="Arial" w:hAnsi="Arial" w:cs="Arial"/>
                <w:bCs/>
              </w:rPr>
              <w:t>Mpa</w:t>
            </w:r>
            <w:proofErr w:type="spellEnd"/>
            <w:r w:rsidRPr="00D52D21">
              <w:rPr>
                <w:rFonts w:ascii="Arial" w:hAnsi="Arial" w:cs="Arial"/>
                <w:bCs/>
              </w:rPr>
              <w:t>) až do průtoku minimálně 5 ml/min</w:t>
            </w:r>
          </w:p>
          <w:p w14:paraId="281B7C1B" w14:textId="77777777" w:rsidR="009C6F2C" w:rsidRPr="00D52D21" w:rsidRDefault="009C6F2C" w:rsidP="009C6F2C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52D21">
              <w:rPr>
                <w:rFonts w:ascii="Arial" w:hAnsi="Arial" w:cs="Arial"/>
                <w:bCs/>
              </w:rPr>
              <w:t xml:space="preserve">možnost používání mobilních fází v rozsahu pH 1-12 </w:t>
            </w:r>
          </w:p>
          <w:p w14:paraId="4174EEA7" w14:textId="7175A59F" w:rsidR="009C6F2C" w:rsidRPr="00310635" w:rsidRDefault="006A0E0F" w:rsidP="009C6F2C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310635">
              <w:rPr>
                <w:rFonts w:ascii="Arial" w:hAnsi="Arial" w:cs="Arial"/>
              </w:rPr>
              <w:t xml:space="preserve">možnost záměny pasivních vstupních ventilů pumpy za </w:t>
            </w:r>
            <w:r w:rsidR="009C6F2C" w:rsidRPr="00310635">
              <w:rPr>
                <w:rFonts w:ascii="Arial" w:hAnsi="Arial" w:cs="Arial"/>
              </w:rPr>
              <w:t>elektronicky řiditelné aktivní vstupní ventily</w:t>
            </w:r>
          </w:p>
          <w:p w14:paraId="3DF44426" w14:textId="77777777" w:rsidR="009C6F2C" w:rsidRPr="00310635" w:rsidRDefault="009C6F2C" w:rsidP="009C6F2C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310635">
              <w:rPr>
                <w:rFonts w:ascii="Arial" w:hAnsi="Arial" w:cs="Arial"/>
              </w:rPr>
              <w:t xml:space="preserve">integrovaný vakuový </w:t>
            </w:r>
            <w:proofErr w:type="gramStart"/>
            <w:r w:rsidRPr="00310635">
              <w:rPr>
                <w:rFonts w:ascii="Arial" w:hAnsi="Arial" w:cs="Arial"/>
              </w:rPr>
              <w:t>4-kanálový</w:t>
            </w:r>
            <w:proofErr w:type="gramEnd"/>
            <w:r w:rsidRPr="00310635">
              <w:rPr>
                <w:rFonts w:ascii="Arial" w:hAnsi="Arial" w:cs="Arial"/>
              </w:rPr>
              <w:t xml:space="preserve"> </w:t>
            </w:r>
            <w:proofErr w:type="spellStart"/>
            <w:r w:rsidRPr="00310635">
              <w:rPr>
                <w:rFonts w:ascii="Arial" w:hAnsi="Arial" w:cs="Arial"/>
              </w:rPr>
              <w:t>degaser</w:t>
            </w:r>
            <w:proofErr w:type="spellEnd"/>
            <w:r w:rsidRPr="00310635">
              <w:rPr>
                <w:rFonts w:ascii="Arial" w:hAnsi="Arial" w:cs="Arial"/>
              </w:rPr>
              <w:t xml:space="preserve"> (ne samostatně stojící)</w:t>
            </w:r>
          </w:p>
          <w:p w14:paraId="5EE74A95" w14:textId="77777777" w:rsidR="009C6F2C" w:rsidRPr="00D52D21" w:rsidRDefault="009C6F2C" w:rsidP="009C6F2C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52D21">
              <w:rPr>
                <w:rFonts w:ascii="Arial" w:hAnsi="Arial" w:cs="Arial"/>
                <w:bCs/>
              </w:rPr>
              <w:t>aktivní oplach těsnění pístů</w:t>
            </w:r>
          </w:p>
          <w:p w14:paraId="1144765B" w14:textId="73E46FD9" w:rsidR="00D0230B" w:rsidRPr="00D52D21" w:rsidRDefault="009C6F2C" w:rsidP="00EF7F09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52D21">
              <w:rPr>
                <w:rFonts w:ascii="Arial" w:hAnsi="Arial" w:cs="Arial"/>
                <w:bCs/>
              </w:rPr>
              <w:t>senzor úniku mobilní fáze</w:t>
            </w:r>
          </w:p>
        </w:tc>
        <w:tc>
          <w:tcPr>
            <w:tcW w:w="3960" w:type="dxa"/>
          </w:tcPr>
          <w:p w14:paraId="0A7D3CC8" w14:textId="4C0AE04B" w:rsidR="00D0230B" w:rsidRPr="00492C69" w:rsidRDefault="009F4E4F" w:rsidP="00D0230B">
            <w:pPr>
              <w:spacing w:after="120" w:line="240" w:lineRule="auto"/>
              <w:rPr>
                <w:rFonts w:ascii="Arial" w:hAnsi="Arial" w:cs="Arial"/>
                <w:bCs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>Dodavatel uvede ANO / NE</w:t>
            </w:r>
            <w:r w:rsidR="00760AC7" w:rsidRPr="00492C69">
              <w:rPr>
                <w:rFonts w:ascii="Arial" w:hAnsi="Arial" w:cs="Arial"/>
                <w:i/>
                <w:color w:val="FF0000"/>
              </w:rPr>
              <w:t>,</w:t>
            </w:r>
            <w:r w:rsidRPr="00492C69">
              <w:rPr>
                <w:rFonts w:ascii="Arial" w:hAnsi="Arial" w:cs="Arial"/>
                <w:i/>
                <w:color w:val="FF0000"/>
              </w:rPr>
              <w:t xml:space="preserve"> a technické řešení</w:t>
            </w:r>
            <w:r w:rsidR="00760AC7" w:rsidRPr="00492C69">
              <w:rPr>
                <w:rFonts w:ascii="Arial" w:hAnsi="Arial" w:cs="Arial"/>
                <w:i/>
                <w:color w:val="FF0000"/>
              </w:rPr>
              <w:t xml:space="preserve"> </w:t>
            </w:r>
          </w:p>
        </w:tc>
      </w:tr>
      <w:tr w:rsidR="00760AC7" w:rsidRPr="00492C69" w14:paraId="176BE79A" w14:textId="77777777" w:rsidTr="00E615DE">
        <w:tc>
          <w:tcPr>
            <w:tcW w:w="4540" w:type="dxa"/>
            <w:vAlign w:val="center"/>
          </w:tcPr>
          <w:p w14:paraId="5A0BA7EA" w14:textId="1DA3CA7A" w:rsidR="00760AC7" w:rsidRPr="00D52D21" w:rsidRDefault="00760AC7" w:rsidP="00760AC7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 w:rsidRPr="00D52D21">
              <w:rPr>
                <w:rFonts w:ascii="Arial" w:hAnsi="Arial" w:cs="Arial"/>
                <w:b/>
              </w:rPr>
              <w:lastRenderedPageBreak/>
              <w:t>Autosampler</w:t>
            </w:r>
            <w:proofErr w:type="spellEnd"/>
          </w:p>
          <w:p w14:paraId="0C35904E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 w:rsidRPr="00D52D21">
              <w:rPr>
                <w:rFonts w:ascii="Arial" w:hAnsi="Arial" w:cs="Arial"/>
              </w:rPr>
              <w:t>flow-through</w:t>
            </w:r>
            <w:proofErr w:type="spellEnd"/>
            <w:r w:rsidRPr="00D52D21">
              <w:rPr>
                <w:rFonts w:ascii="Arial" w:hAnsi="Arial" w:cs="Arial"/>
              </w:rPr>
              <w:t xml:space="preserve"> design nástřikového systému</w:t>
            </w:r>
          </w:p>
          <w:p w14:paraId="7DEDC112" w14:textId="77777777" w:rsidR="00760AC7" w:rsidRPr="00310635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310635">
              <w:rPr>
                <w:rFonts w:ascii="Arial" w:hAnsi="Arial" w:cs="Arial"/>
                <w:bCs/>
              </w:rPr>
              <w:t>nástřikový píst umístěn ve vysokotlaké části systému</w:t>
            </w:r>
          </w:p>
          <w:p w14:paraId="2514CD58" w14:textId="074E4B87" w:rsidR="00760AC7" w:rsidRPr="00310635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310635">
              <w:rPr>
                <w:rFonts w:ascii="Arial" w:hAnsi="Arial" w:cs="Arial"/>
                <w:bCs/>
              </w:rPr>
              <w:t xml:space="preserve">tlaková odolnost minimálně 600 bar (60 </w:t>
            </w:r>
            <w:proofErr w:type="spellStart"/>
            <w:r w:rsidRPr="00310635">
              <w:rPr>
                <w:rFonts w:ascii="Arial" w:hAnsi="Arial" w:cs="Arial"/>
                <w:bCs/>
              </w:rPr>
              <w:t>Mpa</w:t>
            </w:r>
            <w:proofErr w:type="spellEnd"/>
            <w:r w:rsidRPr="00310635">
              <w:rPr>
                <w:rFonts w:ascii="Arial" w:hAnsi="Arial" w:cs="Arial"/>
                <w:bCs/>
              </w:rPr>
              <w:t>)</w:t>
            </w:r>
          </w:p>
          <w:p w14:paraId="2A1681E9" w14:textId="2D458556" w:rsidR="00760AC7" w:rsidRPr="00310635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310635">
              <w:rPr>
                <w:rFonts w:ascii="Arial" w:hAnsi="Arial" w:cs="Arial"/>
                <w:bCs/>
              </w:rPr>
              <w:t xml:space="preserve">kapacita minimálně 130 kusů 2ml </w:t>
            </w:r>
            <w:proofErr w:type="spellStart"/>
            <w:r w:rsidRPr="00310635">
              <w:rPr>
                <w:rFonts w:ascii="Arial" w:hAnsi="Arial" w:cs="Arial"/>
                <w:bCs/>
              </w:rPr>
              <w:t>vialek</w:t>
            </w:r>
            <w:proofErr w:type="spellEnd"/>
          </w:p>
          <w:p w14:paraId="3C82926C" w14:textId="5B082636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objem nástřiku nastavitelný v</w:t>
            </w:r>
            <w:r w:rsidR="00921062" w:rsidRPr="00D52D21">
              <w:rPr>
                <w:rFonts w:ascii="Arial" w:hAnsi="Arial" w:cs="Arial"/>
              </w:rPr>
              <w:t> </w:t>
            </w:r>
            <w:r w:rsidRPr="00D52D21">
              <w:rPr>
                <w:rFonts w:ascii="Arial" w:hAnsi="Arial" w:cs="Arial"/>
              </w:rPr>
              <w:t>rozmezí</w:t>
            </w:r>
            <w:r w:rsidR="00921062" w:rsidRPr="00D52D21">
              <w:rPr>
                <w:rFonts w:ascii="Arial" w:hAnsi="Arial" w:cs="Arial"/>
              </w:rPr>
              <w:t xml:space="preserve"> alespoň</w:t>
            </w:r>
            <w:r w:rsidRPr="00D52D21">
              <w:rPr>
                <w:rFonts w:ascii="Arial" w:hAnsi="Arial" w:cs="Arial"/>
              </w:rPr>
              <w:t xml:space="preserve"> 0</w:t>
            </w:r>
            <w:r w:rsidR="004F0143">
              <w:rPr>
                <w:rFonts w:ascii="Arial" w:hAnsi="Arial" w:cs="Arial"/>
              </w:rPr>
              <w:t>,</w:t>
            </w:r>
            <w:r w:rsidRPr="00D52D21">
              <w:rPr>
                <w:rFonts w:ascii="Arial" w:hAnsi="Arial" w:cs="Arial"/>
              </w:rPr>
              <w:t xml:space="preserve">1-100 </w:t>
            </w:r>
            <w:proofErr w:type="spellStart"/>
            <w:r w:rsidR="00492C69" w:rsidRPr="00D52D21">
              <w:rPr>
                <w:rFonts w:ascii="Arial" w:hAnsi="Arial" w:cs="Arial"/>
              </w:rPr>
              <w:t>μ</w:t>
            </w:r>
            <w:r w:rsidRPr="00D52D21">
              <w:rPr>
                <w:rFonts w:ascii="Arial" w:hAnsi="Arial" w:cs="Arial"/>
              </w:rPr>
              <w:t>l</w:t>
            </w:r>
            <w:proofErr w:type="spellEnd"/>
            <w:r w:rsidRPr="00D52D21">
              <w:rPr>
                <w:rFonts w:ascii="Arial" w:hAnsi="Arial" w:cs="Arial"/>
              </w:rPr>
              <w:t xml:space="preserve"> (v 0</w:t>
            </w:r>
            <w:r w:rsidR="004F0143">
              <w:rPr>
                <w:rFonts w:ascii="Arial" w:hAnsi="Arial" w:cs="Arial"/>
              </w:rPr>
              <w:t>,</w:t>
            </w:r>
            <w:r w:rsidRPr="00D52D21">
              <w:rPr>
                <w:rFonts w:ascii="Arial" w:hAnsi="Arial" w:cs="Arial"/>
              </w:rPr>
              <w:t xml:space="preserve">1 </w:t>
            </w:r>
            <w:proofErr w:type="spellStart"/>
            <w:r w:rsidR="00492C69" w:rsidRPr="00D52D21">
              <w:rPr>
                <w:rFonts w:ascii="Arial" w:hAnsi="Arial" w:cs="Arial"/>
              </w:rPr>
              <w:t>μ</w:t>
            </w:r>
            <w:r w:rsidRPr="00D52D21">
              <w:rPr>
                <w:rFonts w:ascii="Arial" w:hAnsi="Arial" w:cs="Arial"/>
              </w:rPr>
              <w:t>l</w:t>
            </w:r>
            <w:proofErr w:type="spellEnd"/>
            <w:r w:rsidRPr="00D52D21">
              <w:rPr>
                <w:rFonts w:ascii="Arial" w:hAnsi="Arial" w:cs="Arial"/>
              </w:rPr>
              <w:t xml:space="preserve"> krocích) bez výměny dávkovací smyčky</w:t>
            </w:r>
          </w:p>
          <w:p w14:paraId="0275D074" w14:textId="0479832D" w:rsidR="00AB4F5B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 xml:space="preserve">programování dávkovacího cyklu </w:t>
            </w:r>
          </w:p>
          <w:p w14:paraId="78381DB6" w14:textId="485BBD31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mísení vzorku přímo v dávkovací smyčce</w:t>
            </w:r>
          </w:p>
          <w:p w14:paraId="1BD8BF36" w14:textId="3A112394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oplach nástřikové jehly pomocí peristaltické pumpy (</w:t>
            </w:r>
            <w:proofErr w:type="spellStart"/>
            <w:r w:rsidRPr="00D52D21">
              <w:rPr>
                <w:rFonts w:ascii="Arial" w:hAnsi="Arial" w:cs="Arial"/>
              </w:rPr>
              <w:t>carryover</w:t>
            </w:r>
            <w:proofErr w:type="spellEnd"/>
            <w:r w:rsidRPr="00D52D21">
              <w:rPr>
                <w:rFonts w:ascii="Arial" w:hAnsi="Arial" w:cs="Arial"/>
              </w:rPr>
              <w:t xml:space="preserve"> &lt; 0</w:t>
            </w:r>
            <w:r w:rsidR="004F0143">
              <w:rPr>
                <w:rFonts w:ascii="Arial" w:hAnsi="Arial" w:cs="Arial"/>
              </w:rPr>
              <w:t>,</w:t>
            </w:r>
            <w:r w:rsidRPr="00D52D21">
              <w:rPr>
                <w:rFonts w:ascii="Arial" w:hAnsi="Arial" w:cs="Arial"/>
              </w:rPr>
              <w:t>004</w:t>
            </w:r>
            <w:r w:rsidR="004F0143">
              <w:rPr>
                <w:rFonts w:ascii="Arial" w:hAnsi="Arial" w:cs="Arial"/>
              </w:rPr>
              <w:t xml:space="preserve"> </w:t>
            </w:r>
            <w:r w:rsidRPr="00D52D21">
              <w:rPr>
                <w:rFonts w:ascii="Arial" w:hAnsi="Arial" w:cs="Arial"/>
              </w:rPr>
              <w:t>% pro chlorhexidin)</w:t>
            </w:r>
          </w:p>
          <w:p w14:paraId="4364716A" w14:textId="2F9B5A80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7F5FC094" w14:textId="584B8565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24D0D3FE" w14:textId="77777777" w:rsidTr="00E615DE">
        <w:trPr>
          <w:trHeight w:val="211"/>
        </w:trPr>
        <w:tc>
          <w:tcPr>
            <w:tcW w:w="4540" w:type="dxa"/>
            <w:vAlign w:val="center"/>
          </w:tcPr>
          <w:p w14:paraId="0D42712D" w14:textId="77777777" w:rsidR="00760AC7" w:rsidRPr="00D52D21" w:rsidRDefault="00760AC7" w:rsidP="00760AC7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D52D21">
              <w:rPr>
                <w:rFonts w:ascii="Arial" w:hAnsi="Arial" w:cs="Arial"/>
                <w:b/>
              </w:rPr>
              <w:t>Kolonový termostat</w:t>
            </w:r>
          </w:p>
          <w:p w14:paraId="48FC765B" w14:textId="011537C2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 xml:space="preserve">rozsah od </w:t>
            </w:r>
            <w:r w:rsidR="006401A9" w:rsidRPr="00D52D21">
              <w:rPr>
                <w:rFonts w:ascii="Arial" w:hAnsi="Arial" w:cs="Arial"/>
              </w:rPr>
              <w:t>10 °C</w:t>
            </w:r>
            <w:r w:rsidRPr="00D52D21">
              <w:rPr>
                <w:rFonts w:ascii="Arial" w:hAnsi="Arial" w:cs="Arial"/>
              </w:rPr>
              <w:t xml:space="preserve"> pod okolní teplotu až min. </w:t>
            </w:r>
            <w:r w:rsidR="006401A9" w:rsidRPr="00D52D21">
              <w:rPr>
                <w:rFonts w:ascii="Arial" w:hAnsi="Arial" w:cs="Arial"/>
              </w:rPr>
              <w:t>85 °C</w:t>
            </w:r>
            <w:r w:rsidRPr="00D52D21">
              <w:rPr>
                <w:rFonts w:ascii="Arial" w:hAnsi="Arial" w:cs="Arial"/>
              </w:rPr>
              <w:t xml:space="preserve"> bez nuceného oběhu vzduchu</w:t>
            </w:r>
          </w:p>
          <w:p w14:paraId="185564F1" w14:textId="77777777" w:rsidR="00760AC7" w:rsidRPr="00F8684F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8684F">
              <w:rPr>
                <w:rFonts w:ascii="Arial" w:hAnsi="Arial" w:cs="Arial"/>
                <w:bCs/>
              </w:rPr>
              <w:t>dvě oddělené zóny, každá samostatně ovládaná</w:t>
            </w:r>
          </w:p>
          <w:p w14:paraId="1F0E29E6" w14:textId="3E8EAAAD" w:rsidR="00760AC7" w:rsidRPr="00F8684F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8684F">
              <w:rPr>
                <w:rFonts w:ascii="Arial" w:hAnsi="Arial" w:cs="Arial"/>
                <w:bCs/>
              </w:rPr>
              <w:t xml:space="preserve">kapacita pro min. 4 kusy </w:t>
            </w:r>
            <w:proofErr w:type="gramStart"/>
            <w:r w:rsidRPr="00F8684F">
              <w:rPr>
                <w:rFonts w:ascii="Arial" w:hAnsi="Arial" w:cs="Arial"/>
                <w:bCs/>
              </w:rPr>
              <w:t>30cm</w:t>
            </w:r>
            <w:proofErr w:type="gramEnd"/>
            <w:r w:rsidRPr="00F8684F">
              <w:rPr>
                <w:rFonts w:ascii="Arial" w:hAnsi="Arial" w:cs="Arial"/>
                <w:bCs/>
              </w:rPr>
              <w:t xml:space="preserve"> kolon</w:t>
            </w:r>
          </w:p>
          <w:p w14:paraId="21A0BFE9" w14:textId="75EBB278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2EEF13A1" w14:textId="64495FF6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1B777E3A" w14:textId="77777777" w:rsidTr="00E615DE">
        <w:tc>
          <w:tcPr>
            <w:tcW w:w="4540" w:type="dxa"/>
            <w:vAlign w:val="center"/>
          </w:tcPr>
          <w:p w14:paraId="35DE0E44" w14:textId="77777777" w:rsidR="00760AC7" w:rsidRPr="00D52D21" w:rsidRDefault="00760AC7" w:rsidP="00760AC7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D52D21">
              <w:rPr>
                <w:rFonts w:ascii="Arial" w:hAnsi="Arial" w:cs="Arial"/>
                <w:b/>
              </w:rPr>
              <w:t>Detektor diodového pole</w:t>
            </w:r>
          </w:p>
          <w:p w14:paraId="22D6233E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zdroj světla deuteriová a wolframová lampa</w:t>
            </w:r>
          </w:p>
          <w:p w14:paraId="0C12C184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diodové pole s 1024 diodami</w:t>
            </w:r>
          </w:p>
          <w:p w14:paraId="46969D13" w14:textId="1EFDEC43" w:rsidR="00760AC7" w:rsidRPr="00F8684F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8684F">
              <w:rPr>
                <w:rFonts w:ascii="Arial" w:hAnsi="Arial" w:cs="Arial"/>
                <w:bCs/>
              </w:rPr>
              <w:t xml:space="preserve">vlnová délka nastavitelná v rozsahu 190-950 </w:t>
            </w:r>
            <w:proofErr w:type="spellStart"/>
            <w:r w:rsidRPr="00F8684F">
              <w:rPr>
                <w:rFonts w:ascii="Arial" w:hAnsi="Arial" w:cs="Arial"/>
                <w:bCs/>
              </w:rPr>
              <w:t>nm</w:t>
            </w:r>
            <w:proofErr w:type="spellEnd"/>
          </w:p>
          <w:p w14:paraId="1B14BD9E" w14:textId="77777777" w:rsidR="00760AC7" w:rsidRPr="00F8684F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8684F">
              <w:rPr>
                <w:rFonts w:ascii="Arial" w:hAnsi="Arial" w:cs="Arial"/>
                <w:bCs/>
              </w:rPr>
              <w:t xml:space="preserve">nastavitelná šířka optické štěrbiny v rozsahu minimálně 1-16 </w:t>
            </w:r>
            <w:proofErr w:type="spellStart"/>
            <w:r w:rsidRPr="00F8684F">
              <w:rPr>
                <w:rFonts w:ascii="Arial" w:hAnsi="Arial" w:cs="Arial"/>
                <w:bCs/>
              </w:rPr>
              <w:t>nm</w:t>
            </w:r>
            <w:proofErr w:type="spellEnd"/>
            <w:r w:rsidRPr="00F8684F">
              <w:rPr>
                <w:rFonts w:ascii="Arial" w:hAnsi="Arial" w:cs="Arial"/>
                <w:bCs/>
              </w:rPr>
              <w:t xml:space="preserve"> </w:t>
            </w:r>
          </w:p>
          <w:p w14:paraId="05BB1677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online sběr spekter, tvorba knihovny spekter</w:t>
            </w:r>
          </w:p>
          <w:p w14:paraId="75599251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 xml:space="preserve">sběr dat při min. 7 vlnových délkách současně nebo jejich časové programování </w:t>
            </w:r>
          </w:p>
          <w:p w14:paraId="084F2B62" w14:textId="649B8E01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průtočná cela délky 10 mm s osvětleným objemem cely maximálně 15</w:t>
            </w:r>
            <w:r w:rsidR="00492C69" w:rsidRPr="00D52D21">
              <w:rPr>
                <w:rFonts w:ascii="Arial" w:hAnsi="Arial" w:cs="Arial"/>
              </w:rPr>
              <w:t xml:space="preserve"> </w:t>
            </w:r>
            <w:r w:rsidRPr="00D52D21">
              <w:rPr>
                <w:rFonts w:ascii="Arial" w:hAnsi="Arial" w:cs="Arial"/>
              </w:rPr>
              <w:t>µL</w:t>
            </w:r>
          </w:p>
          <w:p w14:paraId="60400F1D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rychlost sběru dat minimálně 120 Hz</w:t>
            </w:r>
          </w:p>
          <w:p w14:paraId="7A617C34" w14:textId="6E2A9ADB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08E6DB4B" w14:textId="6DF34C43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6ACFFE28" w14:textId="77777777" w:rsidTr="00E615DE">
        <w:tc>
          <w:tcPr>
            <w:tcW w:w="4540" w:type="dxa"/>
            <w:vAlign w:val="center"/>
          </w:tcPr>
          <w:p w14:paraId="5A19FF74" w14:textId="77777777" w:rsidR="00760AC7" w:rsidRPr="00D52D21" w:rsidRDefault="00760AC7" w:rsidP="00760AC7">
            <w:pPr>
              <w:spacing w:after="0" w:line="240" w:lineRule="auto"/>
              <w:rPr>
                <w:rFonts w:ascii="Arial" w:hAnsi="Arial" w:cs="Arial"/>
                <w:b/>
                <w:lang w:val="cs"/>
              </w:rPr>
            </w:pPr>
            <w:r w:rsidRPr="00D52D21">
              <w:rPr>
                <w:rFonts w:ascii="Arial" w:hAnsi="Arial" w:cs="Arial"/>
                <w:b/>
                <w:lang w:val="cs"/>
              </w:rPr>
              <w:t xml:space="preserve">Sběrač frakcí </w:t>
            </w:r>
          </w:p>
          <w:p w14:paraId="3269F276" w14:textId="77777777" w:rsidR="00760AC7" w:rsidRPr="00D52D21" w:rsidRDefault="00760AC7" w:rsidP="0051441B">
            <w:pPr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Arial" w:hAnsi="Arial" w:cs="Arial"/>
                <w:lang w:val="cs"/>
              </w:rPr>
            </w:pPr>
            <w:r w:rsidRPr="00D52D21">
              <w:rPr>
                <w:rFonts w:ascii="Arial" w:hAnsi="Arial" w:cs="Arial"/>
                <w:lang w:val="cs"/>
              </w:rPr>
              <w:t xml:space="preserve">modul musí být </w:t>
            </w:r>
            <w:proofErr w:type="spellStart"/>
            <w:r w:rsidRPr="00D52D21">
              <w:rPr>
                <w:rFonts w:ascii="Arial" w:hAnsi="Arial" w:cs="Arial"/>
                <w:lang w:val="cs"/>
              </w:rPr>
              <w:t>integrovatelný</w:t>
            </w:r>
            <w:proofErr w:type="spellEnd"/>
            <w:r w:rsidRPr="00D52D21">
              <w:rPr>
                <w:rFonts w:ascii="Arial" w:hAnsi="Arial" w:cs="Arial"/>
                <w:lang w:val="cs"/>
              </w:rPr>
              <w:t xml:space="preserve"> do věže kapalinového chromatografu </w:t>
            </w:r>
            <w:r w:rsidRPr="00D52D21">
              <w:rPr>
                <w:rFonts w:ascii="Arial" w:hAnsi="Arial" w:cs="Arial"/>
                <w:lang w:val="cs"/>
              </w:rPr>
              <w:lastRenderedPageBreak/>
              <w:t>(možnost umístit ostatní moduly nad sběrač frakcí)</w:t>
            </w:r>
          </w:p>
          <w:p w14:paraId="2587733C" w14:textId="75CB377E" w:rsidR="00760AC7" w:rsidRPr="00D52D21" w:rsidRDefault="00760AC7" w:rsidP="0051441B">
            <w:pPr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Arial" w:hAnsi="Arial" w:cs="Arial"/>
                <w:lang w:val="cs"/>
              </w:rPr>
            </w:pPr>
            <w:r w:rsidRPr="00D52D21">
              <w:rPr>
                <w:rFonts w:ascii="Arial" w:hAnsi="Arial" w:cs="Arial"/>
                <w:lang w:val="cs"/>
              </w:rPr>
              <w:t>uzavřený modul pro zajištění stabilní</w:t>
            </w:r>
            <w:r w:rsidR="00D00573" w:rsidRPr="00D52D21">
              <w:rPr>
                <w:rFonts w:ascii="Arial" w:hAnsi="Arial" w:cs="Arial"/>
                <w:lang w:val="cs"/>
              </w:rPr>
              <w:t>ch</w:t>
            </w:r>
            <w:r w:rsidRPr="00D52D21">
              <w:rPr>
                <w:rFonts w:ascii="Arial" w:hAnsi="Arial" w:cs="Arial"/>
                <w:lang w:val="cs"/>
              </w:rPr>
              <w:t xml:space="preserve"> podmínek frakcí</w:t>
            </w:r>
          </w:p>
          <w:p w14:paraId="585C7A85" w14:textId="77777777" w:rsidR="00760AC7" w:rsidRPr="00D52D21" w:rsidRDefault="00760AC7" w:rsidP="0051441B">
            <w:pPr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Arial" w:hAnsi="Arial" w:cs="Arial"/>
                <w:lang w:val="cs"/>
              </w:rPr>
            </w:pPr>
            <w:r w:rsidRPr="00D52D21">
              <w:rPr>
                <w:rFonts w:ascii="Arial" w:hAnsi="Arial" w:cs="Arial"/>
                <w:lang w:val="cs"/>
              </w:rPr>
              <w:t>pracovní průtok minimálně do 10 ml/min</w:t>
            </w:r>
          </w:p>
          <w:p w14:paraId="6ED52338" w14:textId="77777777" w:rsidR="00760AC7" w:rsidRPr="00D52D21" w:rsidRDefault="00760AC7" w:rsidP="0051441B">
            <w:pPr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Arial" w:hAnsi="Arial" w:cs="Arial"/>
                <w:lang w:val="cs"/>
              </w:rPr>
            </w:pPr>
            <w:r w:rsidRPr="00D52D21">
              <w:rPr>
                <w:rFonts w:ascii="Arial" w:hAnsi="Arial" w:cs="Arial"/>
                <w:lang w:val="cs"/>
              </w:rPr>
              <w:t xml:space="preserve">různé pracovní módy sběru frakcí: časové úseky, dle hodnot </w:t>
            </w:r>
            <w:proofErr w:type="spellStart"/>
            <w:r w:rsidRPr="00D52D21">
              <w:rPr>
                <w:rFonts w:ascii="Arial" w:hAnsi="Arial" w:cs="Arial"/>
                <w:lang w:val="cs"/>
              </w:rPr>
              <w:t>threshold</w:t>
            </w:r>
            <w:proofErr w:type="spellEnd"/>
            <w:r w:rsidRPr="00D52D21">
              <w:rPr>
                <w:rFonts w:ascii="Arial" w:hAnsi="Arial" w:cs="Arial"/>
                <w:lang w:val="cs"/>
              </w:rPr>
              <w:t xml:space="preserve"> a up-/</w:t>
            </w:r>
            <w:proofErr w:type="spellStart"/>
            <w:r w:rsidRPr="00D52D21">
              <w:rPr>
                <w:rFonts w:ascii="Arial" w:hAnsi="Arial" w:cs="Arial"/>
                <w:lang w:val="cs"/>
              </w:rPr>
              <w:t>down</w:t>
            </w:r>
            <w:proofErr w:type="spellEnd"/>
            <w:r w:rsidRPr="00D52D21">
              <w:rPr>
                <w:rFonts w:ascii="Arial" w:hAnsi="Arial" w:cs="Arial"/>
                <w:lang w:val="cs"/>
              </w:rPr>
              <w:t xml:space="preserve"> </w:t>
            </w:r>
            <w:proofErr w:type="spellStart"/>
            <w:r w:rsidRPr="00D52D21">
              <w:rPr>
                <w:rFonts w:ascii="Arial" w:hAnsi="Arial" w:cs="Arial"/>
                <w:lang w:val="cs"/>
              </w:rPr>
              <w:t>slope</w:t>
            </w:r>
            <w:proofErr w:type="spellEnd"/>
            <w:r w:rsidRPr="00D52D21">
              <w:rPr>
                <w:rFonts w:ascii="Arial" w:hAnsi="Arial" w:cs="Arial"/>
                <w:lang w:val="cs"/>
              </w:rPr>
              <w:t xml:space="preserve"> pro sledované analyty, kombinace obou popsaných v časové tabulce</w:t>
            </w:r>
          </w:p>
          <w:p w14:paraId="01B5128F" w14:textId="77777777" w:rsidR="00760AC7" w:rsidRPr="00D52D21" w:rsidRDefault="00760AC7" w:rsidP="0051441B">
            <w:pPr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Arial" w:hAnsi="Arial" w:cs="Arial"/>
                <w:lang w:val="cs"/>
              </w:rPr>
            </w:pPr>
            <w:r w:rsidRPr="00D52D21">
              <w:rPr>
                <w:rFonts w:ascii="Arial" w:hAnsi="Arial" w:cs="Arial"/>
                <w:lang w:val="cs"/>
              </w:rPr>
              <w:t>vestavěný UV senzor pro detekci analytu zajišťující časově přesný sběr analytu</w:t>
            </w:r>
          </w:p>
          <w:p w14:paraId="52323077" w14:textId="7383A7BC" w:rsidR="00760AC7" w:rsidRPr="00D52D21" w:rsidRDefault="00760AC7" w:rsidP="00760AC7">
            <w:pPr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  <w:lang w:val="cs"/>
              </w:rPr>
              <w:t>senzor úniku mobilní fáze</w:t>
            </w:r>
          </w:p>
        </w:tc>
        <w:tc>
          <w:tcPr>
            <w:tcW w:w="3960" w:type="dxa"/>
          </w:tcPr>
          <w:p w14:paraId="6A7A2450" w14:textId="29C195C3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lastRenderedPageBreak/>
              <w:t xml:space="preserve">Dodavatel uvede ANO / NE, a technické řešení </w:t>
            </w:r>
          </w:p>
        </w:tc>
      </w:tr>
      <w:tr w:rsidR="00760AC7" w:rsidRPr="00492C69" w14:paraId="1BC5AE19" w14:textId="77777777" w:rsidTr="00E615DE">
        <w:tc>
          <w:tcPr>
            <w:tcW w:w="4540" w:type="dxa"/>
            <w:vAlign w:val="center"/>
          </w:tcPr>
          <w:p w14:paraId="4A10800E" w14:textId="77777777" w:rsidR="00760AC7" w:rsidRPr="00D52D21" w:rsidRDefault="00760AC7" w:rsidP="00760AC7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D52D21">
              <w:rPr>
                <w:rFonts w:ascii="Arial" w:hAnsi="Arial" w:cs="Arial"/>
                <w:b/>
              </w:rPr>
              <w:t>Řídící jednotka</w:t>
            </w:r>
          </w:p>
          <w:p w14:paraId="760D673C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 xml:space="preserve">dotykový panel umožňující řízení HPLC </w:t>
            </w:r>
          </w:p>
          <w:p w14:paraId="7B3E53F1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dotykový panel na pohyblivém ramenu umožňující přizpůsobení jeho polohy požadavku operátora</w:t>
            </w:r>
          </w:p>
          <w:p w14:paraId="21273B2A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možnost uživatelského přizpůsobení zobrazení pro řízení jednotlivých modulů HPLC</w:t>
            </w:r>
          </w:p>
          <w:p w14:paraId="4856305A" w14:textId="3385CADB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integrovaný průvodce pro odstraňování případných problémů</w:t>
            </w:r>
          </w:p>
        </w:tc>
        <w:tc>
          <w:tcPr>
            <w:tcW w:w="3960" w:type="dxa"/>
          </w:tcPr>
          <w:p w14:paraId="2D89D539" w14:textId="029B1137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08BAC6D8" w14:textId="77777777" w:rsidTr="00E615DE">
        <w:tc>
          <w:tcPr>
            <w:tcW w:w="4540" w:type="dxa"/>
            <w:vAlign w:val="center"/>
          </w:tcPr>
          <w:p w14:paraId="0A3BA278" w14:textId="77777777" w:rsidR="00760AC7" w:rsidRPr="00D52D21" w:rsidRDefault="00760AC7" w:rsidP="00760AC7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D52D21">
              <w:rPr>
                <w:rFonts w:ascii="Arial" w:hAnsi="Arial" w:cs="Arial"/>
                <w:b/>
              </w:rPr>
              <w:t>Vyhodnocovací software</w:t>
            </w:r>
          </w:p>
          <w:p w14:paraId="6FF1B0D7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řídící a vyhodnocovací software musí pracovat v prostředí Windows 11 bez nutnosti zapojeného licenčního klíče</w:t>
            </w:r>
          </w:p>
          <w:p w14:paraId="261A0E76" w14:textId="77777777" w:rsidR="00760AC7" w:rsidRPr="00C332D2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C332D2">
              <w:rPr>
                <w:rFonts w:ascii="Arial" w:hAnsi="Arial" w:cs="Arial"/>
                <w:bCs/>
              </w:rPr>
              <w:t xml:space="preserve">vyhodnocovací software musí být možný instalovat na jakýkoliv počítač bez nutnosti aditivních finančních nákladů na další vyhodnocovací licence  </w:t>
            </w:r>
          </w:p>
          <w:p w14:paraId="50A97D23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kontrola a nastavení parametrů HPLC systému</w:t>
            </w:r>
          </w:p>
          <w:p w14:paraId="1132915E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sběr dat a jejich vyhodnocení</w:t>
            </w:r>
          </w:p>
          <w:p w14:paraId="5BFF7AF8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protokolování výsledků a vytváření vlastních uživatelských formátů výstupních protokolů</w:t>
            </w:r>
          </w:p>
          <w:p w14:paraId="731D624B" w14:textId="77777777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 xml:space="preserve">možnost exportu naměřených dat, výsledků a grafických záznamů do prostředí Microsoft Office software (Excel, </w:t>
            </w:r>
            <w:proofErr w:type="gramStart"/>
            <w:r w:rsidRPr="00D52D21">
              <w:rPr>
                <w:rFonts w:ascii="Arial" w:hAnsi="Arial" w:cs="Arial"/>
              </w:rPr>
              <w:t>Word,</w:t>
            </w:r>
            <w:proofErr w:type="gramEnd"/>
            <w:r w:rsidRPr="00D52D21">
              <w:rPr>
                <w:rFonts w:ascii="Arial" w:hAnsi="Arial" w:cs="Arial"/>
              </w:rPr>
              <w:t xml:space="preserve"> atd.)</w:t>
            </w:r>
          </w:p>
          <w:p w14:paraId="50F2BEFC" w14:textId="35BCA4B4" w:rsidR="00760AC7" w:rsidRPr="00D52D21" w:rsidRDefault="00760AC7" w:rsidP="00760AC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2D21">
              <w:rPr>
                <w:rFonts w:ascii="Arial" w:hAnsi="Arial" w:cs="Arial"/>
              </w:rPr>
              <w:t>obsahuje diagnostický SW pro provádění uživatelských kontrolních testů funkčnosti jednotlivých modulů</w:t>
            </w:r>
          </w:p>
        </w:tc>
        <w:tc>
          <w:tcPr>
            <w:tcW w:w="3960" w:type="dxa"/>
          </w:tcPr>
          <w:p w14:paraId="0B95B12D" w14:textId="11F02760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3CB24945" w14:textId="77777777" w:rsidTr="00E615DE">
        <w:tc>
          <w:tcPr>
            <w:tcW w:w="4540" w:type="dxa"/>
            <w:vAlign w:val="center"/>
          </w:tcPr>
          <w:p w14:paraId="0DE64693" w14:textId="77777777" w:rsidR="00760AC7" w:rsidRPr="00D52D21" w:rsidRDefault="00760AC7" w:rsidP="00760AC7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D52D21">
              <w:rPr>
                <w:rFonts w:ascii="Arial" w:hAnsi="Arial" w:cs="Arial"/>
                <w:b/>
              </w:rPr>
              <w:lastRenderedPageBreak/>
              <w:t>Počítač s příslušenstvím</w:t>
            </w:r>
          </w:p>
          <w:p w14:paraId="562E1F96" w14:textId="2F1A5206" w:rsidR="00760AC7" w:rsidRPr="0008749D" w:rsidRDefault="00760AC7" w:rsidP="00A842B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08749D">
              <w:rPr>
                <w:rFonts w:ascii="Arial" w:eastAsia="Arial" w:hAnsi="Arial" w:cs="Arial"/>
              </w:rPr>
              <w:t>PC (</w:t>
            </w:r>
            <w:r w:rsidR="003D3FFB" w:rsidRPr="0008749D">
              <w:rPr>
                <w:rFonts w:ascii="Arial" w:eastAsia="Arial" w:hAnsi="Arial" w:cs="Arial"/>
              </w:rPr>
              <w:t xml:space="preserve">CPU, </w:t>
            </w:r>
            <w:proofErr w:type="spellStart"/>
            <w:r w:rsidR="003D3FFB" w:rsidRPr="0008749D">
              <w:rPr>
                <w:rFonts w:ascii="Arial" w:eastAsia="Arial" w:hAnsi="Arial" w:cs="Arial"/>
              </w:rPr>
              <w:t>Passmark</w:t>
            </w:r>
            <w:proofErr w:type="spellEnd"/>
            <w:r w:rsidR="003D3FFB" w:rsidRPr="0008749D">
              <w:rPr>
                <w:rFonts w:ascii="Arial" w:eastAsia="Arial" w:hAnsi="Arial" w:cs="Arial"/>
              </w:rPr>
              <w:t xml:space="preserve"> CPU Mark min. 40000, požadovaných hodnot </w:t>
            </w:r>
            <w:proofErr w:type="spellStart"/>
            <w:r w:rsidR="003D3FFB" w:rsidRPr="0008749D">
              <w:rPr>
                <w:rFonts w:ascii="Arial" w:eastAsia="Arial" w:hAnsi="Arial" w:cs="Arial"/>
              </w:rPr>
              <w:t>Passmark</w:t>
            </w:r>
            <w:proofErr w:type="spellEnd"/>
            <w:r w:rsidR="003D3FFB" w:rsidRPr="0008749D">
              <w:rPr>
                <w:rFonts w:ascii="Arial" w:eastAsia="Arial" w:hAnsi="Arial" w:cs="Arial"/>
              </w:rPr>
              <w:t xml:space="preserve"> CPU Mark musí dodávané PC dosahovat při použití testu </w:t>
            </w:r>
            <w:proofErr w:type="spellStart"/>
            <w:r w:rsidR="003D3FFB" w:rsidRPr="0008749D">
              <w:rPr>
                <w:rFonts w:ascii="Arial" w:eastAsia="Arial" w:hAnsi="Arial" w:cs="Arial"/>
              </w:rPr>
              <w:t>Passmark</w:t>
            </w:r>
            <w:proofErr w:type="spellEnd"/>
            <w:r w:rsidR="003D3FFB" w:rsidRPr="0008749D">
              <w:rPr>
                <w:rFonts w:ascii="Arial" w:eastAsia="Arial" w:hAnsi="Arial" w:cs="Arial"/>
              </w:rPr>
              <w:t xml:space="preserve"> Performance Test V10.0, min. 32 GB RAM, disk min. 1 TB SSD s rychlostí min. 3000 MB/s, 2TB HDD, LAN, DVD</w:t>
            </w:r>
            <w:r w:rsidRPr="0008749D">
              <w:rPr>
                <w:rFonts w:ascii="Arial" w:eastAsia="Arial" w:hAnsi="Arial" w:cs="Arial"/>
              </w:rPr>
              <w:t>)</w:t>
            </w:r>
          </w:p>
          <w:p w14:paraId="427EA172" w14:textId="038DC268" w:rsidR="00760AC7" w:rsidRPr="0008749D" w:rsidRDefault="00760AC7" w:rsidP="00A842B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08749D">
              <w:rPr>
                <w:rFonts w:ascii="Arial" w:eastAsia="Arial" w:hAnsi="Arial" w:cs="Arial"/>
              </w:rPr>
              <w:t>Minimálně 27“ LCD monitor – minimálně 1920</w:t>
            </w:r>
            <w:r w:rsidR="00533D6C">
              <w:rPr>
                <w:rFonts w:ascii="Arial" w:eastAsia="Arial" w:hAnsi="Arial" w:cs="Arial"/>
              </w:rPr>
              <w:t xml:space="preserve"> </w:t>
            </w:r>
            <w:r w:rsidRPr="0008749D">
              <w:rPr>
                <w:rFonts w:ascii="Arial" w:eastAsia="Arial" w:hAnsi="Arial" w:cs="Arial"/>
              </w:rPr>
              <w:t>x</w:t>
            </w:r>
            <w:r w:rsidR="00533D6C">
              <w:rPr>
                <w:rFonts w:ascii="Arial" w:eastAsia="Arial" w:hAnsi="Arial" w:cs="Arial"/>
              </w:rPr>
              <w:t xml:space="preserve"> </w:t>
            </w:r>
            <w:r w:rsidRPr="0008749D">
              <w:rPr>
                <w:rFonts w:ascii="Arial" w:eastAsia="Arial" w:hAnsi="Arial" w:cs="Arial"/>
              </w:rPr>
              <w:t>1080 FullHD</w:t>
            </w:r>
          </w:p>
          <w:p w14:paraId="0F047818" w14:textId="77777777" w:rsidR="00760AC7" w:rsidRPr="0008749D" w:rsidRDefault="00760AC7" w:rsidP="00A842B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08749D">
              <w:rPr>
                <w:rFonts w:ascii="Arial" w:eastAsia="Arial" w:hAnsi="Arial" w:cs="Arial"/>
              </w:rPr>
              <w:t>Microsoft Windows 11</w:t>
            </w:r>
          </w:p>
          <w:p w14:paraId="44CBDF9B" w14:textId="63E38B81" w:rsidR="00760AC7" w:rsidRPr="00D52D21" w:rsidRDefault="00760AC7" w:rsidP="00A842B7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Klávesnice, myš</w:t>
            </w:r>
          </w:p>
        </w:tc>
        <w:tc>
          <w:tcPr>
            <w:tcW w:w="3960" w:type="dxa"/>
          </w:tcPr>
          <w:p w14:paraId="5C4E236F" w14:textId="452350CA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432AF8E3" w14:textId="77777777" w:rsidTr="0051441B">
        <w:tc>
          <w:tcPr>
            <w:tcW w:w="8500" w:type="dxa"/>
            <w:gridSpan w:val="2"/>
            <w:shd w:val="clear" w:color="auto" w:fill="C5E0B3" w:themeFill="accent6" w:themeFillTint="66"/>
            <w:vAlign w:val="center"/>
          </w:tcPr>
          <w:p w14:paraId="322EA98B" w14:textId="2E02B1C4" w:rsidR="00760AC7" w:rsidRPr="00D52D21" w:rsidRDefault="001232BB" w:rsidP="00760AC7">
            <w:pPr>
              <w:spacing w:after="120" w:line="240" w:lineRule="auto"/>
              <w:rPr>
                <w:rFonts w:ascii="Arial" w:hAnsi="Arial" w:cs="Arial"/>
                <w:i/>
                <w:color w:val="FF0000"/>
              </w:rPr>
            </w:pPr>
            <w:r w:rsidRPr="0008749D">
              <w:rPr>
                <w:rFonts w:ascii="Arial" w:hAnsi="Arial" w:cs="Arial"/>
                <w:b/>
              </w:rPr>
              <w:t>HPLC</w:t>
            </w:r>
            <w:r w:rsidR="00C332D2">
              <w:rPr>
                <w:rFonts w:ascii="Arial" w:hAnsi="Arial" w:cs="Arial"/>
                <w:b/>
              </w:rPr>
              <w:t xml:space="preserve"> </w:t>
            </w:r>
            <w:r w:rsidRPr="0008749D">
              <w:rPr>
                <w:rFonts w:ascii="Arial" w:hAnsi="Arial" w:cs="Arial"/>
                <w:b/>
              </w:rPr>
              <w:t xml:space="preserve">– přístroj č. 2 </w:t>
            </w:r>
          </w:p>
        </w:tc>
      </w:tr>
      <w:tr w:rsidR="00760AC7" w:rsidRPr="00492C69" w14:paraId="4A4B444A" w14:textId="77777777" w:rsidTr="00E615DE">
        <w:tc>
          <w:tcPr>
            <w:tcW w:w="4540" w:type="dxa"/>
            <w:vAlign w:val="center"/>
          </w:tcPr>
          <w:p w14:paraId="5729BDDB" w14:textId="77777777" w:rsidR="00760AC7" w:rsidRPr="0008749D" w:rsidRDefault="00760AC7" w:rsidP="00514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01"/>
                <w:tab w:val="right" w:pos="7371"/>
                <w:tab w:val="right" w:pos="8789"/>
                <w:tab w:val="right" w:pos="9356"/>
              </w:tabs>
              <w:spacing w:after="0" w:line="240" w:lineRule="auto"/>
              <w:jc w:val="both"/>
              <w:rPr>
                <w:rFonts w:ascii="Arial" w:eastAsia="Arial" w:hAnsi="Arial" w:cs="Arial"/>
                <w:b/>
                <w:color w:val="000000"/>
              </w:rPr>
            </w:pPr>
            <w:r w:rsidRPr="0008749D">
              <w:rPr>
                <w:rFonts w:ascii="Arial" w:eastAsia="Arial" w:hAnsi="Arial" w:cs="Arial"/>
                <w:b/>
                <w:color w:val="000000"/>
              </w:rPr>
              <w:t>Gradientové čerpadlo</w:t>
            </w:r>
          </w:p>
          <w:p w14:paraId="7CAE33A3" w14:textId="05C44F7A" w:rsidR="00760AC7" w:rsidRPr="0008749D" w:rsidRDefault="00760AC7" w:rsidP="001232BB">
            <w:pPr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nízkotlaký kvartérní gradient</w:t>
            </w:r>
          </w:p>
          <w:p w14:paraId="420000B5" w14:textId="454B9418" w:rsidR="00760AC7" w:rsidRPr="0008749D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průtok mobilní fáze nastavitelný v</w:t>
            </w:r>
            <w:r w:rsidR="006700EE" w:rsidRPr="0008749D">
              <w:rPr>
                <w:rFonts w:ascii="Arial" w:eastAsia="Arial" w:hAnsi="Arial" w:cs="Arial"/>
              </w:rPr>
              <w:t> </w:t>
            </w:r>
            <w:r w:rsidRPr="0008749D">
              <w:rPr>
                <w:rFonts w:ascii="Arial" w:eastAsia="Arial" w:hAnsi="Arial" w:cs="Arial"/>
              </w:rPr>
              <w:t>rozmezí</w:t>
            </w:r>
            <w:r w:rsidR="006700EE" w:rsidRPr="0008749D">
              <w:rPr>
                <w:rFonts w:ascii="Arial" w:eastAsia="Arial" w:hAnsi="Arial" w:cs="Arial"/>
              </w:rPr>
              <w:t xml:space="preserve"> alespoň</w:t>
            </w:r>
            <w:r w:rsidRPr="0008749D">
              <w:rPr>
                <w:rFonts w:ascii="Arial" w:eastAsia="Arial" w:hAnsi="Arial" w:cs="Arial"/>
              </w:rPr>
              <w:t xml:space="preserve"> 0</w:t>
            </w:r>
            <w:r w:rsidR="00533D6C">
              <w:rPr>
                <w:rFonts w:ascii="Arial" w:eastAsia="Arial" w:hAnsi="Arial" w:cs="Arial"/>
              </w:rPr>
              <w:t>,</w:t>
            </w:r>
            <w:r w:rsidRPr="0008749D">
              <w:rPr>
                <w:rFonts w:ascii="Arial" w:eastAsia="Arial" w:hAnsi="Arial" w:cs="Arial"/>
              </w:rPr>
              <w:t>001</w:t>
            </w:r>
            <w:r w:rsidR="00533D6C">
              <w:rPr>
                <w:rFonts w:ascii="Arial" w:eastAsia="Arial" w:hAnsi="Arial" w:cs="Arial"/>
              </w:rPr>
              <w:t>-</w:t>
            </w:r>
            <w:r w:rsidRPr="0008749D">
              <w:rPr>
                <w:rFonts w:ascii="Arial" w:eastAsia="Arial" w:hAnsi="Arial" w:cs="Arial"/>
              </w:rPr>
              <w:t>5 ml/min v</w:t>
            </w:r>
            <w:r w:rsidR="00533D6C">
              <w:rPr>
                <w:rFonts w:ascii="Arial" w:eastAsia="Arial" w:hAnsi="Arial" w:cs="Arial"/>
              </w:rPr>
              <w:t> </w:t>
            </w:r>
            <w:r w:rsidRPr="0008749D">
              <w:rPr>
                <w:rFonts w:ascii="Arial" w:eastAsia="Arial" w:hAnsi="Arial" w:cs="Arial"/>
              </w:rPr>
              <w:t>0</w:t>
            </w:r>
            <w:r w:rsidR="00533D6C">
              <w:rPr>
                <w:rFonts w:ascii="Arial" w:eastAsia="Arial" w:hAnsi="Arial" w:cs="Arial"/>
              </w:rPr>
              <w:t>,</w:t>
            </w:r>
            <w:r w:rsidRPr="0008749D">
              <w:rPr>
                <w:rFonts w:ascii="Arial" w:eastAsia="Arial" w:hAnsi="Arial" w:cs="Arial"/>
              </w:rPr>
              <w:t>001ml krocích</w:t>
            </w:r>
          </w:p>
          <w:p w14:paraId="1527E969" w14:textId="0768ED14" w:rsidR="00760AC7" w:rsidRPr="0008749D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tlaková odolnost minimálně 800 bar (80 </w:t>
            </w:r>
            <w:proofErr w:type="spellStart"/>
            <w:r w:rsidRPr="0008749D">
              <w:rPr>
                <w:rFonts w:ascii="Arial" w:eastAsia="Arial" w:hAnsi="Arial" w:cs="Arial"/>
              </w:rPr>
              <w:t>Mpa</w:t>
            </w:r>
            <w:proofErr w:type="spellEnd"/>
            <w:r w:rsidRPr="0008749D">
              <w:rPr>
                <w:rFonts w:ascii="Arial" w:eastAsia="Arial" w:hAnsi="Arial" w:cs="Arial"/>
              </w:rPr>
              <w:t>)</w:t>
            </w:r>
          </w:p>
          <w:p w14:paraId="373229D3" w14:textId="77777777" w:rsidR="00760AC7" w:rsidRPr="0008749D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možnost používání mobilních fází v rozsahu pH 1-12 </w:t>
            </w:r>
          </w:p>
          <w:p w14:paraId="1A7B64D6" w14:textId="77777777" w:rsidR="00760AC7" w:rsidRPr="00C332D2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C332D2">
              <w:rPr>
                <w:rFonts w:ascii="Arial" w:eastAsia="Arial" w:hAnsi="Arial" w:cs="Arial"/>
                <w:bCs/>
              </w:rPr>
              <w:t>integrovaný víceúčelový ventil pro možnost softwarem řízeného ovládání přídavného mixéru a filtru</w:t>
            </w:r>
          </w:p>
          <w:p w14:paraId="0AD82FC6" w14:textId="77777777" w:rsidR="00760AC7" w:rsidRPr="0008749D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integrovaný vakuový </w:t>
            </w:r>
            <w:proofErr w:type="gramStart"/>
            <w:r w:rsidRPr="0008749D">
              <w:rPr>
                <w:rFonts w:ascii="Arial" w:eastAsia="Arial" w:hAnsi="Arial" w:cs="Arial"/>
              </w:rPr>
              <w:t>4-kanálový</w:t>
            </w:r>
            <w:proofErr w:type="gramEnd"/>
            <w:r w:rsidRPr="0008749D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08749D">
              <w:rPr>
                <w:rFonts w:ascii="Arial" w:eastAsia="Arial" w:hAnsi="Arial" w:cs="Arial"/>
              </w:rPr>
              <w:t>degaser</w:t>
            </w:r>
            <w:proofErr w:type="spellEnd"/>
            <w:r w:rsidRPr="0008749D">
              <w:rPr>
                <w:rFonts w:ascii="Arial" w:eastAsia="Arial" w:hAnsi="Arial" w:cs="Arial"/>
              </w:rPr>
              <w:t xml:space="preserve"> (ne externí </w:t>
            </w:r>
            <w:proofErr w:type="spellStart"/>
            <w:r w:rsidRPr="0008749D">
              <w:rPr>
                <w:rFonts w:ascii="Arial" w:eastAsia="Arial" w:hAnsi="Arial" w:cs="Arial"/>
              </w:rPr>
              <w:t>degaser</w:t>
            </w:r>
            <w:proofErr w:type="spellEnd"/>
            <w:r w:rsidRPr="0008749D">
              <w:rPr>
                <w:rFonts w:ascii="Arial" w:eastAsia="Arial" w:hAnsi="Arial" w:cs="Arial"/>
              </w:rPr>
              <w:t>)</w:t>
            </w:r>
          </w:p>
          <w:p w14:paraId="2E2F773D" w14:textId="5F5BBEB4" w:rsidR="00760AC7" w:rsidRPr="00D52D21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6DFE27D7" w14:textId="76DF27BA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02078D3F" w14:textId="77777777" w:rsidTr="00E615DE">
        <w:tc>
          <w:tcPr>
            <w:tcW w:w="4540" w:type="dxa"/>
            <w:vAlign w:val="center"/>
          </w:tcPr>
          <w:p w14:paraId="27834300" w14:textId="77777777" w:rsidR="00760AC7" w:rsidRPr="0008749D" w:rsidRDefault="00760AC7" w:rsidP="00760AC7">
            <w:pPr>
              <w:tabs>
                <w:tab w:val="left" w:pos="1701"/>
                <w:tab w:val="right" w:pos="7371"/>
                <w:tab w:val="right" w:pos="8789"/>
                <w:tab w:val="right" w:pos="9356"/>
              </w:tabs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proofErr w:type="spellStart"/>
            <w:r w:rsidRPr="0008749D">
              <w:rPr>
                <w:rFonts w:ascii="Arial" w:eastAsia="Arial" w:hAnsi="Arial" w:cs="Arial"/>
                <w:b/>
                <w:color w:val="000000"/>
              </w:rPr>
              <w:t>Autosampler</w:t>
            </w:r>
            <w:proofErr w:type="spellEnd"/>
          </w:p>
          <w:p w14:paraId="3E250CDD" w14:textId="77777777" w:rsidR="00760AC7" w:rsidRPr="00CE6C20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 w:rsidRPr="0008749D">
              <w:rPr>
                <w:rFonts w:ascii="Arial" w:eastAsia="Arial" w:hAnsi="Arial" w:cs="Arial"/>
              </w:rPr>
              <w:t>flow-through</w:t>
            </w:r>
            <w:proofErr w:type="spellEnd"/>
            <w:r w:rsidRPr="0008749D">
              <w:rPr>
                <w:rFonts w:ascii="Arial" w:eastAsia="Arial" w:hAnsi="Arial" w:cs="Arial"/>
              </w:rPr>
              <w:t xml:space="preserve"> design nástřikového </w:t>
            </w:r>
            <w:r w:rsidRPr="00CE6C20">
              <w:rPr>
                <w:rFonts w:ascii="Arial" w:eastAsia="Arial" w:hAnsi="Arial" w:cs="Arial"/>
              </w:rPr>
              <w:t>systému</w:t>
            </w:r>
          </w:p>
          <w:p w14:paraId="2E6B3DF2" w14:textId="77777777" w:rsidR="00760AC7" w:rsidRPr="00CE6C20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CE6C20">
              <w:rPr>
                <w:rFonts w:ascii="Arial" w:eastAsia="Arial" w:hAnsi="Arial" w:cs="Arial"/>
              </w:rPr>
              <w:t>nástřikový píst umístěn ve vysokotlaké části systému</w:t>
            </w:r>
          </w:p>
          <w:p w14:paraId="63344793" w14:textId="3EA3A124" w:rsidR="00760AC7" w:rsidRPr="00CE6C20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CE6C20">
              <w:rPr>
                <w:rFonts w:ascii="Arial" w:eastAsia="Arial" w:hAnsi="Arial" w:cs="Arial"/>
              </w:rPr>
              <w:t xml:space="preserve">tlaková odolnost minimálně 800 bar (80 </w:t>
            </w:r>
            <w:proofErr w:type="spellStart"/>
            <w:r w:rsidRPr="00CE6C20">
              <w:rPr>
                <w:rFonts w:ascii="Arial" w:eastAsia="Arial" w:hAnsi="Arial" w:cs="Arial"/>
              </w:rPr>
              <w:t>Mpa</w:t>
            </w:r>
            <w:proofErr w:type="spellEnd"/>
            <w:r w:rsidRPr="00CE6C20">
              <w:rPr>
                <w:rFonts w:ascii="Arial" w:eastAsia="Arial" w:hAnsi="Arial" w:cs="Arial"/>
              </w:rPr>
              <w:t>)</w:t>
            </w:r>
          </w:p>
          <w:p w14:paraId="67AACA5C" w14:textId="253D0D14" w:rsidR="00760AC7" w:rsidRPr="00CE6C20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CE6C20">
              <w:rPr>
                <w:rFonts w:ascii="Arial" w:eastAsia="Arial" w:hAnsi="Arial" w:cs="Arial"/>
              </w:rPr>
              <w:t xml:space="preserve">kapacita minimálně 130 kusů 2ml </w:t>
            </w:r>
            <w:proofErr w:type="spellStart"/>
            <w:r w:rsidRPr="00CE6C20">
              <w:rPr>
                <w:rFonts w:ascii="Arial" w:eastAsia="Arial" w:hAnsi="Arial" w:cs="Arial"/>
              </w:rPr>
              <w:t>vialek</w:t>
            </w:r>
            <w:proofErr w:type="spellEnd"/>
          </w:p>
          <w:p w14:paraId="1E222435" w14:textId="0073065F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objem nástřiku nastavitelný v rozmezí </w:t>
            </w:r>
            <w:r w:rsidR="00B8059F" w:rsidRPr="0008749D">
              <w:rPr>
                <w:rFonts w:ascii="Arial" w:eastAsia="Arial" w:hAnsi="Arial" w:cs="Arial"/>
              </w:rPr>
              <w:t xml:space="preserve">alespoň </w:t>
            </w:r>
            <w:r w:rsidRPr="0008749D">
              <w:rPr>
                <w:rFonts w:ascii="Arial" w:eastAsia="Arial" w:hAnsi="Arial" w:cs="Arial"/>
              </w:rPr>
              <w:t>0</w:t>
            </w:r>
            <w:r w:rsidR="00315EC6">
              <w:rPr>
                <w:rFonts w:ascii="Arial" w:eastAsia="Arial" w:hAnsi="Arial" w:cs="Arial"/>
              </w:rPr>
              <w:t>,</w:t>
            </w:r>
            <w:r w:rsidRPr="0008749D">
              <w:rPr>
                <w:rFonts w:ascii="Arial" w:eastAsia="Arial" w:hAnsi="Arial" w:cs="Arial"/>
              </w:rPr>
              <w:t xml:space="preserve">1-100 </w:t>
            </w:r>
            <w:proofErr w:type="spellStart"/>
            <w:r w:rsidR="00492C69" w:rsidRPr="0008749D">
              <w:rPr>
                <w:rFonts w:ascii="Arial" w:eastAsia="Symbol" w:hAnsi="Arial" w:cs="Arial"/>
              </w:rPr>
              <w:t>μ</w:t>
            </w:r>
            <w:r w:rsidRPr="0008749D">
              <w:rPr>
                <w:rFonts w:ascii="Arial" w:eastAsia="Arial" w:hAnsi="Arial" w:cs="Arial"/>
              </w:rPr>
              <w:t>l</w:t>
            </w:r>
            <w:proofErr w:type="spellEnd"/>
            <w:r w:rsidRPr="0008749D">
              <w:rPr>
                <w:rFonts w:ascii="Arial" w:eastAsia="Arial" w:hAnsi="Arial" w:cs="Arial"/>
              </w:rPr>
              <w:t xml:space="preserve"> (v 0</w:t>
            </w:r>
            <w:r w:rsidR="00315EC6">
              <w:rPr>
                <w:rFonts w:ascii="Arial" w:eastAsia="Arial" w:hAnsi="Arial" w:cs="Arial"/>
              </w:rPr>
              <w:t>,</w:t>
            </w:r>
            <w:r w:rsidRPr="0008749D">
              <w:rPr>
                <w:rFonts w:ascii="Arial" w:eastAsia="Arial" w:hAnsi="Arial" w:cs="Arial"/>
              </w:rPr>
              <w:t xml:space="preserve">1 </w:t>
            </w:r>
            <w:proofErr w:type="spellStart"/>
            <w:r w:rsidR="00492C69" w:rsidRPr="0008749D">
              <w:rPr>
                <w:rFonts w:ascii="Arial" w:eastAsia="Symbol" w:hAnsi="Arial" w:cs="Arial"/>
              </w:rPr>
              <w:t>μ</w:t>
            </w:r>
            <w:r w:rsidRPr="0008749D">
              <w:rPr>
                <w:rFonts w:ascii="Arial" w:eastAsia="Arial" w:hAnsi="Arial" w:cs="Arial"/>
              </w:rPr>
              <w:t>l</w:t>
            </w:r>
            <w:proofErr w:type="spellEnd"/>
            <w:r w:rsidRPr="0008749D">
              <w:rPr>
                <w:rFonts w:ascii="Arial" w:eastAsia="Arial" w:hAnsi="Arial" w:cs="Arial"/>
              </w:rPr>
              <w:t xml:space="preserve"> krocích) bez výměny dávkovací smyčky</w:t>
            </w:r>
          </w:p>
          <w:p w14:paraId="6B2E470B" w14:textId="66707924" w:rsidR="00AB4F5B" w:rsidRPr="0008749D" w:rsidRDefault="00760AC7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programování dávkovacího </w:t>
            </w:r>
            <w:r w:rsidR="007F2A88" w:rsidRPr="0008749D">
              <w:rPr>
                <w:rFonts w:ascii="Arial" w:eastAsia="Arial" w:hAnsi="Arial" w:cs="Arial"/>
              </w:rPr>
              <w:t>cyklu</w:t>
            </w:r>
            <w:r w:rsidR="00CD6409">
              <w:rPr>
                <w:rFonts w:ascii="Arial" w:eastAsia="Arial" w:hAnsi="Arial" w:cs="Arial"/>
              </w:rPr>
              <w:t xml:space="preserve"> </w:t>
            </w:r>
            <w:r w:rsidRPr="0008749D">
              <w:rPr>
                <w:rFonts w:ascii="Arial" w:eastAsia="Arial" w:hAnsi="Arial" w:cs="Arial"/>
              </w:rPr>
              <w:t xml:space="preserve"> </w:t>
            </w:r>
          </w:p>
          <w:p w14:paraId="1ED3D79A" w14:textId="23AE2781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mísení vzorku přímo v dávkovací smyčce</w:t>
            </w:r>
          </w:p>
          <w:p w14:paraId="4002FA53" w14:textId="7F877C6E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oplach nástřikové jehly pomocí peristaltické pumpy (</w:t>
            </w:r>
            <w:proofErr w:type="spellStart"/>
            <w:r w:rsidRPr="0008749D">
              <w:rPr>
                <w:rFonts w:ascii="Arial" w:eastAsia="Arial" w:hAnsi="Arial" w:cs="Arial"/>
              </w:rPr>
              <w:t>carryover</w:t>
            </w:r>
            <w:proofErr w:type="spellEnd"/>
            <w:r w:rsidRPr="0008749D">
              <w:rPr>
                <w:rFonts w:ascii="Arial" w:eastAsia="Arial" w:hAnsi="Arial" w:cs="Arial"/>
              </w:rPr>
              <w:t xml:space="preserve"> &lt; 0</w:t>
            </w:r>
            <w:r w:rsidR="004E5B72">
              <w:rPr>
                <w:rFonts w:ascii="Arial" w:eastAsia="Arial" w:hAnsi="Arial" w:cs="Arial"/>
              </w:rPr>
              <w:t>,</w:t>
            </w:r>
            <w:r w:rsidRPr="0008749D">
              <w:rPr>
                <w:rFonts w:ascii="Arial" w:eastAsia="Arial" w:hAnsi="Arial" w:cs="Arial"/>
              </w:rPr>
              <w:t>004</w:t>
            </w:r>
            <w:r w:rsidR="004E5B72">
              <w:rPr>
                <w:rFonts w:ascii="Arial" w:eastAsia="Arial" w:hAnsi="Arial" w:cs="Arial"/>
              </w:rPr>
              <w:t xml:space="preserve"> </w:t>
            </w:r>
            <w:r w:rsidRPr="0008749D">
              <w:rPr>
                <w:rFonts w:ascii="Arial" w:eastAsia="Arial" w:hAnsi="Arial" w:cs="Arial"/>
              </w:rPr>
              <w:t>% pro chlorhexidin)</w:t>
            </w:r>
          </w:p>
          <w:p w14:paraId="56359A16" w14:textId="7C47A721" w:rsidR="00760AC7" w:rsidRPr="00D52D21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616530A1" w14:textId="6A03FC4F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3F8A04BC" w14:textId="77777777" w:rsidTr="00E615DE">
        <w:tc>
          <w:tcPr>
            <w:tcW w:w="4540" w:type="dxa"/>
            <w:vAlign w:val="center"/>
          </w:tcPr>
          <w:p w14:paraId="2FA0FF9F" w14:textId="77777777" w:rsidR="00760AC7" w:rsidRPr="0008749D" w:rsidRDefault="00760AC7" w:rsidP="00760AC7">
            <w:pPr>
              <w:tabs>
                <w:tab w:val="left" w:pos="1701"/>
                <w:tab w:val="right" w:pos="7371"/>
                <w:tab w:val="right" w:pos="8789"/>
                <w:tab w:val="right" w:pos="9356"/>
              </w:tabs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08749D">
              <w:rPr>
                <w:rFonts w:ascii="Arial" w:eastAsia="Arial" w:hAnsi="Arial" w:cs="Arial"/>
                <w:b/>
                <w:color w:val="000000"/>
              </w:rPr>
              <w:lastRenderedPageBreak/>
              <w:t>Kolonový termostat</w:t>
            </w:r>
          </w:p>
          <w:p w14:paraId="4E7B46A2" w14:textId="275C7979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rozsah od </w:t>
            </w:r>
            <w:r w:rsidR="004E5B72" w:rsidRPr="0008749D">
              <w:rPr>
                <w:rFonts w:ascii="Arial" w:eastAsia="Arial" w:hAnsi="Arial" w:cs="Arial"/>
              </w:rPr>
              <w:t>10 °C</w:t>
            </w:r>
            <w:r w:rsidRPr="0008749D">
              <w:rPr>
                <w:rFonts w:ascii="Arial" w:eastAsia="Arial" w:hAnsi="Arial" w:cs="Arial"/>
              </w:rPr>
              <w:t xml:space="preserve"> pod okolní teplotu až min. </w:t>
            </w:r>
            <w:r w:rsidR="00A415A7" w:rsidRPr="0008749D">
              <w:rPr>
                <w:rFonts w:ascii="Arial" w:eastAsia="Arial" w:hAnsi="Arial" w:cs="Arial"/>
              </w:rPr>
              <w:t>85 °C</w:t>
            </w:r>
            <w:r w:rsidRPr="0008749D">
              <w:rPr>
                <w:rFonts w:ascii="Arial" w:eastAsia="Arial" w:hAnsi="Arial" w:cs="Arial"/>
              </w:rPr>
              <w:t xml:space="preserve"> bez nuceného oběhu vzduchu</w:t>
            </w:r>
          </w:p>
          <w:p w14:paraId="6A51A6D1" w14:textId="77777777" w:rsidR="00760AC7" w:rsidRPr="00A415A7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A415A7">
              <w:rPr>
                <w:rFonts w:ascii="Arial" w:eastAsia="Arial" w:hAnsi="Arial" w:cs="Arial"/>
                <w:bCs/>
              </w:rPr>
              <w:t>dvě oddělené zóny, každá samostatně ovládaná</w:t>
            </w:r>
          </w:p>
          <w:p w14:paraId="59798454" w14:textId="57C81957" w:rsidR="00760AC7" w:rsidRPr="00A415A7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A415A7">
              <w:rPr>
                <w:rFonts w:ascii="Arial" w:eastAsia="Arial" w:hAnsi="Arial" w:cs="Arial"/>
                <w:bCs/>
              </w:rPr>
              <w:t xml:space="preserve">kapacita pro min. 4 kusy </w:t>
            </w:r>
            <w:proofErr w:type="gramStart"/>
            <w:r w:rsidRPr="00A415A7">
              <w:rPr>
                <w:rFonts w:ascii="Arial" w:eastAsia="Arial" w:hAnsi="Arial" w:cs="Arial"/>
                <w:bCs/>
              </w:rPr>
              <w:t>30cm</w:t>
            </w:r>
            <w:proofErr w:type="gramEnd"/>
            <w:r w:rsidRPr="00A415A7">
              <w:rPr>
                <w:rFonts w:ascii="Arial" w:eastAsia="Arial" w:hAnsi="Arial" w:cs="Arial"/>
                <w:bCs/>
              </w:rPr>
              <w:t xml:space="preserve"> kolon</w:t>
            </w:r>
          </w:p>
          <w:p w14:paraId="76C26DEB" w14:textId="7B72C049" w:rsidR="00760AC7" w:rsidRPr="00D52D21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1BFFCDE1" w14:textId="0BC0941C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455C0D51" w14:textId="77777777" w:rsidTr="00E615DE">
        <w:tc>
          <w:tcPr>
            <w:tcW w:w="4540" w:type="dxa"/>
            <w:vAlign w:val="center"/>
          </w:tcPr>
          <w:p w14:paraId="1350C6B1" w14:textId="77777777" w:rsidR="00760AC7" w:rsidRPr="0008749D" w:rsidRDefault="00760AC7" w:rsidP="00760AC7">
            <w:pPr>
              <w:tabs>
                <w:tab w:val="left" w:pos="1701"/>
                <w:tab w:val="right" w:pos="7371"/>
                <w:tab w:val="right" w:pos="8789"/>
                <w:tab w:val="right" w:pos="9356"/>
              </w:tabs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08749D">
              <w:rPr>
                <w:rFonts w:ascii="Arial" w:eastAsia="Arial" w:hAnsi="Arial" w:cs="Arial"/>
                <w:b/>
                <w:color w:val="000000"/>
              </w:rPr>
              <w:t>Detektor diodového pole</w:t>
            </w:r>
          </w:p>
          <w:p w14:paraId="1BB70B52" w14:textId="6A9939F1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zdroj světla deuteriová a wolframová lampa</w:t>
            </w:r>
          </w:p>
          <w:p w14:paraId="583A125E" w14:textId="77777777" w:rsidR="00760AC7" w:rsidRPr="0008749D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diodové pole s 1024 diodami</w:t>
            </w:r>
          </w:p>
          <w:p w14:paraId="46DF8839" w14:textId="7D25676E" w:rsidR="00760AC7" w:rsidRPr="00A415A7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A415A7">
              <w:rPr>
                <w:rFonts w:ascii="Arial" w:eastAsia="Arial" w:hAnsi="Arial" w:cs="Arial"/>
                <w:bCs/>
              </w:rPr>
              <w:t xml:space="preserve">vlnová délka nastavitelná v rozsahu 190-950 </w:t>
            </w:r>
            <w:proofErr w:type="spellStart"/>
            <w:r w:rsidRPr="00A415A7">
              <w:rPr>
                <w:rFonts w:ascii="Arial" w:eastAsia="Arial" w:hAnsi="Arial" w:cs="Arial"/>
                <w:bCs/>
              </w:rPr>
              <w:t>nm</w:t>
            </w:r>
            <w:proofErr w:type="spellEnd"/>
          </w:p>
          <w:p w14:paraId="0879D804" w14:textId="77777777" w:rsidR="00760AC7" w:rsidRPr="00A415A7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A415A7">
              <w:rPr>
                <w:rFonts w:ascii="Arial" w:eastAsia="Arial" w:hAnsi="Arial" w:cs="Arial"/>
                <w:bCs/>
              </w:rPr>
              <w:t xml:space="preserve">nastavitelná šířka optické štěrbiny v rozsahu minimálně 1-16 </w:t>
            </w:r>
            <w:proofErr w:type="spellStart"/>
            <w:r w:rsidRPr="00A415A7">
              <w:rPr>
                <w:rFonts w:ascii="Arial" w:eastAsia="Arial" w:hAnsi="Arial" w:cs="Arial"/>
                <w:bCs/>
              </w:rPr>
              <w:t>nm</w:t>
            </w:r>
            <w:proofErr w:type="spellEnd"/>
            <w:r w:rsidRPr="00A415A7">
              <w:rPr>
                <w:rFonts w:ascii="Arial" w:eastAsia="Arial" w:hAnsi="Arial" w:cs="Arial"/>
                <w:bCs/>
              </w:rPr>
              <w:t xml:space="preserve"> </w:t>
            </w:r>
          </w:p>
          <w:p w14:paraId="4560B4BF" w14:textId="77777777" w:rsidR="00760AC7" w:rsidRPr="00A415A7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A415A7">
              <w:rPr>
                <w:rFonts w:ascii="Arial" w:eastAsia="Arial" w:hAnsi="Arial" w:cs="Arial"/>
                <w:bCs/>
              </w:rPr>
              <w:t>online sběr spekter, tvorba knihovny spekter</w:t>
            </w:r>
          </w:p>
          <w:p w14:paraId="2A02CC12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sběr dat při min. 7 vlnových délkách současně nebo jejich časové programování </w:t>
            </w:r>
          </w:p>
          <w:p w14:paraId="485B895C" w14:textId="12C65B90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průtočná cela délky 10 mm s osvětleným objemem cely maximálně 15</w:t>
            </w:r>
            <w:r w:rsidR="00492C69" w:rsidRPr="0008749D">
              <w:rPr>
                <w:rFonts w:ascii="Arial" w:eastAsia="Arial" w:hAnsi="Arial" w:cs="Arial"/>
              </w:rPr>
              <w:t xml:space="preserve"> </w:t>
            </w:r>
            <w:r w:rsidRPr="0008749D">
              <w:rPr>
                <w:rFonts w:ascii="Arial" w:eastAsia="Arial" w:hAnsi="Arial" w:cs="Arial"/>
              </w:rPr>
              <w:t>µL</w:t>
            </w:r>
          </w:p>
          <w:p w14:paraId="7AB15873" w14:textId="77777777" w:rsidR="00760AC7" w:rsidRPr="0008749D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rychlost sběru dat minimálně 120 Hz</w:t>
            </w:r>
          </w:p>
          <w:p w14:paraId="12DEA0AE" w14:textId="1453D30F" w:rsidR="00760AC7" w:rsidRPr="00D52D21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01C6DEC0" w14:textId="75FE9D95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0D60BFA6" w14:textId="77777777" w:rsidTr="00E615DE">
        <w:tc>
          <w:tcPr>
            <w:tcW w:w="4540" w:type="dxa"/>
            <w:vAlign w:val="center"/>
          </w:tcPr>
          <w:p w14:paraId="6B3B2444" w14:textId="77777777" w:rsidR="00760AC7" w:rsidRPr="0008749D" w:rsidRDefault="00760AC7" w:rsidP="00760AC7">
            <w:pPr>
              <w:tabs>
                <w:tab w:val="left" w:pos="1701"/>
                <w:tab w:val="right" w:pos="7371"/>
                <w:tab w:val="right" w:pos="8789"/>
                <w:tab w:val="right" w:pos="9356"/>
              </w:tabs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08749D">
              <w:rPr>
                <w:rFonts w:ascii="Arial" w:eastAsia="Arial" w:hAnsi="Arial" w:cs="Arial"/>
                <w:b/>
                <w:color w:val="000000"/>
              </w:rPr>
              <w:t>Řídící jednotka</w:t>
            </w:r>
          </w:p>
          <w:p w14:paraId="56EB2A28" w14:textId="77777777" w:rsidR="00760AC7" w:rsidRPr="0008749D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dotykový panel umožňující řízení HPLC </w:t>
            </w:r>
          </w:p>
          <w:p w14:paraId="16BD1846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dotykový panel na pohyblivém ramenu umožňující přizpůsobení jeho polohy požadavku operátora</w:t>
            </w:r>
          </w:p>
          <w:p w14:paraId="6F5903CD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možnost uživatelského přizpůsobení zobrazení pro řízení jednotlivých modulů HPLC</w:t>
            </w:r>
          </w:p>
          <w:p w14:paraId="7777C4A6" w14:textId="38A71131" w:rsidR="00760AC7" w:rsidRPr="00D52D21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integrovaný průvodce pro odstraňování případných problémů</w:t>
            </w:r>
          </w:p>
        </w:tc>
        <w:tc>
          <w:tcPr>
            <w:tcW w:w="3960" w:type="dxa"/>
          </w:tcPr>
          <w:p w14:paraId="48C01E8C" w14:textId="43F04BCC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4C114049" w14:textId="77777777" w:rsidTr="00E615DE">
        <w:tc>
          <w:tcPr>
            <w:tcW w:w="4540" w:type="dxa"/>
            <w:vAlign w:val="center"/>
          </w:tcPr>
          <w:p w14:paraId="6B906C22" w14:textId="77777777" w:rsidR="00760AC7" w:rsidRPr="0008749D" w:rsidRDefault="00760AC7" w:rsidP="00760AC7">
            <w:pPr>
              <w:tabs>
                <w:tab w:val="left" w:pos="1701"/>
                <w:tab w:val="right" w:pos="7371"/>
                <w:tab w:val="right" w:pos="8789"/>
                <w:tab w:val="right" w:pos="9356"/>
              </w:tabs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08749D">
              <w:rPr>
                <w:rFonts w:ascii="Arial" w:eastAsia="Arial" w:hAnsi="Arial" w:cs="Arial"/>
                <w:b/>
                <w:color w:val="000000"/>
              </w:rPr>
              <w:t>Vyhodnocovací software</w:t>
            </w:r>
          </w:p>
          <w:p w14:paraId="45941DB8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řídící a vyhodnocovací software musí pracovat v prostředí Windows 11 bez nutnosti zapojeného licenčního klíče</w:t>
            </w:r>
          </w:p>
          <w:p w14:paraId="5E44F3CF" w14:textId="77777777" w:rsidR="00760AC7" w:rsidRPr="00054EB9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054EB9">
              <w:rPr>
                <w:rFonts w:ascii="Arial" w:eastAsia="Arial" w:hAnsi="Arial" w:cs="Arial"/>
                <w:bCs/>
              </w:rPr>
              <w:t xml:space="preserve">vyhodnocovací software musí být možný instalovat na jakýkoliv počítač bez nutnosti aditivních finančních nákladů na další vyhodnocovací licence  </w:t>
            </w:r>
          </w:p>
          <w:p w14:paraId="164A2F7B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kontrola a nastavení parametrů HPLC systému</w:t>
            </w:r>
          </w:p>
          <w:p w14:paraId="370C4F03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sběr dat a jejich vyhodnocení</w:t>
            </w:r>
          </w:p>
          <w:p w14:paraId="6E3FEAF2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lastRenderedPageBreak/>
              <w:t>protokolování výsledků a vytváření vlastních uživatelských formátů výstupních protokolů</w:t>
            </w:r>
          </w:p>
          <w:p w14:paraId="25254359" w14:textId="77777777" w:rsidR="00760AC7" w:rsidRPr="0008749D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 xml:space="preserve">možnost exportu naměřených dat, výsledků a grafických záznamů do prostředí Microsoft Office software (Excel, </w:t>
            </w:r>
            <w:proofErr w:type="gramStart"/>
            <w:r w:rsidRPr="0008749D">
              <w:rPr>
                <w:rFonts w:ascii="Arial" w:eastAsia="Arial" w:hAnsi="Arial" w:cs="Arial"/>
              </w:rPr>
              <w:t>Word,</w:t>
            </w:r>
            <w:proofErr w:type="gramEnd"/>
            <w:r w:rsidRPr="0008749D">
              <w:rPr>
                <w:rFonts w:ascii="Arial" w:eastAsia="Arial" w:hAnsi="Arial" w:cs="Arial"/>
              </w:rPr>
              <w:t xml:space="preserve"> atd.)</w:t>
            </w:r>
          </w:p>
          <w:p w14:paraId="4A22667B" w14:textId="31F0D210" w:rsidR="00760AC7" w:rsidRPr="00D52D21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obsahuje diagnostický SW pro provádění uživatelských kontrolních testů funkčnosti jednotlivých modulů</w:t>
            </w:r>
          </w:p>
        </w:tc>
        <w:tc>
          <w:tcPr>
            <w:tcW w:w="3960" w:type="dxa"/>
          </w:tcPr>
          <w:p w14:paraId="24C24657" w14:textId="7498B5E3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lastRenderedPageBreak/>
              <w:t xml:space="preserve">Dodavatel uvede ANO / NE, a technické řešení </w:t>
            </w:r>
          </w:p>
        </w:tc>
      </w:tr>
      <w:tr w:rsidR="00760AC7" w:rsidRPr="00492C69" w14:paraId="5FD72464" w14:textId="77777777" w:rsidTr="00E615DE">
        <w:tc>
          <w:tcPr>
            <w:tcW w:w="4540" w:type="dxa"/>
            <w:vAlign w:val="center"/>
          </w:tcPr>
          <w:p w14:paraId="4AF0DBD5" w14:textId="77777777" w:rsidR="00760AC7" w:rsidRPr="0008749D" w:rsidRDefault="00760AC7" w:rsidP="00760AC7">
            <w:pPr>
              <w:tabs>
                <w:tab w:val="left" w:pos="1701"/>
                <w:tab w:val="right" w:pos="7371"/>
                <w:tab w:val="right" w:pos="8789"/>
                <w:tab w:val="right" w:pos="9356"/>
              </w:tabs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08749D">
              <w:rPr>
                <w:rFonts w:ascii="Arial" w:eastAsia="Arial" w:hAnsi="Arial" w:cs="Arial"/>
                <w:b/>
                <w:color w:val="000000"/>
              </w:rPr>
              <w:t>Počítač s příslušenstvím</w:t>
            </w:r>
          </w:p>
          <w:p w14:paraId="152E454F" w14:textId="375951E3" w:rsidR="00760AC7" w:rsidRPr="0008749D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0008749D">
              <w:rPr>
                <w:rFonts w:ascii="Arial" w:eastAsia="Arial" w:hAnsi="Arial" w:cs="Arial"/>
              </w:rPr>
              <w:t>PC (</w:t>
            </w:r>
            <w:r w:rsidR="00635EC3" w:rsidRPr="0008749D">
              <w:rPr>
                <w:rFonts w:ascii="Arial" w:eastAsia="Arial" w:hAnsi="Arial" w:cs="Arial"/>
              </w:rPr>
              <w:t xml:space="preserve">CPU, </w:t>
            </w:r>
            <w:proofErr w:type="spellStart"/>
            <w:r w:rsidR="00635EC3" w:rsidRPr="0008749D">
              <w:rPr>
                <w:rFonts w:ascii="Arial" w:eastAsia="Arial" w:hAnsi="Arial" w:cs="Arial"/>
              </w:rPr>
              <w:t>Passmark</w:t>
            </w:r>
            <w:proofErr w:type="spellEnd"/>
            <w:r w:rsidR="00635EC3" w:rsidRPr="0008749D">
              <w:rPr>
                <w:rFonts w:ascii="Arial" w:eastAsia="Arial" w:hAnsi="Arial" w:cs="Arial"/>
              </w:rPr>
              <w:t xml:space="preserve"> CPU Mark min. 40000, požadovaných hodnot </w:t>
            </w:r>
            <w:proofErr w:type="spellStart"/>
            <w:r w:rsidR="00635EC3" w:rsidRPr="0008749D">
              <w:rPr>
                <w:rFonts w:ascii="Arial" w:eastAsia="Arial" w:hAnsi="Arial" w:cs="Arial"/>
              </w:rPr>
              <w:t>Passmark</w:t>
            </w:r>
            <w:proofErr w:type="spellEnd"/>
            <w:r w:rsidR="00635EC3" w:rsidRPr="0008749D">
              <w:rPr>
                <w:rFonts w:ascii="Arial" w:eastAsia="Arial" w:hAnsi="Arial" w:cs="Arial"/>
              </w:rPr>
              <w:t xml:space="preserve"> CPU Mark musí dodávané PC dosahovat při použití testu </w:t>
            </w:r>
            <w:proofErr w:type="spellStart"/>
            <w:r w:rsidR="00635EC3" w:rsidRPr="0008749D">
              <w:rPr>
                <w:rFonts w:ascii="Arial" w:eastAsia="Arial" w:hAnsi="Arial" w:cs="Arial"/>
              </w:rPr>
              <w:t>Passmark</w:t>
            </w:r>
            <w:proofErr w:type="spellEnd"/>
            <w:r w:rsidR="00635EC3" w:rsidRPr="0008749D">
              <w:rPr>
                <w:rFonts w:ascii="Arial" w:eastAsia="Arial" w:hAnsi="Arial" w:cs="Arial"/>
              </w:rPr>
              <w:t xml:space="preserve"> Performance Test V10.0, min. 32 GB RAM, disk min. 1 TB SSD s rychlostí </w:t>
            </w:r>
            <w:r w:rsidR="00786FAD" w:rsidRPr="0008749D">
              <w:rPr>
                <w:rFonts w:ascii="Arial" w:eastAsia="Arial" w:hAnsi="Arial" w:cs="Arial"/>
              </w:rPr>
              <w:t xml:space="preserve">min. </w:t>
            </w:r>
            <w:r w:rsidR="00635EC3" w:rsidRPr="0008749D">
              <w:rPr>
                <w:rFonts w:ascii="Arial" w:eastAsia="Arial" w:hAnsi="Arial" w:cs="Arial"/>
              </w:rPr>
              <w:t>3000 MB/s, 2TB HDD, LAN, DVD</w:t>
            </w:r>
            <w:r w:rsidRPr="0008749D">
              <w:rPr>
                <w:rFonts w:ascii="Arial" w:eastAsia="Arial" w:hAnsi="Arial" w:cs="Arial"/>
              </w:rPr>
              <w:t>)</w:t>
            </w:r>
          </w:p>
          <w:p w14:paraId="2B25B3C1" w14:textId="1BCD47C4" w:rsidR="00760AC7" w:rsidRPr="00BE300E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0008749D">
              <w:rPr>
                <w:rFonts w:ascii="Arial" w:eastAsia="Arial" w:hAnsi="Arial" w:cs="Arial"/>
              </w:rPr>
              <w:t>Minimálně 27“ LCD monitor – minimálně 1920</w:t>
            </w:r>
            <w:r w:rsidR="00315EC6">
              <w:rPr>
                <w:rFonts w:ascii="Arial" w:eastAsia="Arial" w:hAnsi="Arial" w:cs="Arial"/>
              </w:rPr>
              <w:t xml:space="preserve"> </w:t>
            </w:r>
            <w:r w:rsidRPr="0008749D">
              <w:rPr>
                <w:rFonts w:ascii="Arial" w:eastAsia="Arial" w:hAnsi="Arial" w:cs="Arial"/>
              </w:rPr>
              <w:t>x</w:t>
            </w:r>
            <w:r w:rsidR="00315EC6">
              <w:rPr>
                <w:rFonts w:ascii="Arial" w:eastAsia="Arial" w:hAnsi="Arial" w:cs="Arial"/>
              </w:rPr>
              <w:t xml:space="preserve"> </w:t>
            </w:r>
            <w:r w:rsidRPr="0008749D">
              <w:rPr>
                <w:rFonts w:ascii="Arial" w:eastAsia="Arial" w:hAnsi="Arial" w:cs="Arial"/>
              </w:rPr>
              <w:t>1080 FullHD</w:t>
            </w:r>
          </w:p>
          <w:p w14:paraId="606DB499" w14:textId="77777777" w:rsidR="00760AC7" w:rsidRPr="00BE300E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0008749D">
              <w:rPr>
                <w:rFonts w:ascii="Arial" w:eastAsia="Arial" w:hAnsi="Arial" w:cs="Arial"/>
              </w:rPr>
              <w:t>Microsoft Windows 11</w:t>
            </w:r>
          </w:p>
          <w:p w14:paraId="4CDC11B3" w14:textId="1BC20E26" w:rsidR="00760AC7" w:rsidRPr="00D52D21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08749D">
              <w:rPr>
                <w:rFonts w:ascii="Arial" w:eastAsia="Arial" w:hAnsi="Arial" w:cs="Arial"/>
              </w:rPr>
              <w:t>Klávesnice, myš</w:t>
            </w:r>
          </w:p>
        </w:tc>
        <w:tc>
          <w:tcPr>
            <w:tcW w:w="3960" w:type="dxa"/>
          </w:tcPr>
          <w:p w14:paraId="319FF06C" w14:textId="2186AB12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7B4149BD" w14:textId="77777777" w:rsidTr="0051441B">
        <w:tc>
          <w:tcPr>
            <w:tcW w:w="8500" w:type="dxa"/>
            <w:gridSpan w:val="2"/>
            <w:shd w:val="clear" w:color="auto" w:fill="C5E0B3" w:themeFill="accent6" w:themeFillTint="66"/>
            <w:vAlign w:val="center"/>
          </w:tcPr>
          <w:p w14:paraId="0C24CFB7" w14:textId="3313841A" w:rsidR="00760AC7" w:rsidRPr="00D52D21" w:rsidRDefault="00E0591E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08749D">
              <w:rPr>
                <w:rFonts w:ascii="Arial" w:hAnsi="Arial" w:cs="Arial"/>
                <w:b/>
              </w:rPr>
              <w:t>HPLC</w:t>
            </w:r>
            <w:r w:rsidR="00CE6C20">
              <w:rPr>
                <w:rFonts w:ascii="Arial" w:hAnsi="Arial" w:cs="Arial"/>
                <w:b/>
              </w:rPr>
              <w:t xml:space="preserve"> </w:t>
            </w:r>
            <w:r w:rsidRPr="0008749D">
              <w:rPr>
                <w:rFonts w:ascii="Arial" w:hAnsi="Arial" w:cs="Arial"/>
                <w:b/>
              </w:rPr>
              <w:t>– přístroj č. 3</w:t>
            </w:r>
          </w:p>
        </w:tc>
      </w:tr>
      <w:tr w:rsidR="00760AC7" w:rsidRPr="00492C69" w14:paraId="0D8A9952" w14:textId="77777777" w:rsidTr="00E615DE">
        <w:tc>
          <w:tcPr>
            <w:tcW w:w="4540" w:type="dxa"/>
            <w:vAlign w:val="center"/>
          </w:tcPr>
          <w:p w14:paraId="1B5B2F92" w14:textId="77777777" w:rsidR="00760AC7" w:rsidRPr="00E35083" w:rsidRDefault="00760AC7" w:rsidP="00760A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E35083">
              <w:rPr>
                <w:rFonts w:ascii="Arial" w:eastAsia="Arial" w:hAnsi="Arial" w:cs="Arial"/>
                <w:b/>
                <w:color w:val="000000"/>
              </w:rPr>
              <w:t>Gradientové čerpadlo</w:t>
            </w:r>
          </w:p>
          <w:p w14:paraId="3DC0D568" w14:textId="683A3048" w:rsidR="00760AC7" w:rsidRPr="00E35083" w:rsidRDefault="00760AC7" w:rsidP="00760AC7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nízkotlaký kvartérní gradient</w:t>
            </w:r>
          </w:p>
          <w:p w14:paraId="29C7CFDF" w14:textId="26733F0E" w:rsidR="00760AC7" w:rsidRPr="00E35083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průtok mobilní fáze nastavitelný v rozmezí </w:t>
            </w:r>
            <w:r w:rsidR="00102494" w:rsidRPr="00E35083">
              <w:rPr>
                <w:rFonts w:ascii="Arial" w:eastAsia="Arial" w:hAnsi="Arial" w:cs="Arial"/>
              </w:rPr>
              <w:t xml:space="preserve">alespoň </w:t>
            </w:r>
            <w:r w:rsidRPr="00E35083">
              <w:rPr>
                <w:rFonts w:ascii="Arial" w:eastAsia="Arial" w:hAnsi="Arial" w:cs="Arial"/>
              </w:rPr>
              <w:t>0</w:t>
            </w:r>
            <w:r w:rsidR="00BE300E">
              <w:rPr>
                <w:rFonts w:ascii="Arial" w:eastAsia="Arial" w:hAnsi="Arial" w:cs="Arial"/>
              </w:rPr>
              <w:t>,</w:t>
            </w:r>
            <w:r w:rsidRPr="00E35083">
              <w:rPr>
                <w:rFonts w:ascii="Arial" w:eastAsia="Arial" w:hAnsi="Arial" w:cs="Arial"/>
              </w:rPr>
              <w:t>001</w:t>
            </w:r>
            <w:r w:rsidR="00315EC6">
              <w:rPr>
                <w:rFonts w:ascii="Arial" w:eastAsia="Arial" w:hAnsi="Arial" w:cs="Arial"/>
              </w:rPr>
              <w:t>-</w:t>
            </w:r>
            <w:r w:rsidRPr="00E35083">
              <w:rPr>
                <w:rFonts w:ascii="Arial" w:eastAsia="Arial" w:hAnsi="Arial" w:cs="Arial"/>
              </w:rPr>
              <w:t>5 ml/min v</w:t>
            </w:r>
            <w:r w:rsidR="00BE300E">
              <w:rPr>
                <w:rFonts w:ascii="Arial" w:eastAsia="Arial" w:hAnsi="Arial" w:cs="Arial"/>
              </w:rPr>
              <w:t> </w:t>
            </w:r>
            <w:r w:rsidRPr="00E35083">
              <w:rPr>
                <w:rFonts w:ascii="Arial" w:eastAsia="Arial" w:hAnsi="Arial" w:cs="Arial"/>
              </w:rPr>
              <w:t>0</w:t>
            </w:r>
            <w:r w:rsidR="00BE300E">
              <w:rPr>
                <w:rFonts w:ascii="Arial" w:eastAsia="Arial" w:hAnsi="Arial" w:cs="Arial"/>
              </w:rPr>
              <w:t>,</w:t>
            </w:r>
            <w:r w:rsidRPr="00E35083">
              <w:rPr>
                <w:rFonts w:ascii="Arial" w:eastAsia="Arial" w:hAnsi="Arial" w:cs="Arial"/>
              </w:rPr>
              <w:t>001ml krocích</w:t>
            </w:r>
          </w:p>
          <w:p w14:paraId="717E76B9" w14:textId="08527928" w:rsidR="00760AC7" w:rsidRPr="00E35083" w:rsidRDefault="00760AC7" w:rsidP="00760AC7">
            <w:pPr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tlaková odolnost minimálně 800 bar (80 </w:t>
            </w:r>
            <w:proofErr w:type="spellStart"/>
            <w:r w:rsidRPr="00E35083">
              <w:rPr>
                <w:rFonts w:ascii="Arial" w:eastAsia="Arial" w:hAnsi="Arial" w:cs="Arial"/>
              </w:rPr>
              <w:t>Mpa</w:t>
            </w:r>
            <w:proofErr w:type="spellEnd"/>
            <w:r w:rsidRPr="00E35083">
              <w:rPr>
                <w:rFonts w:ascii="Arial" w:eastAsia="Arial" w:hAnsi="Arial" w:cs="Arial"/>
              </w:rPr>
              <w:t>)</w:t>
            </w:r>
          </w:p>
          <w:p w14:paraId="1B9D99CF" w14:textId="77777777" w:rsidR="00760AC7" w:rsidRPr="00E35083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možnost používání mobilních fází v rozsahu pH 1-12 </w:t>
            </w:r>
          </w:p>
          <w:p w14:paraId="082264C2" w14:textId="77777777" w:rsidR="00760AC7" w:rsidRPr="00BE300E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E300E">
              <w:rPr>
                <w:rFonts w:ascii="Arial" w:eastAsia="Arial" w:hAnsi="Arial" w:cs="Arial"/>
                <w:bCs/>
              </w:rPr>
              <w:t>integrovaný víceúčelový ventil pro možnost softwarem řízeného ovládání přídavného mixéru a filtru</w:t>
            </w:r>
          </w:p>
          <w:p w14:paraId="2A800FB0" w14:textId="77777777" w:rsidR="00760AC7" w:rsidRPr="00E35083" w:rsidRDefault="00760AC7" w:rsidP="0051441B">
            <w:pPr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integrovaný vakuový </w:t>
            </w:r>
            <w:proofErr w:type="gramStart"/>
            <w:r w:rsidRPr="00E35083">
              <w:rPr>
                <w:rFonts w:ascii="Arial" w:eastAsia="Arial" w:hAnsi="Arial" w:cs="Arial"/>
              </w:rPr>
              <w:t>4-kanálový</w:t>
            </w:r>
            <w:proofErr w:type="gramEnd"/>
            <w:r w:rsidRPr="00E35083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E35083">
              <w:rPr>
                <w:rFonts w:ascii="Arial" w:eastAsia="Arial" w:hAnsi="Arial" w:cs="Arial"/>
              </w:rPr>
              <w:t>degaser</w:t>
            </w:r>
            <w:proofErr w:type="spellEnd"/>
            <w:r w:rsidRPr="00E35083">
              <w:rPr>
                <w:rFonts w:ascii="Arial" w:eastAsia="Arial" w:hAnsi="Arial" w:cs="Arial"/>
              </w:rPr>
              <w:t xml:space="preserve"> (ne externí </w:t>
            </w:r>
            <w:proofErr w:type="spellStart"/>
            <w:r w:rsidRPr="00E35083">
              <w:rPr>
                <w:rFonts w:ascii="Arial" w:eastAsia="Arial" w:hAnsi="Arial" w:cs="Arial"/>
              </w:rPr>
              <w:t>degaser</w:t>
            </w:r>
            <w:proofErr w:type="spellEnd"/>
            <w:r w:rsidRPr="00E35083">
              <w:rPr>
                <w:rFonts w:ascii="Arial" w:eastAsia="Arial" w:hAnsi="Arial" w:cs="Arial"/>
              </w:rPr>
              <w:t>)</w:t>
            </w:r>
          </w:p>
          <w:p w14:paraId="12B6C296" w14:textId="3AE3E3AF" w:rsidR="00760AC7" w:rsidRPr="00D52D21" w:rsidRDefault="00760AC7" w:rsidP="00760AC7">
            <w:pPr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0853AFC4" w14:textId="465D90B4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018CB68C" w14:textId="77777777" w:rsidTr="00E615DE">
        <w:tc>
          <w:tcPr>
            <w:tcW w:w="4540" w:type="dxa"/>
            <w:vAlign w:val="center"/>
          </w:tcPr>
          <w:p w14:paraId="3FE565B1" w14:textId="53A281DF" w:rsidR="00760AC7" w:rsidRPr="00E35083" w:rsidRDefault="00760AC7" w:rsidP="00760AC7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proofErr w:type="spellStart"/>
            <w:r w:rsidRPr="00E35083">
              <w:rPr>
                <w:rFonts w:ascii="Arial" w:eastAsia="Arial" w:hAnsi="Arial" w:cs="Arial"/>
                <w:b/>
                <w:color w:val="000000"/>
              </w:rPr>
              <w:t>Autosampler</w:t>
            </w:r>
            <w:proofErr w:type="spellEnd"/>
          </w:p>
          <w:p w14:paraId="5E7B1E1A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 w:rsidRPr="00E35083">
              <w:rPr>
                <w:rFonts w:ascii="Arial" w:eastAsia="Arial" w:hAnsi="Arial" w:cs="Arial"/>
              </w:rPr>
              <w:t>flow-through</w:t>
            </w:r>
            <w:proofErr w:type="spellEnd"/>
            <w:r w:rsidRPr="00E35083">
              <w:rPr>
                <w:rFonts w:ascii="Arial" w:eastAsia="Arial" w:hAnsi="Arial" w:cs="Arial"/>
              </w:rPr>
              <w:t xml:space="preserve"> design nástřikového systému</w:t>
            </w:r>
          </w:p>
          <w:p w14:paraId="343EAD61" w14:textId="77777777" w:rsidR="00760AC7" w:rsidRPr="00BE300E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E300E">
              <w:rPr>
                <w:rFonts w:ascii="Arial" w:eastAsia="Arial" w:hAnsi="Arial" w:cs="Arial"/>
                <w:bCs/>
              </w:rPr>
              <w:t>nástřikový píst umístěn ve vysokotlaké části systému</w:t>
            </w:r>
          </w:p>
          <w:p w14:paraId="638E2539" w14:textId="5EB369BE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tlaková odolnost minimálně 800 bar (80 </w:t>
            </w:r>
            <w:proofErr w:type="spellStart"/>
            <w:r w:rsidRPr="00E35083">
              <w:rPr>
                <w:rFonts w:ascii="Arial" w:eastAsia="Arial" w:hAnsi="Arial" w:cs="Arial"/>
              </w:rPr>
              <w:t>Mpa</w:t>
            </w:r>
            <w:proofErr w:type="spellEnd"/>
            <w:r w:rsidRPr="00E35083">
              <w:rPr>
                <w:rFonts w:ascii="Arial" w:eastAsia="Arial" w:hAnsi="Arial" w:cs="Arial"/>
              </w:rPr>
              <w:t>)</w:t>
            </w:r>
          </w:p>
          <w:p w14:paraId="5F36E461" w14:textId="365FF177" w:rsidR="00760AC7" w:rsidRPr="00BE300E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E300E">
              <w:rPr>
                <w:rFonts w:ascii="Arial" w:eastAsia="Arial" w:hAnsi="Arial" w:cs="Arial"/>
                <w:bCs/>
              </w:rPr>
              <w:t xml:space="preserve">kapacita minimálně 130 kusů 2ml </w:t>
            </w:r>
            <w:proofErr w:type="spellStart"/>
            <w:r w:rsidRPr="00BE300E">
              <w:rPr>
                <w:rFonts w:ascii="Arial" w:eastAsia="Arial" w:hAnsi="Arial" w:cs="Arial"/>
                <w:bCs/>
              </w:rPr>
              <w:t>vialek</w:t>
            </w:r>
            <w:proofErr w:type="spellEnd"/>
          </w:p>
          <w:p w14:paraId="57E453EC" w14:textId="113EA6AD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lastRenderedPageBreak/>
              <w:t xml:space="preserve">objem nástřiku nastavitelný v rozmezí </w:t>
            </w:r>
            <w:r w:rsidR="00892D6F" w:rsidRPr="00E35083">
              <w:rPr>
                <w:rFonts w:ascii="Arial" w:eastAsia="Arial" w:hAnsi="Arial" w:cs="Arial"/>
              </w:rPr>
              <w:t xml:space="preserve">alespoň </w:t>
            </w:r>
            <w:r w:rsidRPr="00E35083">
              <w:rPr>
                <w:rFonts w:ascii="Arial" w:eastAsia="Arial" w:hAnsi="Arial" w:cs="Arial"/>
              </w:rPr>
              <w:t>0</w:t>
            </w:r>
            <w:r w:rsidR="00BE300E">
              <w:rPr>
                <w:rFonts w:ascii="Arial" w:eastAsia="Arial" w:hAnsi="Arial" w:cs="Arial"/>
              </w:rPr>
              <w:t>,</w:t>
            </w:r>
            <w:r w:rsidRPr="00E35083">
              <w:rPr>
                <w:rFonts w:ascii="Arial" w:eastAsia="Arial" w:hAnsi="Arial" w:cs="Arial"/>
              </w:rPr>
              <w:t xml:space="preserve">1-100 </w:t>
            </w:r>
            <w:proofErr w:type="spellStart"/>
            <w:r w:rsidRPr="00E35083">
              <w:rPr>
                <w:rFonts w:ascii="Arial" w:eastAsia="Symbol" w:hAnsi="Arial" w:cs="Arial"/>
              </w:rPr>
              <w:t>μ</w:t>
            </w:r>
            <w:r w:rsidRPr="00E35083">
              <w:rPr>
                <w:rFonts w:ascii="Arial" w:eastAsia="Arial" w:hAnsi="Arial" w:cs="Arial"/>
              </w:rPr>
              <w:t>l</w:t>
            </w:r>
            <w:proofErr w:type="spellEnd"/>
            <w:r w:rsidRPr="00E35083">
              <w:rPr>
                <w:rFonts w:ascii="Arial" w:eastAsia="Arial" w:hAnsi="Arial" w:cs="Arial"/>
              </w:rPr>
              <w:t xml:space="preserve"> (v 0</w:t>
            </w:r>
            <w:r w:rsidR="00BE300E">
              <w:rPr>
                <w:rFonts w:ascii="Arial" w:eastAsia="Arial" w:hAnsi="Arial" w:cs="Arial"/>
              </w:rPr>
              <w:t>,</w:t>
            </w:r>
            <w:r w:rsidRPr="00E35083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00E35083">
              <w:rPr>
                <w:rFonts w:ascii="Arial" w:eastAsia="Symbol" w:hAnsi="Arial" w:cs="Arial"/>
              </w:rPr>
              <w:t>μ</w:t>
            </w:r>
            <w:r w:rsidRPr="00E35083">
              <w:rPr>
                <w:rFonts w:ascii="Arial" w:eastAsia="Arial" w:hAnsi="Arial" w:cs="Arial"/>
              </w:rPr>
              <w:t>l</w:t>
            </w:r>
            <w:proofErr w:type="spellEnd"/>
            <w:r w:rsidRPr="00E35083">
              <w:rPr>
                <w:rFonts w:ascii="Arial" w:eastAsia="Arial" w:hAnsi="Arial" w:cs="Arial"/>
              </w:rPr>
              <w:t xml:space="preserve"> krocích) bez výměny dávkovací smyčky</w:t>
            </w:r>
          </w:p>
          <w:p w14:paraId="3E7A24C3" w14:textId="329B276E" w:rsidR="005279A4" w:rsidRPr="00E35083" w:rsidRDefault="00760AC7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programování dávkovacího cyklu  </w:t>
            </w:r>
          </w:p>
          <w:p w14:paraId="6D747A25" w14:textId="6238F775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mísení vzorku přímo v dávkovací smyčce</w:t>
            </w:r>
          </w:p>
          <w:p w14:paraId="287ECF7C" w14:textId="2CCAE0FB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oplach nástřikové jehly pomocí peristaltické pumpy (</w:t>
            </w:r>
            <w:proofErr w:type="spellStart"/>
            <w:r w:rsidRPr="00E35083">
              <w:rPr>
                <w:rFonts w:ascii="Arial" w:eastAsia="Arial" w:hAnsi="Arial" w:cs="Arial"/>
              </w:rPr>
              <w:t>carryover</w:t>
            </w:r>
            <w:proofErr w:type="spellEnd"/>
            <w:r w:rsidRPr="00E35083">
              <w:rPr>
                <w:rFonts w:ascii="Arial" w:eastAsia="Arial" w:hAnsi="Arial" w:cs="Arial"/>
              </w:rPr>
              <w:t xml:space="preserve"> &lt; 0</w:t>
            </w:r>
            <w:r w:rsidR="00BE300E">
              <w:rPr>
                <w:rFonts w:ascii="Arial" w:eastAsia="Arial" w:hAnsi="Arial" w:cs="Arial"/>
              </w:rPr>
              <w:t>,</w:t>
            </w:r>
            <w:r w:rsidRPr="00E35083">
              <w:rPr>
                <w:rFonts w:ascii="Arial" w:eastAsia="Arial" w:hAnsi="Arial" w:cs="Arial"/>
              </w:rPr>
              <w:t>004</w:t>
            </w:r>
            <w:r w:rsidR="00BE300E">
              <w:rPr>
                <w:rFonts w:ascii="Arial" w:eastAsia="Arial" w:hAnsi="Arial" w:cs="Arial"/>
              </w:rPr>
              <w:t xml:space="preserve"> </w:t>
            </w:r>
            <w:r w:rsidRPr="00E35083">
              <w:rPr>
                <w:rFonts w:ascii="Arial" w:eastAsia="Arial" w:hAnsi="Arial" w:cs="Arial"/>
              </w:rPr>
              <w:t>% pro chlorhexidin)</w:t>
            </w:r>
          </w:p>
          <w:p w14:paraId="19288B39" w14:textId="4A13C702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4371D888" w14:textId="5B076164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lastRenderedPageBreak/>
              <w:t xml:space="preserve">Dodavatel uvede ANO / NE, a technické řešení </w:t>
            </w:r>
          </w:p>
        </w:tc>
      </w:tr>
      <w:tr w:rsidR="00760AC7" w:rsidRPr="00492C69" w14:paraId="04DCB87F" w14:textId="77777777" w:rsidTr="00E615DE">
        <w:tc>
          <w:tcPr>
            <w:tcW w:w="4540" w:type="dxa"/>
            <w:vAlign w:val="center"/>
          </w:tcPr>
          <w:p w14:paraId="467147C1" w14:textId="77777777" w:rsidR="00760AC7" w:rsidRPr="00E35083" w:rsidRDefault="00760AC7" w:rsidP="00760AC7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E35083">
              <w:rPr>
                <w:rFonts w:ascii="Arial" w:eastAsia="Arial" w:hAnsi="Arial" w:cs="Arial"/>
                <w:b/>
                <w:color w:val="000000"/>
              </w:rPr>
              <w:t>Kolonový termostat</w:t>
            </w:r>
          </w:p>
          <w:p w14:paraId="02DA8B56" w14:textId="5D028425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rozsah od </w:t>
            </w:r>
            <w:r w:rsidR="00AB1C0C" w:rsidRPr="00E35083">
              <w:rPr>
                <w:rFonts w:ascii="Arial" w:eastAsia="Arial" w:hAnsi="Arial" w:cs="Arial"/>
              </w:rPr>
              <w:t>10 °C</w:t>
            </w:r>
            <w:r w:rsidRPr="00E35083">
              <w:rPr>
                <w:rFonts w:ascii="Arial" w:eastAsia="Arial" w:hAnsi="Arial" w:cs="Arial"/>
              </w:rPr>
              <w:t xml:space="preserve"> pod okolní teplotu až min.</w:t>
            </w:r>
            <w:r w:rsidR="00AB1C0C" w:rsidRPr="00E35083">
              <w:rPr>
                <w:rFonts w:ascii="Arial" w:eastAsia="Arial" w:hAnsi="Arial" w:cs="Arial"/>
              </w:rPr>
              <w:t>85 °C</w:t>
            </w:r>
            <w:r w:rsidRPr="00E35083">
              <w:rPr>
                <w:rFonts w:ascii="Arial" w:eastAsia="Arial" w:hAnsi="Arial" w:cs="Arial"/>
              </w:rPr>
              <w:t>C bez nuceného oběhu vzduchu</w:t>
            </w:r>
          </w:p>
          <w:p w14:paraId="15201C04" w14:textId="77777777" w:rsidR="00760AC7" w:rsidRPr="00D974C5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974C5">
              <w:rPr>
                <w:rFonts w:ascii="Arial" w:eastAsia="Arial" w:hAnsi="Arial" w:cs="Arial"/>
                <w:bCs/>
              </w:rPr>
              <w:t>dvě oddělené zóny, každá samostatně ovládaná</w:t>
            </w:r>
          </w:p>
          <w:p w14:paraId="0BDF7AA8" w14:textId="6BBD1712" w:rsidR="00760AC7" w:rsidRPr="00D974C5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D974C5">
              <w:rPr>
                <w:rFonts w:ascii="Arial" w:eastAsia="Arial" w:hAnsi="Arial" w:cs="Arial"/>
                <w:bCs/>
              </w:rPr>
              <w:t>kapacita pro min. 4 kusy 30</w:t>
            </w:r>
            <w:r w:rsidR="00D974C5" w:rsidRPr="00D974C5">
              <w:rPr>
                <w:rFonts w:ascii="Arial" w:eastAsia="Arial" w:hAnsi="Arial" w:cs="Arial"/>
                <w:bCs/>
              </w:rPr>
              <w:t xml:space="preserve"> </w:t>
            </w:r>
            <w:r w:rsidRPr="00D974C5">
              <w:rPr>
                <w:rFonts w:ascii="Arial" w:eastAsia="Arial" w:hAnsi="Arial" w:cs="Arial"/>
                <w:bCs/>
              </w:rPr>
              <w:t>cm kolon</w:t>
            </w:r>
          </w:p>
          <w:p w14:paraId="641D4068" w14:textId="77777777" w:rsidR="00760AC7" w:rsidRPr="0071564A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senzor úniku mobilní fáze</w:t>
            </w:r>
          </w:p>
          <w:p w14:paraId="0C00C842" w14:textId="449474DB" w:rsidR="00D74062" w:rsidRPr="00E35083" w:rsidRDefault="00D74062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termostatování</w:t>
            </w:r>
            <w:proofErr w:type="spellEnd"/>
            <w:r>
              <w:rPr>
                <w:rFonts w:ascii="Arial" w:eastAsia="Arial" w:hAnsi="Arial" w:cs="Arial"/>
              </w:rPr>
              <w:t xml:space="preserve"> vzorku v min. rozsahu 4-40</w:t>
            </w:r>
            <w:r w:rsidR="00AB1C0C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°C</w:t>
            </w:r>
          </w:p>
        </w:tc>
        <w:tc>
          <w:tcPr>
            <w:tcW w:w="3960" w:type="dxa"/>
          </w:tcPr>
          <w:p w14:paraId="150F3E7B" w14:textId="4530248D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26A3D89B" w14:textId="77777777" w:rsidTr="00E615DE">
        <w:tc>
          <w:tcPr>
            <w:tcW w:w="4540" w:type="dxa"/>
            <w:vAlign w:val="center"/>
          </w:tcPr>
          <w:p w14:paraId="535AD5B9" w14:textId="77777777" w:rsidR="00760AC7" w:rsidRPr="00E35083" w:rsidRDefault="00760AC7" w:rsidP="00760AC7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E35083">
              <w:rPr>
                <w:rFonts w:ascii="Arial" w:eastAsia="Arial" w:hAnsi="Arial" w:cs="Arial"/>
                <w:b/>
                <w:color w:val="000000"/>
              </w:rPr>
              <w:t>Detektor diodového pole</w:t>
            </w:r>
          </w:p>
          <w:p w14:paraId="5EC5ECA0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zdroj světla deuteriová a wolframová lampa</w:t>
            </w:r>
          </w:p>
          <w:p w14:paraId="6A13AED5" w14:textId="77777777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diodové pole s 1024 diodami</w:t>
            </w:r>
          </w:p>
          <w:p w14:paraId="10271320" w14:textId="03661535" w:rsidR="00760AC7" w:rsidRPr="00D974C5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974C5">
              <w:rPr>
                <w:rFonts w:ascii="Arial" w:eastAsia="Arial" w:hAnsi="Arial" w:cs="Arial"/>
                <w:bCs/>
              </w:rPr>
              <w:t xml:space="preserve">vlnová délka nastavitelná v rozsahu 190-950 </w:t>
            </w:r>
            <w:proofErr w:type="spellStart"/>
            <w:r w:rsidRPr="00D974C5">
              <w:rPr>
                <w:rFonts w:ascii="Arial" w:eastAsia="Arial" w:hAnsi="Arial" w:cs="Arial"/>
                <w:bCs/>
              </w:rPr>
              <w:t>nm</w:t>
            </w:r>
            <w:proofErr w:type="spellEnd"/>
          </w:p>
          <w:p w14:paraId="46155BC3" w14:textId="77777777" w:rsidR="00760AC7" w:rsidRPr="00D974C5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974C5">
              <w:rPr>
                <w:rFonts w:ascii="Arial" w:eastAsia="Arial" w:hAnsi="Arial" w:cs="Arial"/>
                <w:bCs/>
              </w:rPr>
              <w:t xml:space="preserve">nastavitelná šířka optické štěrbiny v rozsahu minimálně 1-16 </w:t>
            </w:r>
            <w:proofErr w:type="spellStart"/>
            <w:r w:rsidRPr="00D974C5">
              <w:rPr>
                <w:rFonts w:ascii="Arial" w:eastAsia="Arial" w:hAnsi="Arial" w:cs="Arial"/>
                <w:bCs/>
              </w:rPr>
              <w:t>nm</w:t>
            </w:r>
            <w:proofErr w:type="spellEnd"/>
            <w:r w:rsidRPr="00D974C5">
              <w:rPr>
                <w:rFonts w:ascii="Arial" w:eastAsia="Arial" w:hAnsi="Arial" w:cs="Arial"/>
                <w:bCs/>
              </w:rPr>
              <w:t xml:space="preserve"> </w:t>
            </w:r>
          </w:p>
          <w:p w14:paraId="3C6E16F7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online sběr spekter, tvorba knihovny spekter</w:t>
            </w:r>
          </w:p>
          <w:p w14:paraId="6673D460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sběr dat při min. 7 vlnových délkách současně nebo jejich časové programování </w:t>
            </w:r>
          </w:p>
          <w:p w14:paraId="04A74E21" w14:textId="502AF5B0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průtočná cela délky 10 mm s osvětleným objemem cely maximálně 15</w:t>
            </w:r>
            <w:r w:rsidR="00D974C5">
              <w:rPr>
                <w:rFonts w:ascii="Arial" w:eastAsia="Arial" w:hAnsi="Arial" w:cs="Arial"/>
              </w:rPr>
              <w:t xml:space="preserve"> </w:t>
            </w:r>
            <w:r w:rsidRPr="00E35083">
              <w:rPr>
                <w:rFonts w:ascii="Arial" w:eastAsia="Arial" w:hAnsi="Arial" w:cs="Arial"/>
              </w:rPr>
              <w:t>µL</w:t>
            </w:r>
          </w:p>
          <w:p w14:paraId="216D0701" w14:textId="77777777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rychlost sběru dat minimálně 120 Hz</w:t>
            </w:r>
          </w:p>
          <w:p w14:paraId="229EA260" w14:textId="2B24F3EA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3AC8063B" w14:textId="62F70C4A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46F965EC" w14:textId="77777777" w:rsidTr="00E615DE">
        <w:tc>
          <w:tcPr>
            <w:tcW w:w="4540" w:type="dxa"/>
            <w:vAlign w:val="center"/>
          </w:tcPr>
          <w:p w14:paraId="4A4D77C0" w14:textId="77777777" w:rsidR="00760AC7" w:rsidRPr="00E35083" w:rsidRDefault="00760AC7" w:rsidP="00760AC7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E35083">
              <w:rPr>
                <w:rFonts w:ascii="Arial" w:eastAsia="Arial" w:hAnsi="Arial" w:cs="Arial"/>
                <w:b/>
                <w:color w:val="000000"/>
              </w:rPr>
              <w:t>Fluorescenční detektor</w:t>
            </w:r>
          </w:p>
          <w:p w14:paraId="18F7D619" w14:textId="77777777" w:rsidR="00760AC7" w:rsidRPr="00D974C5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D974C5">
              <w:rPr>
                <w:rFonts w:ascii="Arial" w:eastAsia="Arial" w:hAnsi="Arial" w:cs="Arial"/>
                <w:bCs/>
              </w:rPr>
              <w:t xml:space="preserve">zdroj světla xenonová </w:t>
            </w:r>
            <w:proofErr w:type="spellStart"/>
            <w:r w:rsidRPr="00D974C5">
              <w:rPr>
                <w:rFonts w:ascii="Arial" w:eastAsia="Arial" w:hAnsi="Arial" w:cs="Arial"/>
                <w:bCs/>
              </w:rPr>
              <w:t>flash</w:t>
            </w:r>
            <w:proofErr w:type="spellEnd"/>
            <w:r w:rsidRPr="00D974C5">
              <w:rPr>
                <w:rFonts w:ascii="Arial" w:eastAsia="Arial" w:hAnsi="Arial" w:cs="Arial"/>
                <w:bCs/>
              </w:rPr>
              <w:t xml:space="preserve"> lampa</w:t>
            </w:r>
          </w:p>
          <w:p w14:paraId="76DD2C49" w14:textId="02A23510" w:rsidR="00760AC7" w:rsidRPr="00D974C5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974C5">
              <w:rPr>
                <w:rFonts w:ascii="Arial" w:eastAsia="Arial" w:hAnsi="Arial" w:cs="Arial"/>
                <w:bCs/>
              </w:rPr>
              <w:t xml:space="preserve">rozsah excitačních vlnových délek 200-1100 </w:t>
            </w:r>
            <w:proofErr w:type="spellStart"/>
            <w:r w:rsidRPr="00D974C5">
              <w:rPr>
                <w:rFonts w:ascii="Arial" w:eastAsia="Arial" w:hAnsi="Arial" w:cs="Arial"/>
                <w:bCs/>
              </w:rPr>
              <w:t>nm</w:t>
            </w:r>
            <w:proofErr w:type="spellEnd"/>
            <w:r w:rsidRPr="00D974C5">
              <w:rPr>
                <w:rFonts w:ascii="Arial" w:eastAsia="Arial" w:hAnsi="Arial" w:cs="Arial"/>
                <w:bCs/>
              </w:rPr>
              <w:t xml:space="preserve"> </w:t>
            </w:r>
          </w:p>
          <w:p w14:paraId="1DF8D6FF" w14:textId="2AAD6811" w:rsidR="00760AC7" w:rsidRPr="00D974C5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974C5">
              <w:rPr>
                <w:rFonts w:ascii="Arial" w:eastAsia="Arial" w:hAnsi="Arial" w:cs="Arial"/>
                <w:bCs/>
              </w:rPr>
              <w:t>rozsah emisních vlnových délek</w:t>
            </w:r>
            <w:r w:rsidR="005126C2" w:rsidRPr="00D974C5">
              <w:rPr>
                <w:rFonts w:ascii="Arial" w:eastAsia="Arial" w:hAnsi="Arial" w:cs="Arial"/>
                <w:bCs/>
              </w:rPr>
              <w:t xml:space="preserve"> </w:t>
            </w:r>
            <w:r w:rsidRPr="00D974C5">
              <w:rPr>
                <w:rFonts w:ascii="Arial" w:eastAsia="Arial" w:hAnsi="Arial" w:cs="Arial"/>
                <w:bCs/>
              </w:rPr>
              <w:t xml:space="preserve">200-1100 </w:t>
            </w:r>
            <w:proofErr w:type="spellStart"/>
            <w:r w:rsidRPr="00D974C5">
              <w:rPr>
                <w:rFonts w:ascii="Arial" w:eastAsia="Arial" w:hAnsi="Arial" w:cs="Arial"/>
                <w:bCs/>
              </w:rPr>
              <w:t>nm</w:t>
            </w:r>
            <w:proofErr w:type="spellEnd"/>
            <w:r w:rsidRPr="00D974C5">
              <w:rPr>
                <w:rFonts w:ascii="Arial" w:eastAsia="Arial" w:hAnsi="Arial" w:cs="Arial"/>
                <w:bCs/>
              </w:rPr>
              <w:t xml:space="preserve"> </w:t>
            </w:r>
          </w:p>
          <w:p w14:paraId="6E5CAC75" w14:textId="682BE23D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přesnost nastavení vlnové délky</w:t>
            </w:r>
            <w:r w:rsidR="00E672C9" w:rsidRPr="00E35083">
              <w:rPr>
                <w:rFonts w:ascii="Arial" w:eastAsia="Arial" w:hAnsi="Arial" w:cs="Arial"/>
              </w:rPr>
              <w:t xml:space="preserve"> maximálně</w:t>
            </w:r>
            <w:r w:rsidRPr="00E35083">
              <w:rPr>
                <w:rFonts w:ascii="Arial" w:eastAsia="Arial" w:hAnsi="Arial" w:cs="Arial"/>
              </w:rPr>
              <w:t xml:space="preserve"> </w:t>
            </w:r>
            <w:r w:rsidR="001065E8" w:rsidRPr="00E35083">
              <w:rPr>
                <w:rFonts w:ascii="Arial" w:eastAsia="Arial" w:hAnsi="Arial" w:cs="Arial"/>
              </w:rPr>
              <w:t>±</w:t>
            </w:r>
            <w:r w:rsidRPr="00E35083">
              <w:rPr>
                <w:rFonts w:ascii="Arial" w:eastAsia="Arial" w:hAnsi="Arial" w:cs="Arial"/>
              </w:rPr>
              <w:t xml:space="preserve"> 3 </w:t>
            </w:r>
            <w:proofErr w:type="spellStart"/>
            <w:r w:rsidRPr="00E35083">
              <w:rPr>
                <w:rFonts w:ascii="Arial" w:eastAsia="Arial" w:hAnsi="Arial" w:cs="Arial"/>
              </w:rPr>
              <w:t>nm</w:t>
            </w:r>
            <w:proofErr w:type="spellEnd"/>
          </w:p>
          <w:p w14:paraId="7450EAB4" w14:textId="77777777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rychlost sběru dat min. 70 Hz</w:t>
            </w:r>
          </w:p>
          <w:p w14:paraId="5F48F24D" w14:textId="20AC628C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lastRenderedPageBreak/>
              <w:t xml:space="preserve">objem průtočné analytické cely max. 8 </w:t>
            </w:r>
            <w:proofErr w:type="spellStart"/>
            <w:r w:rsidRPr="00E35083">
              <w:rPr>
                <w:rFonts w:ascii="Arial" w:eastAsia="Symbol" w:hAnsi="Arial" w:cs="Arial"/>
              </w:rPr>
              <w:t>μ</w:t>
            </w:r>
            <w:r w:rsidRPr="00E35083">
              <w:rPr>
                <w:rFonts w:ascii="Arial" w:eastAsia="Arial" w:hAnsi="Arial" w:cs="Arial"/>
              </w:rPr>
              <w:t>l</w:t>
            </w:r>
            <w:proofErr w:type="spellEnd"/>
          </w:p>
          <w:p w14:paraId="76B97D9C" w14:textId="104D5E84" w:rsidR="00760AC7" w:rsidRPr="00D52D21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senzor úniku mobilní fáze</w:t>
            </w:r>
          </w:p>
        </w:tc>
        <w:tc>
          <w:tcPr>
            <w:tcW w:w="3960" w:type="dxa"/>
          </w:tcPr>
          <w:p w14:paraId="4514B891" w14:textId="3A9F4F45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lastRenderedPageBreak/>
              <w:t xml:space="preserve">Dodavatel uvede ANO / NE, a technické řešení </w:t>
            </w:r>
          </w:p>
        </w:tc>
      </w:tr>
      <w:tr w:rsidR="00760AC7" w:rsidRPr="00492C69" w14:paraId="20875B71" w14:textId="77777777" w:rsidTr="00E615DE">
        <w:tc>
          <w:tcPr>
            <w:tcW w:w="4540" w:type="dxa"/>
            <w:vAlign w:val="center"/>
          </w:tcPr>
          <w:p w14:paraId="434586FA" w14:textId="77777777" w:rsidR="00760AC7" w:rsidRPr="00E35083" w:rsidRDefault="00760AC7" w:rsidP="00760AC7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E35083">
              <w:rPr>
                <w:rFonts w:ascii="Arial" w:eastAsia="Arial" w:hAnsi="Arial" w:cs="Arial"/>
                <w:b/>
                <w:color w:val="000000"/>
              </w:rPr>
              <w:t>Řídící jednotka</w:t>
            </w:r>
          </w:p>
          <w:p w14:paraId="5D5806D3" w14:textId="77777777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dotykový panel umožňující řízení HPLC </w:t>
            </w:r>
          </w:p>
          <w:p w14:paraId="150ABCF9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dotykový panel na pohyblivém ramenu umožňující přizpůsobení jeho polohy požadavku operátora</w:t>
            </w:r>
          </w:p>
          <w:p w14:paraId="58005AA5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možnost uživatelského přizpůsobení zobrazení pro řízení jednotlivých modulů HPLC</w:t>
            </w:r>
          </w:p>
          <w:p w14:paraId="1463E856" w14:textId="5C863315" w:rsidR="00760AC7" w:rsidRPr="00D52D21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integrovaný průvodce pro odstraňování případných problémů</w:t>
            </w:r>
          </w:p>
        </w:tc>
        <w:tc>
          <w:tcPr>
            <w:tcW w:w="3960" w:type="dxa"/>
          </w:tcPr>
          <w:p w14:paraId="57D4F9FE" w14:textId="0CB0E27C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5A6C653B" w14:textId="77777777" w:rsidTr="00E615DE">
        <w:tc>
          <w:tcPr>
            <w:tcW w:w="4540" w:type="dxa"/>
            <w:vAlign w:val="center"/>
          </w:tcPr>
          <w:p w14:paraId="49E5F5F3" w14:textId="2828F399" w:rsidR="00760AC7" w:rsidRPr="00E35083" w:rsidRDefault="00760AC7" w:rsidP="00760AC7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E35083">
              <w:rPr>
                <w:rFonts w:ascii="Arial" w:eastAsia="Arial" w:hAnsi="Arial" w:cs="Arial"/>
                <w:b/>
                <w:color w:val="000000"/>
              </w:rPr>
              <w:t>Vyhodnocovací software</w:t>
            </w:r>
          </w:p>
          <w:p w14:paraId="1619486B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řídící a vyhodnocovací software musí pracovat v prostředí Windows 11 bez nutnosti zapojeného licenčního klíče</w:t>
            </w:r>
          </w:p>
          <w:p w14:paraId="62FBDBE1" w14:textId="77777777" w:rsidR="00760AC7" w:rsidRPr="00F03B4A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03B4A">
              <w:rPr>
                <w:rFonts w:ascii="Arial" w:eastAsia="Arial" w:hAnsi="Arial" w:cs="Arial"/>
                <w:bCs/>
              </w:rPr>
              <w:t xml:space="preserve">vyhodnocovací software musí být možný instalovat na jakýkoliv počítač bez nutnosti aditivních finančních nákladů na další vyhodnocovací licence  </w:t>
            </w:r>
          </w:p>
          <w:p w14:paraId="732F2A9D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kontrola a nastavení parametrů HPLC systému</w:t>
            </w:r>
          </w:p>
          <w:p w14:paraId="7382CE1B" w14:textId="77777777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sběr dat a jejich vyhodnocení</w:t>
            </w:r>
          </w:p>
          <w:p w14:paraId="7C29D26C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protokolování výsledků a vytváření vlastních uživatelských formátů výstupních protokolů</w:t>
            </w:r>
          </w:p>
          <w:p w14:paraId="6B7A79BC" w14:textId="77777777" w:rsidR="00760AC7" w:rsidRPr="00E35083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 xml:space="preserve">možnost exportu naměřených dat, výsledků a grafických záznamů do prostředí Microsoft Office software (Excel, </w:t>
            </w:r>
            <w:proofErr w:type="gramStart"/>
            <w:r w:rsidRPr="00E35083">
              <w:rPr>
                <w:rFonts w:ascii="Arial" w:eastAsia="Arial" w:hAnsi="Arial" w:cs="Arial"/>
              </w:rPr>
              <w:t>Word,</w:t>
            </w:r>
            <w:proofErr w:type="gramEnd"/>
            <w:r w:rsidRPr="00E35083">
              <w:rPr>
                <w:rFonts w:ascii="Arial" w:eastAsia="Arial" w:hAnsi="Arial" w:cs="Arial"/>
              </w:rPr>
              <w:t xml:space="preserve"> atd.)</w:t>
            </w:r>
          </w:p>
          <w:p w14:paraId="03CBD38C" w14:textId="18E3EDDB" w:rsidR="00760AC7" w:rsidRPr="00D52D21" w:rsidRDefault="00760AC7" w:rsidP="0051441B">
            <w:pPr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obsahuje diagnostický SW pro provádění uživatelských kontrolních testů funkčnosti jednotlivých modulů</w:t>
            </w:r>
          </w:p>
        </w:tc>
        <w:tc>
          <w:tcPr>
            <w:tcW w:w="3960" w:type="dxa"/>
          </w:tcPr>
          <w:p w14:paraId="3D7F5F00" w14:textId="78ED6F68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  <w:tr w:rsidR="00760AC7" w:rsidRPr="00492C69" w14:paraId="4D6B1A82" w14:textId="77777777" w:rsidTr="00E615DE">
        <w:tc>
          <w:tcPr>
            <w:tcW w:w="4540" w:type="dxa"/>
            <w:vAlign w:val="center"/>
          </w:tcPr>
          <w:p w14:paraId="6EB81DF4" w14:textId="77777777" w:rsidR="00760AC7" w:rsidRPr="00E35083" w:rsidRDefault="00760AC7" w:rsidP="00760AC7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</w:rPr>
            </w:pPr>
            <w:r w:rsidRPr="00E35083">
              <w:rPr>
                <w:rFonts w:ascii="Arial" w:eastAsia="Arial" w:hAnsi="Arial" w:cs="Arial"/>
                <w:b/>
                <w:color w:val="000000"/>
              </w:rPr>
              <w:t>Počítač s příslušenstvím</w:t>
            </w:r>
          </w:p>
          <w:p w14:paraId="2861F9DA" w14:textId="574E0B90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eastAsia="Arial" w:hAnsi="Arial" w:cs="Arial"/>
              </w:rPr>
            </w:pPr>
            <w:r w:rsidRPr="00E35083">
              <w:rPr>
                <w:rFonts w:ascii="Arial" w:eastAsia="Arial" w:hAnsi="Arial" w:cs="Arial"/>
              </w:rPr>
              <w:t>PC (</w:t>
            </w:r>
            <w:r w:rsidR="003D3FFB" w:rsidRPr="00E35083">
              <w:rPr>
                <w:rFonts w:ascii="Arial" w:eastAsia="Arial" w:hAnsi="Arial" w:cs="Arial"/>
              </w:rPr>
              <w:t xml:space="preserve">CPU, </w:t>
            </w:r>
            <w:proofErr w:type="spellStart"/>
            <w:r w:rsidR="003D3FFB" w:rsidRPr="00E35083">
              <w:rPr>
                <w:rFonts w:ascii="Arial" w:eastAsia="Arial" w:hAnsi="Arial" w:cs="Arial"/>
              </w:rPr>
              <w:t>Passmark</w:t>
            </w:r>
            <w:proofErr w:type="spellEnd"/>
            <w:r w:rsidR="003D3FFB" w:rsidRPr="00E35083">
              <w:rPr>
                <w:rFonts w:ascii="Arial" w:eastAsia="Arial" w:hAnsi="Arial" w:cs="Arial"/>
              </w:rPr>
              <w:t xml:space="preserve"> CPU Mark min. 40000, požadovaných hodnot </w:t>
            </w:r>
            <w:proofErr w:type="spellStart"/>
            <w:r w:rsidR="003D3FFB" w:rsidRPr="00E35083">
              <w:rPr>
                <w:rFonts w:ascii="Arial" w:eastAsia="Arial" w:hAnsi="Arial" w:cs="Arial"/>
              </w:rPr>
              <w:t>Passmark</w:t>
            </w:r>
            <w:proofErr w:type="spellEnd"/>
            <w:r w:rsidR="003D3FFB" w:rsidRPr="00E35083">
              <w:rPr>
                <w:rFonts w:ascii="Arial" w:eastAsia="Arial" w:hAnsi="Arial" w:cs="Arial"/>
              </w:rPr>
              <w:t xml:space="preserve"> CPU Mark musí dodávané PC dosahovat při použití testu </w:t>
            </w:r>
            <w:proofErr w:type="spellStart"/>
            <w:r w:rsidR="003D3FFB" w:rsidRPr="00E35083">
              <w:rPr>
                <w:rFonts w:ascii="Arial" w:eastAsia="Arial" w:hAnsi="Arial" w:cs="Arial"/>
              </w:rPr>
              <w:t>Passmark</w:t>
            </w:r>
            <w:proofErr w:type="spellEnd"/>
            <w:r w:rsidR="003D3FFB" w:rsidRPr="00E35083">
              <w:rPr>
                <w:rFonts w:ascii="Arial" w:eastAsia="Arial" w:hAnsi="Arial" w:cs="Arial"/>
              </w:rPr>
              <w:t xml:space="preserve"> Performance Test V10.0, min. 32 GB RAM, disk min. 1 TB SSD s rychlostí min. 3000 MB/s, 2TB HDD, LAN, DVD</w:t>
            </w:r>
            <w:r w:rsidRPr="00E35083">
              <w:rPr>
                <w:rFonts w:ascii="Arial" w:eastAsia="Arial" w:hAnsi="Arial" w:cs="Arial"/>
              </w:rPr>
              <w:t>)</w:t>
            </w:r>
          </w:p>
          <w:p w14:paraId="51BADC5D" w14:textId="40CB19A9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Minimálně 27“ LCD monitor – minimálně 1920</w:t>
            </w:r>
            <w:r w:rsidR="005A5165">
              <w:rPr>
                <w:rFonts w:ascii="Arial" w:eastAsia="Arial" w:hAnsi="Arial" w:cs="Arial"/>
              </w:rPr>
              <w:t xml:space="preserve"> </w:t>
            </w:r>
            <w:r w:rsidRPr="00E35083">
              <w:rPr>
                <w:rFonts w:ascii="Arial" w:eastAsia="Arial" w:hAnsi="Arial" w:cs="Arial"/>
              </w:rPr>
              <w:t>x</w:t>
            </w:r>
            <w:r w:rsidR="005A5165">
              <w:rPr>
                <w:rFonts w:ascii="Arial" w:eastAsia="Arial" w:hAnsi="Arial" w:cs="Arial"/>
              </w:rPr>
              <w:t xml:space="preserve"> </w:t>
            </w:r>
            <w:r w:rsidRPr="00E35083">
              <w:rPr>
                <w:rFonts w:ascii="Arial" w:eastAsia="Arial" w:hAnsi="Arial" w:cs="Arial"/>
              </w:rPr>
              <w:t>1080 FullHD</w:t>
            </w:r>
          </w:p>
          <w:p w14:paraId="08A4B028" w14:textId="77777777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Microsoft Windows 11</w:t>
            </w:r>
          </w:p>
          <w:p w14:paraId="0B74674C" w14:textId="78C0DF47" w:rsidR="00760AC7" w:rsidRPr="00E35083" w:rsidRDefault="00760AC7" w:rsidP="00760AC7">
            <w:pPr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</w:rPr>
            </w:pPr>
            <w:r w:rsidRPr="00E35083">
              <w:rPr>
                <w:rFonts w:ascii="Arial" w:eastAsia="Arial" w:hAnsi="Arial" w:cs="Arial"/>
              </w:rPr>
              <w:t>Klávesnice, myš</w:t>
            </w:r>
          </w:p>
        </w:tc>
        <w:tc>
          <w:tcPr>
            <w:tcW w:w="3960" w:type="dxa"/>
          </w:tcPr>
          <w:p w14:paraId="0BAB8071" w14:textId="47D7EA1B" w:rsidR="00760AC7" w:rsidRPr="00492C69" w:rsidRDefault="00760AC7" w:rsidP="00760AC7">
            <w:pPr>
              <w:spacing w:after="120" w:line="240" w:lineRule="auto"/>
              <w:rPr>
                <w:rFonts w:ascii="Arial" w:hAnsi="Arial" w:cs="Arial"/>
                <w:bCs/>
                <w:i/>
                <w:color w:val="FF0000"/>
              </w:rPr>
            </w:pPr>
            <w:r w:rsidRPr="00492C69">
              <w:rPr>
                <w:rFonts w:ascii="Arial" w:hAnsi="Arial" w:cs="Arial"/>
                <w:i/>
                <w:color w:val="FF0000"/>
              </w:rPr>
              <w:t xml:space="preserve">Dodavatel uvede ANO / NE, a technické řešení </w:t>
            </w:r>
          </w:p>
        </w:tc>
      </w:tr>
    </w:tbl>
    <w:p w14:paraId="51CCF861" w14:textId="77777777" w:rsidR="00FF3EE0" w:rsidRDefault="00FF3EE0" w:rsidP="007C4BE9">
      <w:pPr>
        <w:spacing w:after="120" w:line="240" w:lineRule="auto"/>
        <w:jc w:val="both"/>
        <w:rPr>
          <w:rFonts w:ascii="Arial" w:hAnsi="Arial" w:cs="Arial"/>
          <w:b/>
          <w:i/>
        </w:rPr>
      </w:pPr>
    </w:p>
    <w:p w14:paraId="1DC89889" w14:textId="77777777" w:rsidR="00755486" w:rsidRDefault="00D0230B" w:rsidP="007C4BE9">
      <w:pPr>
        <w:spacing w:after="120" w:line="240" w:lineRule="auto"/>
        <w:jc w:val="both"/>
        <w:rPr>
          <w:rFonts w:ascii="Arial" w:hAnsi="Arial" w:cs="Arial"/>
          <w:b/>
          <w:i/>
        </w:rPr>
      </w:pPr>
      <w:r w:rsidRPr="00492C69">
        <w:rPr>
          <w:rFonts w:ascii="Arial" w:hAnsi="Arial" w:cs="Arial"/>
          <w:b/>
          <w:i/>
        </w:rPr>
        <w:lastRenderedPageBreak/>
        <w:t xml:space="preserve">* Dodavatel uvede ANO/NE a doplní požadované informace. </w:t>
      </w:r>
    </w:p>
    <w:p w14:paraId="2DE04357" w14:textId="224A771F" w:rsidR="00D0230B" w:rsidRPr="00755486" w:rsidRDefault="00D0230B" w:rsidP="007C4BE9">
      <w:pPr>
        <w:spacing w:after="120" w:line="240" w:lineRule="auto"/>
        <w:jc w:val="both"/>
        <w:rPr>
          <w:rFonts w:ascii="Arial" w:hAnsi="Arial" w:cs="Arial"/>
          <w:b/>
          <w:iCs/>
        </w:rPr>
      </w:pPr>
      <w:r w:rsidRPr="00755486">
        <w:rPr>
          <w:rFonts w:ascii="Arial" w:hAnsi="Arial" w:cs="Arial"/>
          <w:b/>
          <w:iCs/>
          <w:u w:val="single"/>
        </w:rPr>
        <w:t xml:space="preserve">Dodavatel je povinen přiložit k technické specifikaci </w:t>
      </w:r>
      <w:r w:rsidR="00FB1E89" w:rsidRPr="00755486">
        <w:rPr>
          <w:rFonts w:ascii="Arial" w:hAnsi="Arial" w:cs="Arial"/>
          <w:b/>
          <w:iCs/>
          <w:u w:val="single"/>
        </w:rPr>
        <w:t xml:space="preserve">uvedené v této tabulce </w:t>
      </w:r>
      <w:r w:rsidRPr="00755486">
        <w:rPr>
          <w:rFonts w:ascii="Arial" w:hAnsi="Arial" w:cs="Arial"/>
          <w:b/>
          <w:iCs/>
          <w:u w:val="single"/>
        </w:rPr>
        <w:t>i svou vlastní technickou specifikaci či svůj vlastní popis zařízení</w:t>
      </w:r>
      <w:r w:rsidR="002358DB" w:rsidRPr="00755486">
        <w:rPr>
          <w:rFonts w:ascii="Arial" w:hAnsi="Arial" w:cs="Arial"/>
          <w:b/>
          <w:iCs/>
        </w:rPr>
        <w:t>.</w:t>
      </w:r>
    </w:p>
    <w:p w14:paraId="0F841F2D" w14:textId="77777777" w:rsidR="00D0230B" w:rsidRPr="00492C69" w:rsidRDefault="00D0230B" w:rsidP="00D0230B">
      <w:pPr>
        <w:spacing w:after="120" w:line="240" w:lineRule="auto"/>
        <w:rPr>
          <w:rFonts w:ascii="Arial" w:hAnsi="Arial" w:cs="Arial"/>
          <w:b/>
          <w:i/>
          <w:u w:val="single"/>
        </w:rPr>
      </w:pPr>
    </w:p>
    <w:sectPr w:rsidR="00D0230B" w:rsidRPr="00492C69" w:rsidSect="00223FAD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9EAB5" w14:textId="77777777" w:rsidR="00613E15" w:rsidRDefault="00613E15">
      <w:pPr>
        <w:spacing w:after="0" w:line="240" w:lineRule="auto"/>
      </w:pPr>
      <w:r>
        <w:separator/>
      </w:r>
    </w:p>
  </w:endnote>
  <w:endnote w:type="continuationSeparator" w:id="0">
    <w:p w14:paraId="6D0EDFBE" w14:textId="77777777" w:rsidR="00613E15" w:rsidRDefault="00613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25650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Default="00AD19FF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313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319B5" w14:textId="77777777" w:rsidR="00613E15" w:rsidRDefault="00613E15">
      <w:pPr>
        <w:spacing w:after="0" w:line="240" w:lineRule="auto"/>
      </w:pPr>
      <w:r>
        <w:separator/>
      </w:r>
    </w:p>
  </w:footnote>
  <w:footnote w:type="continuationSeparator" w:id="0">
    <w:p w14:paraId="43522C5C" w14:textId="77777777" w:rsidR="00613E15" w:rsidRDefault="00613E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507AF"/>
    <w:multiLevelType w:val="multilevel"/>
    <w:tmpl w:val="CE760E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07F30"/>
    <w:multiLevelType w:val="multilevel"/>
    <w:tmpl w:val="45FADD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C11D7"/>
    <w:multiLevelType w:val="hybridMultilevel"/>
    <w:tmpl w:val="18804D4E"/>
    <w:lvl w:ilvl="0" w:tplc="8F402D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A113AB"/>
    <w:multiLevelType w:val="multilevel"/>
    <w:tmpl w:val="93D829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F332D23"/>
    <w:multiLevelType w:val="multilevel"/>
    <w:tmpl w:val="D292EC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208224">
    <w:abstractNumId w:val="23"/>
  </w:num>
  <w:num w:numId="2" w16cid:durableId="1563834467">
    <w:abstractNumId w:val="6"/>
  </w:num>
  <w:num w:numId="3" w16cid:durableId="18168020">
    <w:abstractNumId w:val="14"/>
  </w:num>
  <w:num w:numId="4" w16cid:durableId="1194146328">
    <w:abstractNumId w:val="21"/>
  </w:num>
  <w:num w:numId="5" w16cid:durableId="1844196385">
    <w:abstractNumId w:val="12"/>
  </w:num>
  <w:num w:numId="6" w16cid:durableId="984507848">
    <w:abstractNumId w:val="24"/>
  </w:num>
  <w:num w:numId="7" w16cid:durableId="398093744">
    <w:abstractNumId w:val="5"/>
  </w:num>
  <w:num w:numId="8" w16cid:durableId="434331975">
    <w:abstractNumId w:val="9"/>
  </w:num>
  <w:num w:numId="9" w16cid:durableId="1135414091">
    <w:abstractNumId w:val="25"/>
  </w:num>
  <w:num w:numId="10" w16cid:durableId="1305621723">
    <w:abstractNumId w:val="8"/>
  </w:num>
  <w:num w:numId="11" w16cid:durableId="227307940">
    <w:abstractNumId w:val="7"/>
  </w:num>
  <w:num w:numId="12" w16cid:durableId="198514625">
    <w:abstractNumId w:val="11"/>
  </w:num>
  <w:num w:numId="13" w16cid:durableId="1556165240">
    <w:abstractNumId w:val="27"/>
  </w:num>
  <w:num w:numId="14" w16cid:durableId="495341474">
    <w:abstractNumId w:val="18"/>
  </w:num>
  <w:num w:numId="15" w16cid:durableId="307974558">
    <w:abstractNumId w:val="13"/>
  </w:num>
  <w:num w:numId="16" w16cid:durableId="503396921">
    <w:abstractNumId w:val="10"/>
  </w:num>
  <w:num w:numId="17" w16cid:durableId="276373769">
    <w:abstractNumId w:val="22"/>
  </w:num>
  <w:num w:numId="18" w16cid:durableId="428158106">
    <w:abstractNumId w:val="4"/>
  </w:num>
  <w:num w:numId="19" w16cid:durableId="1991321298">
    <w:abstractNumId w:val="16"/>
  </w:num>
  <w:num w:numId="20" w16cid:durableId="1673490343">
    <w:abstractNumId w:val="2"/>
  </w:num>
  <w:num w:numId="21" w16cid:durableId="1758134942">
    <w:abstractNumId w:val="0"/>
  </w:num>
  <w:num w:numId="22" w16cid:durableId="1320769695">
    <w:abstractNumId w:val="26"/>
  </w:num>
  <w:num w:numId="23" w16cid:durableId="316688250">
    <w:abstractNumId w:val="17"/>
  </w:num>
  <w:num w:numId="24" w16cid:durableId="2100171606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96988961">
    <w:abstractNumId w:val="15"/>
  </w:num>
  <w:num w:numId="26" w16cid:durableId="1549418051">
    <w:abstractNumId w:val="20"/>
  </w:num>
  <w:num w:numId="27" w16cid:durableId="1005087121">
    <w:abstractNumId w:val="3"/>
  </w:num>
  <w:num w:numId="28" w16cid:durableId="523859924">
    <w:abstractNumId w:val="3"/>
  </w:num>
  <w:num w:numId="29" w16cid:durableId="512064632">
    <w:abstractNumId w:val="19"/>
  </w:num>
  <w:num w:numId="30" w16cid:durableId="1639142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kwrQUABlXD6CwAAAA="/>
  </w:docVars>
  <w:rsids>
    <w:rsidRoot w:val="004C466A"/>
    <w:rsid w:val="00001687"/>
    <w:rsid w:val="00005EEC"/>
    <w:rsid w:val="00007A60"/>
    <w:rsid w:val="00007F2E"/>
    <w:rsid w:val="00010345"/>
    <w:rsid w:val="000139B2"/>
    <w:rsid w:val="000140B1"/>
    <w:rsid w:val="000161D6"/>
    <w:rsid w:val="000214EB"/>
    <w:rsid w:val="00026D44"/>
    <w:rsid w:val="00030125"/>
    <w:rsid w:val="0003143D"/>
    <w:rsid w:val="0003268F"/>
    <w:rsid w:val="00033482"/>
    <w:rsid w:val="00035EFC"/>
    <w:rsid w:val="00036DB3"/>
    <w:rsid w:val="00041627"/>
    <w:rsid w:val="00041CD8"/>
    <w:rsid w:val="00042B26"/>
    <w:rsid w:val="00043EFD"/>
    <w:rsid w:val="00050CB6"/>
    <w:rsid w:val="00052FE9"/>
    <w:rsid w:val="000543D2"/>
    <w:rsid w:val="00054EB9"/>
    <w:rsid w:val="0005613F"/>
    <w:rsid w:val="000574A7"/>
    <w:rsid w:val="00063B3D"/>
    <w:rsid w:val="000650F8"/>
    <w:rsid w:val="00073746"/>
    <w:rsid w:val="0007493A"/>
    <w:rsid w:val="00074ABD"/>
    <w:rsid w:val="00075390"/>
    <w:rsid w:val="000832AD"/>
    <w:rsid w:val="0008388B"/>
    <w:rsid w:val="00083AE6"/>
    <w:rsid w:val="0008436D"/>
    <w:rsid w:val="00084D9D"/>
    <w:rsid w:val="0008749D"/>
    <w:rsid w:val="0009001F"/>
    <w:rsid w:val="000914C5"/>
    <w:rsid w:val="00093F3E"/>
    <w:rsid w:val="000A1ACA"/>
    <w:rsid w:val="000A2C6A"/>
    <w:rsid w:val="000A404F"/>
    <w:rsid w:val="000A4579"/>
    <w:rsid w:val="000A715C"/>
    <w:rsid w:val="000A73ED"/>
    <w:rsid w:val="000A742E"/>
    <w:rsid w:val="000A75AF"/>
    <w:rsid w:val="000B0942"/>
    <w:rsid w:val="000B39E5"/>
    <w:rsid w:val="000B54E9"/>
    <w:rsid w:val="000B55E3"/>
    <w:rsid w:val="000C458B"/>
    <w:rsid w:val="000C4921"/>
    <w:rsid w:val="000C5635"/>
    <w:rsid w:val="000D2A8E"/>
    <w:rsid w:val="000E0E77"/>
    <w:rsid w:val="000E316E"/>
    <w:rsid w:val="000E534E"/>
    <w:rsid w:val="000E6828"/>
    <w:rsid w:val="000E6D39"/>
    <w:rsid w:val="000F1D16"/>
    <w:rsid w:val="000F28CE"/>
    <w:rsid w:val="00100AA1"/>
    <w:rsid w:val="00102494"/>
    <w:rsid w:val="00103623"/>
    <w:rsid w:val="001055C4"/>
    <w:rsid w:val="001065E8"/>
    <w:rsid w:val="001114CF"/>
    <w:rsid w:val="001116DC"/>
    <w:rsid w:val="00115E99"/>
    <w:rsid w:val="001232BB"/>
    <w:rsid w:val="001239D1"/>
    <w:rsid w:val="001240D3"/>
    <w:rsid w:val="00127229"/>
    <w:rsid w:val="001278CD"/>
    <w:rsid w:val="00130628"/>
    <w:rsid w:val="00135FEB"/>
    <w:rsid w:val="0013685F"/>
    <w:rsid w:val="00140923"/>
    <w:rsid w:val="00143804"/>
    <w:rsid w:val="0014591B"/>
    <w:rsid w:val="00150659"/>
    <w:rsid w:val="00150B17"/>
    <w:rsid w:val="00157AFF"/>
    <w:rsid w:val="001654AC"/>
    <w:rsid w:val="0017004E"/>
    <w:rsid w:val="00176D8D"/>
    <w:rsid w:val="00176DED"/>
    <w:rsid w:val="00177886"/>
    <w:rsid w:val="0018287F"/>
    <w:rsid w:val="00185170"/>
    <w:rsid w:val="001900C5"/>
    <w:rsid w:val="00190328"/>
    <w:rsid w:val="001A4B9B"/>
    <w:rsid w:val="001A576A"/>
    <w:rsid w:val="001B25E9"/>
    <w:rsid w:val="001B4678"/>
    <w:rsid w:val="001B7128"/>
    <w:rsid w:val="001C037A"/>
    <w:rsid w:val="001C67A1"/>
    <w:rsid w:val="001D340B"/>
    <w:rsid w:val="001D42C9"/>
    <w:rsid w:val="001E06F6"/>
    <w:rsid w:val="001E3F07"/>
    <w:rsid w:val="001F0F78"/>
    <w:rsid w:val="001F2EDD"/>
    <w:rsid w:val="001F6FB4"/>
    <w:rsid w:val="002034AA"/>
    <w:rsid w:val="00203A21"/>
    <w:rsid w:val="002058A6"/>
    <w:rsid w:val="002070A9"/>
    <w:rsid w:val="002074A8"/>
    <w:rsid w:val="00207813"/>
    <w:rsid w:val="00211FBF"/>
    <w:rsid w:val="0021330F"/>
    <w:rsid w:val="00214375"/>
    <w:rsid w:val="0021793D"/>
    <w:rsid w:val="0022050D"/>
    <w:rsid w:val="00221597"/>
    <w:rsid w:val="00223954"/>
    <w:rsid w:val="00223FAD"/>
    <w:rsid w:val="00224A0D"/>
    <w:rsid w:val="00227892"/>
    <w:rsid w:val="00230D8F"/>
    <w:rsid w:val="00234890"/>
    <w:rsid w:val="002358DB"/>
    <w:rsid w:val="00237467"/>
    <w:rsid w:val="0024301A"/>
    <w:rsid w:val="00245852"/>
    <w:rsid w:val="00255708"/>
    <w:rsid w:val="00261410"/>
    <w:rsid w:val="002660DA"/>
    <w:rsid w:val="0027113C"/>
    <w:rsid w:val="00272F08"/>
    <w:rsid w:val="002761BC"/>
    <w:rsid w:val="00277323"/>
    <w:rsid w:val="00282AAE"/>
    <w:rsid w:val="00282B5B"/>
    <w:rsid w:val="00284673"/>
    <w:rsid w:val="00293A4F"/>
    <w:rsid w:val="00293C1C"/>
    <w:rsid w:val="00295B0F"/>
    <w:rsid w:val="00295B43"/>
    <w:rsid w:val="002A1F2F"/>
    <w:rsid w:val="002A259F"/>
    <w:rsid w:val="002A2CE0"/>
    <w:rsid w:val="002A51E7"/>
    <w:rsid w:val="002A56A2"/>
    <w:rsid w:val="002A7BD4"/>
    <w:rsid w:val="002C31A0"/>
    <w:rsid w:val="002C6E3C"/>
    <w:rsid w:val="002D41F9"/>
    <w:rsid w:val="002D5E1E"/>
    <w:rsid w:val="002E222D"/>
    <w:rsid w:val="002E67E5"/>
    <w:rsid w:val="002E795F"/>
    <w:rsid w:val="002F0708"/>
    <w:rsid w:val="002F7151"/>
    <w:rsid w:val="003015B2"/>
    <w:rsid w:val="00305BE1"/>
    <w:rsid w:val="003060E9"/>
    <w:rsid w:val="00310635"/>
    <w:rsid w:val="003125A8"/>
    <w:rsid w:val="0031293D"/>
    <w:rsid w:val="00314B98"/>
    <w:rsid w:val="00315EC6"/>
    <w:rsid w:val="0031701C"/>
    <w:rsid w:val="00317D58"/>
    <w:rsid w:val="00317FA5"/>
    <w:rsid w:val="0032609C"/>
    <w:rsid w:val="00327732"/>
    <w:rsid w:val="00327CCC"/>
    <w:rsid w:val="003313F1"/>
    <w:rsid w:val="00331872"/>
    <w:rsid w:val="00333C30"/>
    <w:rsid w:val="00334381"/>
    <w:rsid w:val="003423F1"/>
    <w:rsid w:val="003507D3"/>
    <w:rsid w:val="00362C76"/>
    <w:rsid w:val="00363399"/>
    <w:rsid w:val="00367A80"/>
    <w:rsid w:val="00367BA4"/>
    <w:rsid w:val="00370EBA"/>
    <w:rsid w:val="00375587"/>
    <w:rsid w:val="0038251E"/>
    <w:rsid w:val="00384034"/>
    <w:rsid w:val="003844D2"/>
    <w:rsid w:val="003871A0"/>
    <w:rsid w:val="00387C84"/>
    <w:rsid w:val="00397EF4"/>
    <w:rsid w:val="003A1C38"/>
    <w:rsid w:val="003A413D"/>
    <w:rsid w:val="003A57A6"/>
    <w:rsid w:val="003A6CDE"/>
    <w:rsid w:val="003A6FD5"/>
    <w:rsid w:val="003B32D2"/>
    <w:rsid w:val="003B5864"/>
    <w:rsid w:val="003B68DC"/>
    <w:rsid w:val="003B7206"/>
    <w:rsid w:val="003B7FEC"/>
    <w:rsid w:val="003C50A1"/>
    <w:rsid w:val="003D0633"/>
    <w:rsid w:val="003D0AA4"/>
    <w:rsid w:val="003D0E1E"/>
    <w:rsid w:val="003D3FFB"/>
    <w:rsid w:val="003E1FF8"/>
    <w:rsid w:val="003E26D8"/>
    <w:rsid w:val="003E28C6"/>
    <w:rsid w:val="003E3F61"/>
    <w:rsid w:val="003E62F9"/>
    <w:rsid w:val="003F547F"/>
    <w:rsid w:val="003F68C1"/>
    <w:rsid w:val="00401D83"/>
    <w:rsid w:val="0040676B"/>
    <w:rsid w:val="004158C7"/>
    <w:rsid w:val="00421DAB"/>
    <w:rsid w:val="00425B57"/>
    <w:rsid w:val="004314EA"/>
    <w:rsid w:val="00432F6B"/>
    <w:rsid w:val="004422C5"/>
    <w:rsid w:val="0044382C"/>
    <w:rsid w:val="004447C4"/>
    <w:rsid w:val="004518CE"/>
    <w:rsid w:val="00454CB4"/>
    <w:rsid w:val="0045611E"/>
    <w:rsid w:val="004635D8"/>
    <w:rsid w:val="00465EB6"/>
    <w:rsid w:val="004740EC"/>
    <w:rsid w:val="00474C28"/>
    <w:rsid w:val="0047626F"/>
    <w:rsid w:val="004811B3"/>
    <w:rsid w:val="004838E4"/>
    <w:rsid w:val="00483EEB"/>
    <w:rsid w:val="00484845"/>
    <w:rsid w:val="00484D43"/>
    <w:rsid w:val="0048701E"/>
    <w:rsid w:val="00490A67"/>
    <w:rsid w:val="00492C69"/>
    <w:rsid w:val="004A187C"/>
    <w:rsid w:val="004A1922"/>
    <w:rsid w:val="004A582C"/>
    <w:rsid w:val="004A7EDE"/>
    <w:rsid w:val="004B2951"/>
    <w:rsid w:val="004C2A1D"/>
    <w:rsid w:val="004C4482"/>
    <w:rsid w:val="004C466A"/>
    <w:rsid w:val="004C54B4"/>
    <w:rsid w:val="004D1DB0"/>
    <w:rsid w:val="004D4055"/>
    <w:rsid w:val="004D6D69"/>
    <w:rsid w:val="004D72E6"/>
    <w:rsid w:val="004E152B"/>
    <w:rsid w:val="004E26A3"/>
    <w:rsid w:val="004E5013"/>
    <w:rsid w:val="004E5B72"/>
    <w:rsid w:val="004E5E6C"/>
    <w:rsid w:val="004F0143"/>
    <w:rsid w:val="004F3C22"/>
    <w:rsid w:val="004F4F6D"/>
    <w:rsid w:val="0050121E"/>
    <w:rsid w:val="00501892"/>
    <w:rsid w:val="00503579"/>
    <w:rsid w:val="0050794C"/>
    <w:rsid w:val="005108C2"/>
    <w:rsid w:val="00510FDD"/>
    <w:rsid w:val="0051127C"/>
    <w:rsid w:val="005126C2"/>
    <w:rsid w:val="0051441B"/>
    <w:rsid w:val="00514C49"/>
    <w:rsid w:val="00515577"/>
    <w:rsid w:val="00521BC0"/>
    <w:rsid w:val="00525B2A"/>
    <w:rsid w:val="005270FC"/>
    <w:rsid w:val="005279A4"/>
    <w:rsid w:val="0053115D"/>
    <w:rsid w:val="00533D6C"/>
    <w:rsid w:val="00536D43"/>
    <w:rsid w:val="00540998"/>
    <w:rsid w:val="0054335F"/>
    <w:rsid w:val="00545FE1"/>
    <w:rsid w:val="00546707"/>
    <w:rsid w:val="005479C3"/>
    <w:rsid w:val="00551D34"/>
    <w:rsid w:val="00556E77"/>
    <w:rsid w:val="005575AE"/>
    <w:rsid w:val="00560822"/>
    <w:rsid w:val="00562CB2"/>
    <w:rsid w:val="00563446"/>
    <w:rsid w:val="00563E7A"/>
    <w:rsid w:val="00567147"/>
    <w:rsid w:val="00567CBE"/>
    <w:rsid w:val="00570604"/>
    <w:rsid w:val="00572FFF"/>
    <w:rsid w:val="00574237"/>
    <w:rsid w:val="005767DE"/>
    <w:rsid w:val="005830E3"/>
    <w:rsid w:val="00584315"/>
    <w:rsid w:val="00584BD4"/>
    <w:rsid w:val="00586042"/>
    <w:rsid w:val="0059540F"/>
    <w:rsid w:val="005A1919"/>
    <w:rsid w:val="005A23D2"/>
    <w:rsid w:val="005A5165"/>
    <w:rsid w:val="005A7AA8"/>
    <w:rsid w:val="005B68ED"/>
    <w:rsid w:val="005B6A7C"/>
    <w:rsid w:val="005C1505"/>
    <w:rsid w:val="005C7830"/>
    <w:rsid w:val="005D004D"/>
    <w:rsid w:val="005D5EB2"/>
    <w:rsid w:val="005E3DD9"/>
    <w:rsid w:val="005E67C0"/>
    <w:rsid w:val="005E6C98"/>
    <w:rsid w:val="005F3EA7"/>
    <w:rsid w:val="005F40CC"/>
    <w:rsid w:val="005F4402"/>
    <w:rsid w:val="005F5518"/>
    <w:rsid w:val="005F7EB6"/>
    <w:rsid w:val="0060230F"/>
    <w:rsid w:val="0060401D"/>
    <w:rsid w:val="00606712"/>
    <w:rsid w:val="0060682B"/>
    <w:rsid w:val="006074F0"/>
    <w:rsid w:val="00607E46"/>
    <w:rsid w:val="00612C28"/>
    <w:rsid w:val="00613938"/>
    <w:rsid w:val="00613E15"/>
    <w:rsid w:val="00623753"/>
    <w:rsid w:val="00624802"/>
    <w:rsid w:val="00626EF1"/>
    <w:rsid w:val="00635EC3"/>
    <w:rsid w:val="006365DF"/>
    <w:rsid w:val="00637C54"/>
    <w:rsid w:val="006401A9"/>
    <w:rsid w:val="006412CB"/>
    <w:rsid w:val="006419C8"/>
    <w:rsid w:val="00643F92"/>
    <w:rsid w:val="006521E3"/>
    <w:rsid w:val="00661567"/>
    <w:rsid w:val="0066219D"/>
    <w:rsid w:val="006700EE"/>
    <w:rsid w:val="006730BC"/>
    <w:rsid w:val="00675EB4"/>
    <w:rsid w:val="0067723A"/>
    <w:rsid w:val="006776CA"/>
    <w:rsid w:val="00680249"/>
    <w:rsid w:val="006813F3"/>
    <w:rsid w:val="0068197E"/>
    <w:rsid w:val="0068308C"/>
    <w:rsid w:val="006960DA"/>
    <w:rsid w:val="006A012C"/>
    <w:rsid w:val="006A0E0F"/>
    <w:rsid w:val="006A31E0"/>
    <w:rsid w:val="006A3D13"/>
    <w:rsid w:val="006A4939"/>
    <w:rsid w:val="006B1CB5"/>
    <w:rsid w:val="006B47BE"/>
    <w:rsid w:val="006B57F2"/>
    <w:rsid w:val="006C3B4A"/>
    <w:rsid w:val="006C5B7B"/>
    <w:rsid w:val="006C6C63"/>
    <w:rsid w:val="006D142F"/>
    <w:rsid w:val="006D2356"/>
    <w:rsid w:val="006D24B4"/>
    <w:rsid w:val="006D2B8B"/>
    <w:rsid w:val="006D5145"/>
    <w:rsid w:val="006D6F31"/>
    <w:rsid w:val="006E1B7A"/>
    <w:rsid w:val="006E5F2D"/>
    <w:rsid w:val="006E7986"/>
    <w:rsid w:val="006E7E20"/>
    <w:rsid w:val="006F0A7A"/>
    <w:rsid w:val="006F4F7D"/>
    <w:rsid w:val="006F71F1"/>
    <w:rsid w:val="00701C9B"/>
    <w:rsid w:val="00703751"/>
    <w:rsid w:val="0071564A"/>
    <w:rsid w:val="007175A8"/>
    <w:rsid w:val="007307D7"/>
    <w:rsid w:val="00731BE5"/>
    <w:rsid w:val="00732A54"/>
    <w:rsid w:val="00744D9F"/>
    <w:rsid w:val="00750477"/>
    <w:rsid w:val="00753686"/>
    <w:rsid w:val="00755486"/>
    <w:rsid w:val="00756403"/>
    <w:rsid w:val="00760AC7"/>
    <w:rsid w:val="00761282"/>
    <w:rsid w:val="00766C3C"/>
    <w:rsid w:val="00771C03"/>
    <w:rsid w:val="00772CB7"/>
    <w:rsid w:val="00774F0E"/>
    <w:rsid w:val="0078545A"/>
    <w:rsid w:val="007860E3"/>
    <w:rsid w:val="00786FAD"/>
    <w:rsid w:val="007922C7"/>
    <w:rsid w:val="00792F0F"/>
    <w:rsid w:val="007943CF"/>
    <w:rsid w:val="00794FCC"/>
    <w:rsid w:val="007A5EA8"/>
    <w:rsid w:val="007A7A12"/>
    <w:rsid w:val="007B5C29"/>
    <w:rsid w:val="007B7A27"/>
    <w:rsid w:val="007C44C3"/>
    <w:rsid w:val="007C4BE9"/>
    <w:rsid w:val="007C7EDD"/>
    <w:rsid w:val="007D01EB"/>
    <w:rsid w:val="007D3923"/>
    <w:rsid w:val="007D47E6"/>
    <w:rsid w:val="007D4F6F"/>
    <w:rsid w:val="007D5648"/>
    <w:rsid w:val="007D695B"/>
    <w:rsid w:val="007E0711"/>
    <w:rsid w:val="007E25B5"/>
    <w:rsid w:val="007E31D5"/>
    <w:rsid w:val="007E5D1B"/>
    <w:rsid w:val="007F2A88"/>
    <w:rsid w:val="007F7677"/>
    <w:rsid w:val="00802A24"/>
    <w:rsid w:val="00804F39"/>
    <w:rsid w:val="00806840"/>
    <w:rsid w:val="00807404"/>
    <w:rsid w:val="0081265E"/>
    <w:rsid w:val="00815541"/>
    <w:rsid w:val="00815D20"/>
    <w:rsid w:val="00816637"/>
    <w:rsid w:val="00816BD4"/>
    <w:rsid w:val="00816DEA"/>
    <w:rsid w:val="008215A3"/>
    <w:rsid w:val="008318DF"/>
    <w:rsid w:val="00837FF1"/>
    <w:rsid w:val="00840038"/>
    <w:rsid w:val="00840A2E"/>
    <w:rsid w:val="00841936"/>
    <w:rsid w:val="00846145"/>
    <w:rsid w:val="00852638"/>
    <w:rsid w:val="00855656"/>
    <w:rsid w:val="00855EFC"/>
    <w:rsid w:val="00856409"/>
    <w:rsid w:val="00860382"/>
    <w:rsid w:val="00860925"/>
    <w:rsid w:val="00862750"/>
    <w:rsid w:val="00862A5B"/>
    <w:rsid w:val="008653C7"/>
    <w:rsid w:val="00865F07"/>
    <w:rsid w:val="008669D4"/>
    <w:rsid w:val="00870981"/>
    <w:rsid w:val="0087340B"/>
    <w:rsid w:val="008734BB"/>
    <w:rsid w:val="00873FBF"/>
    <w:rsid w:val="00875877"/>
    <w:rsid w:val="00876630"/>
    <w:rsid w:val="0087794F"/>
    <w:rsid w:val="00881055"/>
    <w:rsid w:val="008926BD"/>
    <w:rsid w:val="00892D6F"/>
    <w:rsid w:val="00895A1B"/>
    <w:rsid w:val="008963D1"/>
    <w:rsid w:val="00896488"/>
    <w:rsid w:val="008A28B3"/>
    <w:rsid w:val="008A6EAA"/>
    <w:rsid w:val="008A73B0"/>
    <w:rsid w:val="008B6C78"/>
    <w:rsid w:val="008B74E6"/>
    <w:rsid w:val="008B7ADF"/>
    <w:rsid w:val="008C1E81"/>
    <w:rsid w:val="008C2EAA"/>
    <w:rsid w:val="008C2FB3"/>
    <w:rsid w:val="008C75AA"/>
    <w:rsid w:val="008D68F0"/>
    <w:rsid w:val="008D734C"/>
    <w:rsid w:val="008D76A9"/>
    <w:rsid w:val="008E10C0"/>
    <w:rsid w:val="008E28BF"/>
    <w:rsid w:val="008E3DE3"/>
    <w:rsid w:val="008E44C5"/>
    <w:rsid w:val="008E7045"/>
    <w:rsid w:val="008E70E8"/>
    <w:rsid w:val="008F2C16"/>
    <w:rsid w:val="008F2CB6"/>
    <w:rsid w:val="008F4484"/>
    <w:rsid w:val="00900917"/>
    <w:rsid w:val="009010A3"/>
    <w:rsid w:val="0090213B"/>
    <w:rsid w:val="00907B52"/>
    <w:rsid w:val="00910321"/>
    <w:rsid w:val="00912888"/>
    <w:rsid w:val="009128EF"/>
    <w:rsid w:val="00915CDD"/>
    <w:rsid w:val="00916DCB"/>
    <w:rsid w:val="00917EE8"/>
    <w:rsid w:val="00921062"/>
    <w:rsid w:val="009214BA"/>
    <w:rsid w:val="00921798"/>
    <w:rsid w:val="00922BC3"/>
    <w:rsid w:val="009234BF"/>
    <w:rsid w:val="00923F07"/>
    <w:rsid w:val="00926148"/>
    <w:rsid w:val="00931688"/>
    <w:rsid w:val="00932874"/>
    <w:rsid w:val="00935296"/>
    <w:rsid w:val="0093561C"/>
    <w:rsid w:val="00940F8D"/>
    <w:rsid w:val="00946D72"/>
    <w:rsid w:val="00950B91"/>
    <w:rsid w:val="00951FB0"/>
    <w:rsid w:val="0096199C"/>
    <w:rsid w:val="009622ED"/>
    <w:rsid w:val="00965DB2"/>
    <w:rsid w:val="00972262"/>
    <w:rsid w:val="0097778F"/>
    <w:rsid w:val="009860D1"/>
    <w:rsid w:val="0098628B"/>
    <w:rsid w:val="00991743"/>
    <w:rsid w:val="009920FA"/>
    <w:rsid w:val="009936C0"/>
    <w:rsid w:val="00994792"/>
    <w:rsid w:val="009970D8"/>
    <w:rsid w:val="009A39FA"/>
    <w:rsid w:val="009A4104"/>
    <w:rsid w:val="009B3AB7"/>
    <w:rsid w:val="009B547B"/>
    <w:rsid w:val="009B7B0A"/>
    <w:rsid w:val="009C0E63"/>
    <w:rsid w:val="009C4765"/>
    <w:rsid w:val="009C6F2C"/>
    <w:rsid w:val="009D3FD5"/>
    <w:rsid w:val="009D7956"/>
    <w:rsid w:val="009E0E56"/>
    <w:rsid w:val="009E55CA"/>
    <w:rsid w:val="009F03E8"/>
    <w:rsid w:val="009F2497"/>
    <w:rsid w:val="009F4E4F"/>
    <w:rsid w:val="00A121BE"/>
    <w:rsid w:val="00A12BCF"/>
    <w:rsid w:val="00A15454"/>
    <w:rsid w:val="00A20338"/>
    <w:rsid w:val="00A210C3"/>
    <w:rsid w:val="00A22496"/>
    <w:rsid w:val="00A24252"/>
    <w:rsid w:val="00A26DC9"/>
    <w:rsid w:val="00A35597"/>
    <w:rsid w:val="00A415A7"/>
    <w:rsid w:val="00A439FC"/>
    <w:rsid w:val="00A43B3E"/>
    <w:rsid w:val="00A52576"/>
    <w:rsid w:val="00A541F9"/>
    <w:rsid w:val="00A575AD"/>
    <w:rsid w:val="00A60152"/>
    <w:rsid w:val="00A65238"/>
    <w:rsid w:val="00A67275"/>
    <w:rsid w:val="00A7157E"/>
    <w:rsid w:val="00A842B7"/>
    <w:rsid w:val="00A84E98"/>
    <w:rsid w:val="00A86562"/>
    <w:rsid w:val="00A86697"/>
    <w:rsid w:val="00AA040F"/>
    <w:rsid w:val="00AA2D16"/>
    <w:rsid w:val="00AA3575"/>
    <w:rsid w:val="00AA3DCF"/>
    <w:rsid w:val="00AB1A8F"/>
    <w:rsid w:val="00AB1C0C"/>
    <w:rsid w:val="00AB3460"/>
    <w:rsid w:val="00AB3F6A"/>
    <w:rsid w:val="00AB4F5B"/>
    <w:rsid w:val="00AB6009"/>
    <w:rsid w:val="00AB7D06"/>
    <w:rsid w:val="00AC63A2"/>
    <w:rsid w:val="00AD19FF"/>
    <w:rsid w:val="00AD5269"/>
    <w:rsid w:val="00AD5297"/>
    <w:rsid w:val="00AD5B46"/>
    <w:rsid w:val="00AD5B4A"/>
    <w:rsid w:val="00AE1506"/>
    <w:rsid w:val="00AE39CF"/>
    <w:rsid w:val="00AE613C"/>
    <w:rsid w:val="00AF2339"/>
    <w:rsid w:val="00AF342C"/>
    <w:rsid w:val="00AF3679"/>
    <w:rsid w:val="00AF7C74"/>
    <w:rsid w:val="00B002A6"/>
    <w:rsid w:val="00B00C7F"/>
    <w:rsid w:val="00B02C23"/>
    <w:rsid w:val="00B047B8"/>
    <w:rsid w:val="00B1128B"/>
    <w:rsid w:val="00B12588"/>
    <w:rsid w:val="00B12795"/>
    <w:rsid w:val="00B15ECA"/>
    <w:rsid w:val="00B23FD6"/>
    <w:rsid w:val="00B25807"/>
    <w:rsid w:val="00B264A6"/>
    <w:rsid w:val="00B2771D"/>
    <w:rsid w:val="00B3207B"/>
    <w:rsid w:val="00B32AD6"/>
    <w:rsid w:val="00B331BF"/>
    <w:rsid w:val="00B33CBD"/>
    <w:rsid w:val="00B3487C"/>
    <w:rsid w:val="00B42314"/>
    <w:rsid w:val="00B46951"/>
    <w:rsid w:val="00B526D5"/>
    <w:rsid w:val="00B53BF8"/>
    <w:rsid w:val="00B60371"/>
    <w:rsid w:val="00B60566"/>
    <w:rsid w:val="00B61316"/>
    <w:rsid w:val="00B62BAF"/>
    <w:rsid w:val="00B6344D"/>
    <w:rsid w:val="00B64ED9"/>
    <w:rsid w:val="00B70FA2"/>
    <w:rsid w:val="00B76899"/>
    <w:rsid w:val="00B8059F"/>
    <w:rsid w:val="00B80BBF"/>
    <w:rsid w:val="00B820B5"/>
    <w:rsid w:val="00B82FD3"/>
    <w:rsid w:val="00B8397C"/>
    <w:rsid w:val="00B86104"/>
    <w:rsid w:val="00B8668C"/>
    <w:rsid w:val="00B914D9"/>
    <w:rsid w:val="00B92F6E"/>
    <w:rsid w:val="00B93B4D"/>
    <w:rsid w:val="00B95264"/>
    <w:rsid w:val="00BA117B"/>
    <w:rsid w:val="00BA1BDA"/>
    <w:rsid w:val="00BA715C"/>
    <w:rsid w:val="00BB0A4A"/>
    <w:rsid w:val="00BB23CE"/>
    <w:rsid w:val="00BB26FF"/>
    <w:rsid w:val="00BB2C4E"/>
    <w:rsid w:val="00BB3B34"/>
    <w:rsid w:val="00BC7A89"/>
    <w:rsid w:val="00BD29AE"/>
    <w:rsid w:val="00BD29BA"/>
    <w:rsid w:val="00BD3467"/>
    <w:rsid w:val="00BD3E58"/>
    <w:rsid w:val="00BD4607"/>
    <w:rsid w:val="00BD5B57"/>
    <w:rsid w:val="00BE2492"/>
    <w:rsid w:val="00BE2747"/>
    <w:rsid w:val="00BE300E"/>
    <w:rsid w:val="00BE3F5A"/>
    <w:rsid w:val="00BE4C0E"/>
    <w:rsid w:val="00BF2784"/>
    <w:rsid w:val="00BF3CD8"/>
    <w:rsid w:val="00C01C65"/>
    <w:rsid w:val="00C02557"/>
    <w:rsid w:val="00C075E5"/>
    <w:rsid w:val="00C11DBC"/>
    <w:rsid w:val="00C1349D"/>
    <w:rsid w:val="00C1459F"/>
    <w:rsid w:val="00C14AF9"/>
    <w:rsid w:val="00C15491"/>
    <w:rsid w:val="00C21216"/>
    <w:rsid w:val="00C21B9A"/>
    <w:rsid w:val="00C22EE5"/>
    <w:rsid w:val="00C24851"/>
    <w:rsid w:val="00C24923"/>
    <w:rsid w:val="00C25DD8"/>
    <w:rsid w:val="00C26BAE"/>
    <w:rsid w:val="00C31C5C"/>
    <w:rsid w:val="00C332D2"/>
    <w:rsid w:val="00C3537F"/>
    <w:rsid w:val="00C3701E"/>
    <w:rsid w:val="00C41390"/>
    <w:rsid w:val="00C44718"/>
    <w:rsid w:val="00C46BF2"/>
    <w:rsid w:val="00C46C6C"/>
    <w:rsid w:val="00C5168F"/>
    <w:rsid w:val="00C55CC3"/>
    <w:rsid w:val="00C6340F"/>
    <w:rsid w:val="00C665FB"/>
    <w:rsid w:val="00C720BB"/>
    <w:rsid w:val="00C72260"/>
    <w:rsid w:val="00C80CCC"/>
    <w:rsid w:val="00C81C45"/>
    <w:rsid w:val="00C82ACC"/>
    <w:rsid w:val="00C84508"/>
    <w:rsid w:val="00C85D04"/>
    <w:rsid w:val="00C85D89"/>
    <w:rsid w:val="00C86F78"/>
    <w:rsid w:val="00C927AC"/>
    <w:rsid w:val="00C92C85"/>
    <w:rsid w:val="00C93854"/>
    <w:rsid w:val="00CA0C87"/>
    <w:rsid w:val="00CA398B"/>
    <w:rsid w:val="00CA4D63"/>
    <w:rsid w:val="00CA6E1C"/>
    <w:rsid w:val="00CA7D80"/>
    <w:rsid w:val="00CB0469"/>
    <w:rsid w:val="00CB08AC"/>
    <w:rsid w:val="00CB2476"/>
    <w:rsid w:val="00CB4B2C"/>
    <w:rsid w:val="00CC1161"/>
    <w:rsid w:val="00CC4517"/>
    <w:rsid w:val="00CC6924"/>
    <w:rsid w:val="00CD1C01"/>
    <w:rsid w:val="00CD491E"/>
    <w:rsid w:val="00CD6409"/>
    <w:rsid w:val="00CE24C7"/>
    <w:rsid w:val="00CE2B61"/>
    <w:rsid w:val="00CE599D"/>
    <w:rsid w:val="00CE6C20"/>
    <w:rsid w:val="00CE748D"/>
    <w:rsid w:val="00CE74A4"/>
    <w:rsid w:val="00CF049B"/>
    <w:rsid w:val="00CF15A4"/>
    <w:rsid w:val="00D00573"/>
    <w:rsid w:val="00D0230B"/>
    <w:rsid w:val="00D03A57"/>
    <w:rsid w:val="00D15C79"/>
    <w:rsid w:val="00D17272"/>
    <w:rsid w:val="00D23F5F"/>
    <w:rsid w:val="00D26DAE"/>
    <w:rsid w:val="00D317DE"/>
    <w:rsid w:val="00D335D5"/>
    <w:rsid w:val="00D356C2"/>
    <w:rsid w:val="00D37A8A"/>
    <w:rsid w:val="00D407B3"/>
    <w:rsid w:val="00D52D21"/>
    <w:rsid w:val="00D576E7"/>
    <w:rsid w:val="00D61A54"/>
    <w:rsid w:val="00D630D4"/>
    <w:rsid w:val="00D716E4"/>
    <w:rsid w:val="00D730E4"/>
    <w:rsid w:val="00D730FA"/>
    <w:rsid w:val="00D74062"/>
    <w:rsid w:val="00D879D2"/>
    <w:rsid w:val="00D94C67"/>
    <w:rsid w:val="00D9627F"/>
    <w:rsid w:val="00D974C5"/>
    <w:rsid w:val="00D975A4"/>
    <w:rsid w:val="00DA4959"/>
    <w:rsid w:val="00DA5DED"/>
    <w:rsid w:val="00DB1D7F"/>
    <w:rsid w:val="00DD0CE2"/>
    <w:rsid w:val="00DD1338"/>
    <w:rsid w:val="00DD2574"/>
    <w:rsid w:val="00DD3417"/>
    <w:rsid w:val="00DD4017"/>
    <w:rsid w:val="00DD4ABC"/>
    <w:rsid w:val="00DD7842"/>
    <w:rsid w:val="00DD7F81"/>
    <w:rsid w:val="00DE0E9B"/>
    <w:rsid w:val="00DE130A"/>
    <w:rsid w:val="00DF0D9C"/>
    <w:rsid w:val="00DF0EF4"/>
    <w:rsid w:val="00DF3BF7"/>
    <w:rsid w:val="00DF75B5"/>
    <w:rsid w:val="00E025D7"/>
    <w:rsid w:val="00E02AF8"/>
    <w:rsid w:val="00E03185"/>
    <w:rsid w:val="00E03FE0"/>
    <w:rsid w:val="00E0591E"/>
    <w:rsid w:val="00E05AE1"/>
    <w:rsid w:val="00E11D3F"/>
    <w:rsid w:val="00E13D39"/>
    <w:rsid w:val="00E21DE0"/>
    <w:rsid w:val="00E22136"/>
    <w:rsid w:val="00E226A5"/>
    <w:rsid w:val="00E22ED7"/>
    <w:rsid w:val="00E33307"/>
    <w:rsid w:val="00E35083"/>
    <w:rsid w:val="00E35D04"/>
    <w:rsid w:val="00E36C32"/>
    <w:rsid w:val="00E37EE3"/>
    <w:rsid w:val="00E4108E"/>
    <w:rsid w:val="00E4201C"/>
    <w:rsid w:val="00E43361"/>
    <w:rsid w:val="00E506F2"/>
    <w:rsid w:val="00E547EF"/>
    <w:rsid w:val="00E57026"/>
    <w:rsid w:val="00E612F4"/>
    <w:rsid w:val="00E61309"/>
    <w:rsid w:val="00E615DE"/>
    <w:rsid w:val="00E6234D"/>
    <w:rsid w:val="00E66B6F"/>
    <w:rsid w:val="00E672C9"/>
    <w:rsid w:val="00E6761A"/>
    <w:rsid w:val="00E70A7D"/>
    <w:rsid w:val="00E71502"/>
    <w:rsid w:val="00E7251D"/>
    <w:rsid w:val="00E72AA8"/>
    <w:rsid w:val="00E74B0A"/>
    <w:rsid w:val="00E75274"/>
    <w:rsid w:val="00E763A3"/>
    <w:rsid w:val="00E77DD8"/>
    <w:rsid w:val="00E835A3"/>
    <w:rsid w:val="00E84CF5"/>
    <w:rsid w:val="00E91768"/>
    <w:rsid w:val="00E95701"/>
    <w:rsid w:val="00EA1DCA"/>
    <w:rsid w:val="00EA313D"/>
    <w:rsid w:val="00EA4393"/>
    <w:rsid w:val="00EA5637"/>
    <w:rsid w:val="00EA7A13"/>
    <w:rsid w:val="00EB07A3"/>
    <w:rsid w:val="00EB1690"/>
    <w:rsid w:val="00EB4DED"/>
    <w:rsid w:val="00EB7187"/>
    <w:rsid w:val="00EC2ABF"/>
    <w:rsid w:val="00EC2DE5"/>
    <w:rsid w:val="00EC5802"/>
    <w:rsid w:val="00EC6FB0"/>
    <w:rsid w:val="00EC706E"/>
    <w:rsid w:val="00ED3AFF"/>
    <w:rsid w:val="00ED3BD3"/>
    <w:rsid w:val="00ED7BCC"/>
    <w:rsid w:val="00EE1C54"/>
    <w:rsid w:val="00EE2880"/>
    <w:rsid w:val="00EE3885"/>
    <w:rsid w:val="00EE6ADA"/>
    <w:rsid w:val="00EF0432"/>
    <w:rsid w:val="00EF6D9C"/>
    <w:rsid w:val="00EF7F09"/>
    <w:rsid w:val="00F00932"/>
    <w:rsid w:val="00F02AF0"/>
    <w:rsid w:val="00F033F8"/>
    <w:rsid w:val="00F03B4A"/>
    <w:rsid w:val="00F04608"/>
    <w:rsid w:val="00F07F17"/>
    <w:rsid w:val="00F117AE"/>
    <w:rsid w:val="00F14087"/>
    <w:rsid w:val="00F16F57"/>
    <w:rsid w:val="00F17FAE"/>
    <w:rsid w:val="00F2122A"/>
    <w:rsid w:val="00F226F0"/>
    <w:rsid w:val="00F23150"/>
    <w:rsid w:val="00F251F3"/>
    <w:rsid w:val="00F3426E"/>
    <w:rsid w:val="00F34C21"/>
    <w:rsid w:val="00F41AF4"/>
    <w:rsid w:val="00F47213"/>
    <w:rsid w:val="00F53C47"/>
    <w:rsid w:val="00F55B18"/>
    <w:rsid w:val="00F55B3B"/>
    <w:rsid w:val="00F575C6"/>
    <w:rsid w:val="00F57FAF"/>
    <w:rsid w:val="00F61F7B"/>
    <w:rsid w:val="00F63D1E"/>
    <w:rsid w:val="00F647E2"/>
    <w:rsid w:val="00F64AA3"/>
    <w:rsid w:val="00F66885"/>
    <w:rsid w:val="00F71760"/>
    <w:rsid w:val="00F80F4B"/>
    <w:rsid w:val="00F818C1"/>
    <w:rsid w:val="00F81AFD"/>
    <w:rsid w:val="00F853FE"/>
    <w:rsid w:val="00F85600"/>
    <w:rsid w:val="00F86724"/>
    <w:rsid w:val="00F8684F"/>
    <w:rsid w:val="00F906A8"/>
    <w:rsid w:val="00F929EF"/>
    <w:rsid w:val="00F9518B"/>
    <w:rsid w:val="00F9626F"/>
    <w:rsid w:val="00FA1FFA"/>
    <w:rsid w:val="00FA705D"/>
    <w:rsid w:val="00FA75CC"/>
    <w:rsid w:val="00FA7D6D"/>
    <w:rsid w:val="00FB1B58"/>
    <w:rsid w:val="00FB1E89"/>
    <w:rsid w:val="00FB5C5A"/>
    <w:rsid w:val="00FB6430"/>
    <w:rsid w:val="00FC4A0D"/>
    <w:rsid w:val="00FC4E3B"/>
    <w:rsid w:val="00FC7265"/>
    <w:rsid w:val="00FD08C0"/>
    <w:rsid w:val="00FD1123"/>
    <w:rsid w:val="00FD3BF7"/>
    <w:rsid w:val="00FD60BF"/>
    <w:rsid w:val="00FE1B68"/>
    <w:rsid w:val="00FE2D77"/>
    <w:rsid w:val="00FE5ADB"/>
    <w:rsid w:val="00FF25A3"/>
    <w:rsid w:val="00FF3EE0"/>
    <w:rsid w:val="00FF7CF6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25355C8-A620-4C8E-9AA4-C4FE93FD8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C466A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99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1232B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232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BA5929551C428B84A51990EDBFCB9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FBD597-8B00-43D6-BB1C-E17189250D31}"/>
      </w:docPartPr>
      <w:docPartBody>
        <w:p w:rsidR="00856878" w:rsidRDefault="00434345" w:rsidP="00434345">
          <w:pPr>
            <w:pStyle w:val="81BA5929551C428B84A51990EDBFCB9F"/>
          </w:pPr>
          <w:r>
            <w:rPr>
              <w:rStyle w:val="Zstupntext"/>
            </w:rPr>
            <w:t>popis předmět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4345"/>
    <w:rsid w:val="000736A9"/>
    <w:rsid w:val="00084D9D"/>
    <w:rsid w:val="000B02A9"/>
    <w:rsid w:val="001331CC"/>
    <w:rsid w:val="001E4B64"/>
    <w:rsid w:val="002A2CE0"/>
    <w:rsid w:val="00315E69"/>
    <w:rsid w:val="003A6CDE"/>
    <w:rsid w:val="00401D83"/>
    <w:rsid w:val="00404994"/>
    <w:rsid w:val="00421DAB"/>
    <w:rsid w:val="00424333"/>
    <w:rsid w:val="00434345"/>
    <w:rsid w:val="0047626F"/>
    <w:rsid w:val="006E3F55"/>
    <w:rsid w:val="00856878"/>
    <w:rsid w:val="0096199C"/>
    <w:rsid w:val="00964927"/>
    <w:rsid w:val="009920FA"/>
    <w:rsid w:val="00A55C55"/>
    <w:rsid w:val="00B3207B"/>
    <w:rsid w:val="00B32AD6"/>
    <w:rsid w:val="00BE3F5A"/>
    <w:rsid w:val="00C92C85"/>
    <w:rsid w:val="00CA0C87"/>
    <w:rsid w:val="00CB582B"/>
    <w:rsid w:val="00D75507"/>
    <w:rsid w:val="00D975A4"/>
    <w:rsid w:val="00E03185"/>
    <w:rsid w:val="00E55039"/>
    <w:rsid w:val="00EB1690"/>
    <w:rsid w:val="00F04608"/>
    <w:rsid w:val="00F929EF"/>
    <w:rsid w:val="00FD3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34345"/>
  </w:style>
  <w:style w:type="paragraph" w:customStyle="1" w:styleId="81BA5929551C428B84A51990EDBFCB9F">
    <w:name w:val="81BA5929551C428B84A51990EDBFCB9F"/>
    <w:rsid w:val="00434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19544547465c62a1384639bfb8523264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ec50c24212fe8b47600ee8a5c952b3e6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Props1.xml><?xml version="1.0" encoding="utf-8"?>
<ds:datastoreItem xmlns:ds="http://schemas.openxmlformats.org/officeDocument/2006/customXml" ds:itemID="{86ACD7B3-5DE7-4318-881F-2877234DAE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65B5C4-A0DE-4EB4-83DD-64BE1C2B2E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937989-F4F6-4C47-90EB-8811A3869B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B1EE24-646C-46C9-8DA2-FF5492CC7B9C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710</Words>
  <Characters>10092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dovan Kareš</dc:creator>
  <cp:lastModifiedBy>Markéta Kandrnálová</cp:lastModifiedBy>
  <cp:revision>5</cp:revision>
  <cp:lastPrinted>2019-12-10T13:46:00Z</cp:lastPrinted>
  <dcterms:created xsi:type="dcterms:W3CDTF">2025-09-24T08:15:00Z</dcterms:created>
  <dcterms:modified xsi:type="dcterms:W3CDTF">2025-09-25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</Properties>
</file>